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1978" w:rsidRPr="00471D8C" w:rsidRDefault="00E81978" w:rsidP="00B823AA">
      <w:pPr>
        <w:pStyle w:val="Title2"/>
        <w:rPr>
          <w:rFonts w:ascii="Times New Roman" w:hAnsi="Times New Roman" w:cs="Times New Roman"/>
          <w:color w:val="000000" w:themeColor="text1"/>
        </w:rPr>
      </w:pPr>
    </w:p>
    <w:p w:rsidR="00E81978" w:rsidRPr="00471D8C" w:rsidRDefault="00E81978">
      <w:pPr>
        <w:rPr>
          <w:rFonts w:ascii="Times New Roman" w:hAnsi="Times New Roman" w:cs="Times New Roman"/>
          <w:color w:val="000000" w:themeColor="text1"/>
        </w:rPr>
      </w:pPr>
    </w:p>
    <w:p w:rsidR="007F064E" w:rsidRPr="00471D8C" w:rsidRDefault="007F064E" w:rsidP="002F170D">
      <w:pPr>
        <w:rPr>
          <w:rFonts w:ascii="Times New Roman" w:hAnsi="Times New Roman" w:cs="Times New Roman"/>
          <w:color w:val="000000" w:themeColor="text1"/>
        </w:rPr>
      </w:pPr>
    </w:p>
    <w:p w:rsidR="00B02434" w:rsidRPr="00471D8C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471D8C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471D8C" w:rsidRDefault="00B02434" w:rsidP="002A797B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</w:p>
    <w:p w:rsidR="002A797B" w:rsidRPr="000B1729" w:rsidRDefault="008F76AF" w:rsidP="002A797B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>Degree is important than skill training</w:t>
      </w:r>
    </w:p>
    <w:p w:rsidR="0030188A" w:rsidRPr="000B1729" w:rsidRDefault="008F76AF" w:rsidP="0030188A">
      <w:pPr>
        <w:jc w:val="center"/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>Oscar Chow</w:t>
      </w:r>
    </w:p>
    <w:p w:rsidR="0030188A" w:rsidRPr="000B1729" w:rsidRDefault="008F76AF" w:rsidP="0030188A">
      <w:pPr>
        <w:jc w:val="center"/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>English 127</w:t>
      </w:r>
    </w:p>
    <w:p w:rsidR="00B02434" w:rsidRPr="000B1729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B1729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B1729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B1729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B1729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B1729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0B1729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0B1729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0B1729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0B1729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0B1729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B1729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B1729" w:rsidRDefault="008F76AF" w:rsidP="0087339A">
      <w:pPr>
        <w:tabs>
          <w:tab w:val="left" w:pos="1930"/>
        </w:tabs>
        <w:jc w:val="both"/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ab/>
      </w:r>
    </w:p>
    <w:p w:rsidR="008716CB" w:rsidRPr="000B1729" w:rsidRDefault="008716CB" w:rsidP="00E56282">
      <w:pPr>
        <w:ind w:firstLine="0"/>
        <w:rPr>
          <w:rFonts w:ascii="Times New Roman" w:eastAsia="Times New Roman" w:hAnsi="Times New Roman" w:cs="Times New Roman"/>
          <w:color w:val="000000" w:themeColor="text1"/>
        </w:rPr>
      </w:pPr>
    </w:p>
    <w:p w:rsidR="00934E61" w:rsidRPr="000B1729" w:rsidRDefault="008F76AF" w:rsidP="00237E90">
      <w:pPr>
        <w:ind w:firstLine="0"/>
        <w:jc w:val="center"/>
        <w:rPr>
          <w:rFonts w:ascii="Times New Roman" w:eastAsia="Times New Roman" w:hAnsi="Times New Roman" w:cs="Times New Roman"/>
          <w:b/>
          <w:color w:val="000000" w:themeColor="text1"/>
        </w:rPr>
      </w:pPr>
      <w:r w:rsidRPr="000B1729">
        <w:rPr>
          <w:rFonts w:ascii="Times New Roman" w:eastAsia="Times New Roman" w:hAnsi="Times New Roman" w:cs="Times New Roman"/>
          <w:b/>
          <w:color w:val="000000" w:themeColor="text1"/>
        </w:rPr>
        <w:lastRenderedPageBreak/>
        <w:t>Introduction</w:t>
      </w:r>
    </w:p>
    <w:p w:rsidR="005247C1" w:rsidRPr="000B1729" w:rsidRDefault="008F76AF" w:rsidP="00537840">
      <w:pPr>
        <w:shd w:val="clear" w:color="auto" w:fill="FFFFFF"/>
        <w:spacing w:after="15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Degrees serve as </w:t>
      </w:r>
      <w:r w:rsidR="002678E0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the basis for excellent careers</w:t>
      </w:r>
      <w:r w:rsidR="00B303CC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as these are validate certificate</w:t>
      </w:r>
      <w:r w:rsidR="00C23D47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s</w:t>
      </w:r>
      <w:r w:rsidR="00B303CC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about person </w:t>
      </w:r>
      <w:r w:rsidR="00FA6452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acquaintance</w:t>
      </w:r>
      <w:r w:rsidR="00B303CC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and capabilities.</w:t>
      </w:r>
      <w:r w:rsidR="002678E0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These are a source of knowledge </w:t>
      </w:r>
      <w:r w:rsidR="00FA6452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for </w:t>
      </w:r>
      <w:r w:rsidR="00B42FE1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persons</w:t>
      </w:r>
      <w:r w:rsidR="002678E0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that can be applied in the practical work.</w:t>
      </w:r>
      <w:r w:rsidR="00D4402C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Today employers are looking for candidates that have an </w:t>
      </w:r>
      <w:r w:rsidR="003C2CF3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intensive degree in hand as these are the</w:t>
      </w:r>
      <w:r w:rsidR="00BA05A6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guarantor of success. </w:t>
      </w:r>
      <w:r w:rsidR="00BB07BF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Employee’s needs degrees to enter into the market and today </w:t>
      </w:r>
      <w:r w:rsidR="00BA05A6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millennial</w:t>
      </w:r>
      <w:r w:rsidR="00BB07BF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s have a special focus towards degrees.</w:t>
      </w:r>
      <w:r w:rsidR="004F2178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Moreover, degrees also ensure better</w:t>
      </w:r>
      <w:r w:rsidR="00BA05A6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oppo</w:t>
      </w:r>
      <w:r w:rsidR="00EE542A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rtunities for quality employment as these are essential for certain leadership, management, and research </w:t>
      </w:r>
      <w:r w:rsidR="00BA05A6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positions</w:t>
      </w:r>
      <w:r w:rsidR="00EE542A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. </w:t>
      </w:r>
      <w:r w:rsidR="00DF787F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Thus, education leads to better jobs and makes life better.</w:t>
      </w:r>
      <w:r w:rsidR="00916867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Hence</w:t>
      </w:r>
      <w:r w:rsidR="00EE542A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, a person with </w:t>
      </w:r>
      <w:r w:rsidR="00BA05A6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multiple qualifications</w:t>
      </w:r>
      <w:r w:rsidR="00EE542A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will get more chances of success</w:t>
      </w:r>
      <w:r w:rsidR="00054E59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in</w:t>
      </w:r>
      <w:r w:rsidR="000E3802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the market as the number of skills a person gets vary with the </w:t>
      </w:r>
      <w:r w:rsidR="008D348F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education levels</w:t>
      </w:r>
      <w:r w:rsidR="000E3802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. </w:t>
      </w:r>
      <w:r w:rsidR="00537840" w:rsidRPr="000B1729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Degrees signal the desirable q</w:t>
      </w:r>
      <w:r w:rsidR="00537840" w:rsidRPr="000B1729">
        <w:rPr>
          <w:rFonts w:ascii="Times New Roman" w:hAnsi="Times New Roman" w:cs="Times New Roman"/>
          <w:color w:val="000000" w:themeColor="text1"/>
        </w:rPr>
        <w:t xml:space="preserve">ualities of </w:t>
      </w:r>
      <w:r w:rsidRPr="000B1729">
        <w:rPr>
          <w:rFonts w:ascii="Times New Roman" w:hAnsi="Times New Roman" w:cs="Times New Roman"/>
          <w:color w:val="000000" w:themeColor="text1"/>
        </w:rPr>
        <w:t>potential emplo</w:t>
      </w:r>
      <w:r w:rsidR="00F11DE1" w:rsidRPr="000B1729">
        <w:rPr>
          <w:rFonts w:ascii="Times New Roman" w:hAnsi="Times New Roman" w:cs="Times New Roman"/>
          <w:color w:val="000000" w:themeColor="text1"/>
        </w:rPr>
        <w:t xml:space="preserve">yees and show the capacities to show other </w:t>
      </w:r>
      <w:r w:rsidR="00CF0CA4" w:rsidRPr="000B1729">
        <w:rPr>
          <w:rFonts w:ascii="Times New Roman" w:hAnsi="Times New Roman" w:cs="Times New Roman"/>
          <w:color w:val="000000" w:themeColor="text1"/>
        </w:rPr>
        <w:t>desirable</w:t>
      </w:r>
      <w:r w:rsidR="00F11DE1" w:rsidRPr="000B1729">
        <w:rPr>
          <w:rFonts w:ascii="Times New Roman" w:hAnsi="Times New Roman" w:cs="Times New Roman"/>
          <w:color w:val="000000" w:themeColor="text1"/>
        </w:rPr>
        <w:t xml:space="preserve"> skills. </w:t>
      </w:r>
      <w:r w:rsidR="00243BF9" w:rsidRPr="000B1729">
        <w:rPr>
          <w:rFonts w:ascii="Times New Roman" w:hAnsi="Times New Roman" w:cs="Times New Roman"/>
          <w:color w:val="000000" w:themeColor="text1"/>
        </w:rPr>
        <w:t>This</w:t>
      </w:r>
      <w:r w:rsidR="00AC76FA" w:rsidRPr="000B1729">
        <w:rPr>
          <w:rFonts w:ascii="Times New Roman" w:hAnsi="Times New Roman" w:cs="Times New Roman"/>
          <w:color w:val="000000" w:themeColor="text1"/>
        </w:rPr>
        <w:t xml:space="preserve"> literature review will examine different researches related to the need of degree as a success factor for their career. </w:t>
      </w:r>
    </w:p>
    <w:p w:rsidR="00934E61" w:rsidRPr="000B1729" w:rsidRDefault="008F76AF" w:rsidP="00237E90">
      <w:pPr>
        <w:ind w:firstLine="0"/>
        <w:jc w:val="center"/>
        <w:rPr>
          <w:rFonts w:ascii="Times New Roman" w:eastAsia="Times New Roman" w:hAnsi="Times New Roman" w:cs="Times New Roman"/>
          <w:b/>
          <w:color w:val="000000" w:themeColor="text1"/>
        </w:rPr>
      </w:pPr>
      <w:r w:rsidRPr="000B1729">
        <w:rPr>
          <w:rFonts w:ascii="Times New Roman" w:eastAsia="Times New Roman" w:hAnsi="Times New Roman" w:cs="Times New Roman"/>
          <w:b/>
          <w:color w:val="000000" w:themeColor="text1"/>
        </w:rPr>
        <w:t xml:space="preserve">Discussion and </w:t>
      </w:r>
      <w:r w:rsidR="00CA5FB1" w:rsidRPr="000B1729">
        <w:rPr>
          <w:rFonts w:ascii="Times New Roman" w:eastAsia="Times New Roman" w:hAnsi="Times New Roman" w:cs="Times New Roman"/>
          <w:b/>
          <w:color w:val="000000" w:themeColor="text1"/>
        </w:rPr>
        <w:t>E</w:t>
      </w:r>
      <w:r w:rsidRPr="000B1729">
        <w:rPr>
          <w:rFonts w:ascii="Times New Roman" w:eastAsia="Times New Roman" w:hAnsi="Times New Roman" w:cs="Times New Roman"/>
          <w:b/>
          <w:color w:val="000000" w:themeColor="text1"/>
        </w:rPr>
        <w:t>valuation</w:t>
      </w:r>
    </w:p>
    <w:p w:rsidR="00C5405E" w:rsidRPr="000B1729" w:rsidRDefault="008F76AF" w:rsidP="00B16D34">
      <w:pPr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 xml:space="preserve">Degree is important than skill training as </w:t>
      </w:r>
      <w:r w:rsidR="00CA5FB1" w:rsidRPr="000B1729">
        <w:rPr>
          <w:rFonts w:ascii="Times New Roman" w:hAnsi="Times New Roman" w:cs="Times New Roman"/>
          <w:color w:val="000000" w:themeColor="text1"/>
        </w:rPr>
        <w:t>it</w:t>
      </w:r>
      <w:r w:rsidRPr="000B1729">
        <w:rPr>
          <w:rFonts w:ascii="Times New Roman" w:hAnsi="Times New Roman" w:cs="Times New Roman"/>
          <w:color w:val="000000" w:themeColor="text1"/>
        </w:rPr>
        <w:t xml:space="preserve"> deliberate</w:t>
      </w:r>
      <w:r w:rsidR="00CA5FB1" w:rsidRPr="000B1729">
        <w:rPr>
          <w:rFonts w:ascii="Times New Roman" w:hAnsi="Times New Roman" w:cs="Times New Roman"/>
          <w:color w:val="000000" w:themeColor="text1"/>
        </w:rPr>
        <w:t>s</w:t>
      </w:r>
      <w:r w:rsidRPr="000B1729">
        <w:rPr>
          <w:rFonts w:ascii="Times New Roman" w:hAnsi="Times New Roman" w:cs="Times New Roman"/>
          <w:color w:val="000000" w:themeColor="text1"/>
        </w:rPr>
        <w:t xml:space="preserve"> explicit chances for the holder </w:t>
      </w:r>
      <w:r w:rsidR="00295819" w:rsidRPr="000B1729">
        <w:rPr>
          <w:rFonts w:ascii="Times New Roman" w:hAnsi="Times New Roman" w:cs="Times New Roman"/>
          <w:color w:val="000000" w:themeColor="text1"/>
        </w:rPr>
        <w:t>in his career</w:t>
      </w:r>
      <w:r w:rsidRPr="000B1729">
        <w:rPr>
          <w:rFonts w:ascii="Times New Roman" w:hAnsi="Times New Roman" w:cs="Times New Roman"/>
          <w:color w:val="000000" w:themeColor="text1"/>
        </w:rPr>
        <w:t xml:space="preserve">. </w:t>
      </w:r>
      <w:r w:rsidR="008F49F5" w:rsidRPr="000B1729">
        <w:rPr>
          <w:rFonts w:ascii="Times New Roman" w:hAnsi="Times New Roman" w:cs="Times New Roman"/>
          <w:color w:val="000000" w:themeColor="text1"/>
        </w:rPr>
        <w:t>This guarantees</w:t>
      </w:r>
      <w:r w:rsidRPr="000B1729">
        <w:rPr>
          <w:rFonts w:ascii="Times New Roman" w:hAnsi="Times New Roman" w:cs="Times New Roman"/>
          <w:color w:val="000000" w:themeColor="text1"/>
        </w:rPr>
        <w:t xml:space="preserve"> those competencies that are required to perform certain tasks and jobs. </w:t>
      </w:r>
      <w:r w:rsidR="005821AE" w:rsidRPr="000B1729">
        <w:rPr>
          <w:rFonts w:ascii="Times New Roman" w:hAnsi="Times New Roman" w:cs="Times New Roman"/>
          <w:color w:val="000000" w:themeColor="text1"/>
        </w:rPr>
        <w:t>This also teaches</w:t>
      </w:r>
      <w:r w:rsidRPr="000B1729">
        <w:rPr>
          <w:rFonts w:ascii="Times New Roman" w:hAnsi="Times New Roman" w:cs="Times New Roman"/>
          <w:color w:val="000000" w:themeColor="text1"/>
        </w:rPr>
        <w:t xml:space="preserve"> different soft skills to employees that assure the success of the organization.</w:t>
      </w:r>
      <w:r w:rsidR="00D82EB4" w:rsidRPr="000B1729">
        <w:rPr>
          <w:rFonts w:ascii="Times New Roman" w:hAnsi="Times New Roman" w:cs="Times New Roman"/>
          <w:color w:val="000000" w:themeColor="text1"/>
        </w:rPr>
        <w:t xml:space="preserve"> On the other hand, skills training </w:t>
      </w:r>
      <w:r w:rsidR="00E6647B" w:rsidRPr="000B1729">
        <w:rPr>
          <w:rFonts w:ascii="Times New Roman" w:hAnsi="Times New Roman" w:cs="Times New Roman"/>
          <w:color w:val="000000" w:themeColor="text1"/>
        </w:rPr>
        <w:t>is</w:t>
      </w:r>
      <w:r w:rsidR="00D82EB4" w:rsidRPr="000B1729">
        <w:rPr>
          <w:rFonts w:ascii="Times New Roman" w:hAnsi="Times New Roman" w:cs="Times New Roman"/>
          <w:color w:val="000000" w:themeColor="text1"/>
        </w:rPr>
        <w:t xml:space="preserve"> given for the shorter duration </w:t>
      </w:r>
      <w:r w:rsidR="00A44057" w:rsidRPr="000B1729">
        <w:rPr>
          <w:rFonts w:ascii="Times New Roman" w:hAnsi="Times New Roman" w:cs="Times New Roman"/>
          <w:color w:val="000000" w:themeColor="text1"/>
        </w:rPr>
        <w:t>of</w:t>
      </w:r>
      <w:r w:rsidR="00D82EB4" w:rsidRPr="000B1729">
        <w:rPr>
          <w:rFonts w:ascii="Times New Roman" w:hAnsi="Times New Roman" w:cs="Times New Roman"/>
          <w:color w:val="000000" w:themeColor="text1"/>
        </w:rPr>
        <w:t xml:space="preserve"> time and the </w:t>
      </w:r>
      <w:r w:rsidR="00A44057" w:rsidRPr="000B1729">
        <w:rPr>
          <w:rFonts w:ascii="Times New Roman" w:hAnsi="Times New Roman" w:cs="Times New Roman"/>
          <w:color w:val="000000" w:themeColor="text1"/>
        </w:rPr>
        <w:t>purpose of training cannot be attained unless a person has required set of education for training.</w:t>
      </w:r>
    </w:p>
    <w:p w:rsidR="00E1411C" w:rsidRPr="000B1729" w:rsidRDefault="008F76AF" w:rsidP="00792A4E">
      <w:pPr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 xml:space="preserve">Students enter </w:t>
      </w:r>
      <w:r w:rsidR="00C5405E" w:rsidRPr="000B1729">
        <w:rPr>
          <w:rFonts w:ascii="Times New Roman" w:hAnsi="Times New Roman" w:cs="Times New Roman"/>
          <w:color w:val="000000" w:themeColor="text1"/>
        </w:rPr>
        <w:t>college</w:t>
      </w:r>
      <w:r w:rsidRPr="000B1729">
        <w:rPr>
          <w:rFonts w:ascii="Times New Roman" w:hAnsi="Times New Roman" w:cs="Times New Roman"/>
          <w:color w:val="000000" w:themeColor="text1"/>
        </w:rPr>
        <w:t>s</w:t>
      </w:r>
      <w:r w:rsidR="00C5405E" w:rsidRPr="000B1729">
        <w:rPr>
          <w:rFonts w:ascii="Times New Roman" w:hAnsi="Times New Roman" w:cs="Times New Roman"/>
          <w:color w:val="000000" w:themeColor="text1"/>
        </w:rPr>
        <w:t xml:space="preserve"> and select</w:t>
      </w:r>
      <w:r w:rsidRPr="000B1729">
        <w:rPr>
          <w:rFonts w:ascii="Times New Roman" w:hAnsi="Times New Roman" w:cs="Times New Roman"/>
          <w:color w:val="000000" w:themeColor="text1"/>
        </w:rPr>
        <w:t xml:space="preserve"> their</w:t>
      </w:r>
      <w:r w:rsidR="00C5405E" w:rsidRPr="000B1729">
        <w:rPr>
          <w:rFonts w:ascii="Times New Roman" w:hAnsi="Times New Roman" w:cs="Times New Roman"/>
          <w:color w:val="000000" w:themeColor="text1"/>
        </w:rPr>
        <w:t xml:space="preserve"> degree fields </w:t>
      </w:r>
      <w:r w:rsidRPr="000B1729">
        <w:rPr>
          <w:rFonts w:ascii="Times New Roman" w:hAnsi="Times New Roman" w:cs="Times New Roman"/>
          <w:color w:val="000000" w:themeColor="text1"/>
        </w:rPr>
        <w:t xml:space="preserve">hoping to enter the labor market after the </w:t>
      </w:r>
      <w:r w:rsidR="00C64042" w:rsidRPr="000B1729">
        <w:rPr>
          <w:rFonts w:ascii="Times New Roman" w:hAnsi="Times New Roman" w:cs="Times New Roman"/>
          <w:color w:val="000000" w:themeColor="text1"/>
        </w:rPr>
        <w:t>completion of their degrees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C5405E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rg5mNQSS","properties":{"formattedCitation":"(Robst, 2007)","plainCitation":"(Robst, 2007)","noteIndex":0},"citationItems":[{"id":2230,"uris":["http://zotero.org/users/local/KZl8ZL3A/items/HQ5NLXMF"],"uri":["http://zotero.org/users/local/KZl8ZL3A/items/HQ5NLXMF"],"itemData":{"id":2230,"type":"article-journal","title":"Education and job match: The relatedness of college major and work","container-title":"Economics of Education Review","page":"397-407","volume":"26","issue":"4","author":[{"family":"Robst","given":"John"}],"issued":{"date-parts":[["2007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C5405E" w:rsidRPr="000B1729">
        <w:rPr>
          <w:rFonts w:ascii="Times New Roman" w:hAnsi="Times New Roman" w:cs="Times New Roman"/>
          <w:color w:val="000000" w:themeColor="text1"/>
        </w:rPr>
        <w:t>(Robst, 2007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0902A2" w:rsidRPr="000B1729">
        <w:rPr>
          <w:rFonts w:ascii="Times New Roman" w:hAnsi="Times New Roman" w:cs="Times New Roman"/>
          <w:color w:val="000000" w:themeColor="text1"/>
        </w:rPr>
        <w:t>.</w:t>
      </w:r>
      <w:r w:rsidR="00B21BE6" w:rsidRPr="000B1729">
        <w:rPr>
          <w:rFonts w:ascii="Times New Roman" w:hAnsi="Times New Roman" w:cs="Times New Roman"/>
          <w:color w:val="000000" w:themeColor="text1"/>
        </w:rPr>
        <w:t xml:space="preserve">Different factors affect the </w:t>
      </w:r>
      <w:r w:rsidR="002D6F1B" w:rsidRPr="000B1729">
        <w:rPr>
          <w:rFonts w:ascii="Times New Roman" w:hAnsi="Times New Roman" w:cs="Times New Roman"/>
          <w:color w:val="000000" w:themeColor="text1"/>
        </w:rPr>
        <w:t>selection</w:t>
      </w:r>
      <w:r w:rsidR="00B21BE6" w:rsidRPr="000B1729">
        <w:rPr>
          <w:rFonts w:ascii="Times New Roman" w:hAnsi="Times New Roman" w:cs="Times New Roman"/>
          <w:color w:val="000000" w:themeColor="text1"/>
        </w:rPr>
        <w:t xml:space="preserve"> of majors; </w:t>
      </w:r>
      <w:r w:rsidR="00E0732B" w:rsidRPr="000B1729">
        <w:rPr>
          <w:rFonts w:ascii="Times New Roman" w:hAnsi="Times New Roman" w:cs="Times New Roman"/>
          <w:color w:val="000000" w:themeColor="text1"/>
        </w:rPr>
        <w:t xml:space="preserve">expected earnings, </w:t>
      </w:r>
      <w:r w:rsidR="001274B1" w:rsidRPr="000B1729">
        <w:rPr>
          <w:rFonts w:ascii="Times New Roman" w:hAnsi="Times New Roman" w:cs="Times New Roman"/>
          <w:color w:val="000000" w:themeColor="text1"/>
        </w:rPr>
        <w:t>configurations</w:t>
      </w:r>
      <w:r w:rsidR="00E0732B" w:rsidRPr="000B1729">
        <w:rPr>
          <w:rFonts w:ascii="Times New Roman" w:hAnsi="Times New Roman" w:cs="Times New Roman"/>
          <w:color w:val="000000" w:themeColor="text1"/>
        </w:rPr>
        <w:t xml:space="preserve"> of the labor </w:t>
      </w:r>
      <w:r w:rsidR="001274B1" w:rsidRPr="000B1729">
        <w:rPr>
          <w:rFonts w:ascii="Times New Roman" w:hAnsi="Times New Roman" w:cs="Times New Roman"/>
          <w:color w:val="000000" w:themeColor="text1"/>
        </w:rPr>
        <w:t xml:space="preserve">force as well as non-price preferences 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1274B1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rg5mNQSS","properties":{"formattedCitation":"(Robst, 2007)","plainCitation":"(Robst, 2007)","noteIndex":0},"citationItems":[{"id":2230,"uris":["http://zotero.org/users/local/KZl8ZL3A/items/HQ5NLXMF"],"uri":["http://zotero.org/users/local/KZl8ZL3A/items/HQ5NLXMF"],"itemData":{"id":2230,"type":"article-journal","title":"Education and job match: The relatedness of college major and work","container-title":"Economics of Education Review","page":"397-407","volume":"26","issue":"4","author":[{"family":"Robst","given":"John"}],"issued":{"date-parts":[["2007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1274B1" w:rsidRPr="000B1729">
        <w:rPr>
          <w:rFonts w:ascii="Times New Roman" w:hAnsi="Times New Roman" w:cs="Times New Roman"/>
          <w:color w:val="000000" w:themeColor="text1"/>
        </w:rPr>
        <w:t>(Robst, 2007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1274B1" w:rsidRPr="000B1729">
        <w:rPr>
          <w:rFonts w:ascii="Times New Roman" w:hAnsi="Times New Roman" w:cs="Times New Roman"/>
          <w:color w:val="000000" w:themeColor="text1"/>
        </w:rPr>
        <w:t>.</w:t>
      </w:r>
      <w:r w:rsidR="00135435" w:rsidRPr="000B1729">
        <w:rPr>
          <w:rFonts w:ascii="Times New Roman" w:hAnsi="Times New Roman" w:cs="Times New Roman"/>
          <w:color w:val="000000" w:themeColor="text1"/>
        </w:rPr>
        <w:t xml:space="preserve"> There </w:t>
      </w:r>
      <w:r w:rsidR="0040249E" w:rsidRPr="000B1729">
        <w:rPr>
          <w:rFonts w:ascii="Times New Roman" w:hAnsi="Times New Roman" w:cs="Times New Roman"/>
          <w:color w:val="000000" w:themeColor="text1"/>
        </w:rPr>
        <w:t>must</w:t>
      </w:r>
      <w:r w:rsidR="00135435" w:rsidRPr="000B1729">
        <w:rPr>
          <w:rFonts w:ascii="Times New Roman" w:hAnsi="Times New Roman" w:cs="Times New Roman"/>
          <w:color w:val="000000" w:themeColor="text1"/>
        </w:rPr>
        <w:t xml:space="preserve"> be a match between the degree field and occupation</w:t>
      </w:r>
      <w:r w:rsidR="00792A4E" w:rsidRPr="000B1729">
        <w:rPr>
          <w:rFonts w:ascii="Times New Roman" w:hAnsi="Times New Roman" w:cs="Times New Roman"/>
          <w:color w:val="000000" w:themeColor="text1"/>
        </w:rPr>
        <w:t xml:space="preserve"> to avoid any </w:t>
      </w:r>
      <w:r w:rsidR="00792A4E" w:rsidRPr="000B1729">
        <w:rPr>
          <w:rFonts w:ascii="Times New Roman" w:hAnsi="Times New Roman" w:cs="Times New Roman"/>
          <w:color w:val="000000" w:themeColor="text1"/>
        </w:rPr>
        <w:lastRenderedPageBreak/>
        <w:t xml:space="preserve">uncertainty in employment. </w:t>
      </w:r>
      <w:r w:rsidR="00C06428" w:rsidRPr="000B1729">
        <w:rPr>
          <w:rFonts w:ascii="Times New Roman" w:hAnsi="Times New Roman" w:cs="Times New Roman"/>
          <w:color w:val="000000" w:themeColor="text1"/>
        </w:rPr>
        <w:t>In the United States, there is a dramatic increase in college enrollment</w:t>
      </w:r>
      <w:r w:rsidR="00572A0E" w:rsidRPr="000B1729">
        <w:rPr>
          <w:rFonts w:ascii="Times New Roman" w:hAnsi="Times New Roman" w:cs="Times New Roman"/>
          <w:color w:val="000000" w:themeColor="text1"/>
        </w:rPr>
        <w:t xml:space="preserve"> in the past decade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0345C4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eY8TdX1J","properties":{"formattedCitation":"(Horowitz, 2018)","plainCitation":"(Horowitz, 2018)","noteIndex":0},"citationItems":[{"id":2223,"uris":["http://zotero.org/users/local/KZl8ZL3A/items/NTMRKXIK"],"uri":["http://zotero.org/users/local/KZl8ZL3A/items/NTMRKXIK"],"itemData":{"id":2223,"type":"article-journal","title":"Relative Education and the Advantage of a College Degree","container-title":"American sociological review","page":"771-801","volume":"83","issue":"4","author":[{"family":"Horowitz","given":"Jonathan"}],"issued":{"date-parts":[["2018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0345C4" w:rsidRPr="000B1729">
        <w:rPr>
          <w:rFonts w:ascii="Times New Roman" w:hAnsi="Times New Roman" w:cs="Times New Roman"/>
          <w:color w:val="000000" w:themeColor="text1"/>
        </w:rPr>
        <w:t>(Horowitz, 2018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572A0E" w:rsidRPr="000B1729">
        <w:rPr>
          <w:rFonts w:ascii="Times New Roman" w:hAnsi="Times New Roman" w:cs="Times New Roman"/>
          <w:color w:val="000000" w:themeColor="text1"/>
        </w:rPr>
        <w:t>.</w:t>
      </w:r>
      <w:r w:rsidR="00BB7D70" w:rsidRPr="000B1729">
        <w:rPr>
          <w:rFonts w:ascii="Times New Roman" w:hAnsi="Times New Roman" w:cs="Times New Roman"/>
          <w:color w:val="000000" w:themeColor="text1"/>
        </w:rPr>
        <w:t xml:space="preserve">  For instance, in </w:t>
      </w:r>
      <w:r w:rsidR="004F6180" w:rsidRPr="000B1729">
        <w:rPr>
          <w:rFonts w:ascii="Times New Roman" w:hAnsi="Times New Roman" w:cs="Times New Roman"/>
          <w:color w:val="000000" w:themeColor="text1"/>
        </w:rPr>
        <w:t xml:space="preserve">1950, </w:t>
      </w:r>
      <w:r w:rsidR="00BB7D70" w:rsidRPr="000B1729">
        <w:rPr>
          <w:rFonts w:ascii="Times New Roman" w:hAnsi="Times New Roman" w:cs="Times New Roman"/>
          <w:color w:val="000000" w:themeColor="text1"/>
        </w:rPr>
        <w:t xml:space="preserve">there was </w:t>
      </w:r>
      <w:r w:rsidR="004F6180" w:rsidRPr="000B1729">
        <w:rPr>
          <w:rFonts w:ascii="Times New Roman" w:hAnsi="Times New Roman" w:cs="Times New Roman"/>
          <w:color w:val="000000" w:themeColor="text1"/>
        </w:rPr>
        <w:t xml:space="preserve">7.7 percent of people in the United States </w:t>
      </w:r>
      <w:r w:rsidR="00F830F7" w:rsidRPr="000B1729">
        <w:rPr>
          <w:rFonts w:ascii="Times New Roman" w:hAnsi="Times New Roman" w:cs="Times New Roman"/>
          <w:color w:val="000000" w:themeColor="text1"/>
        </w:rPr>
        <w:t>with</w:t>
      </w:r>
      <w:r w:rsidR="004F6180" w:rsidRPr="000B1729">
        <w:rPr>
          <w:rFonts w:ascii="Times New Roman" w:hAnsi="Times New Roman" w:cs="Times New Roman"/>
          <w:color w:val="000000" w:themeColor="text1"/>
        </w:rPr>
        <w:t xml:space="preserve"> a bachelor’s degree</w:t>
      </w:r>
      <w:r w:rsidR="00F830F7" w:rsidRPr="000B1729">
        <w:rPr>
          <w:rFonts w:ascii="Times New Roman" w:hAnsi="Times New Roman" w:cs="Times New Roman"/>
          <w:color w:val="000000" w:themeColor="text1"/>
        </w:rPr>
        <w:t xml:space="preserve"> and in 1980, there was 22.5 percent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2F2C06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VQAD8s9y","properties":{"formattedCitation":"(Horowitz, 2018)","plainCitation":"(Horowitz, 2018)","noteIndex":0},"citationItems":[{"id":2223,"uris":["http://zotero.org/users/local/KZl8ZL3A/items/NTMRKXIK"],"uri":["http://zotero.org/users/local/KZl8ZL3A/items/NTMRKXIK"],"itemData":{"id":2223,"type":"article-journal","title":"Relative Education and the Advantage of a College Degree","container-title":"American sociological review","page":"771-801","volume":"83","issue":"4","author":[{"family":"Horowitz","given":"Jonathan"}],"issued":{"date-parts":[["2018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9711BC" w:rsidRPr="000B1729">
        <w:rPr>
          <w:rFonts w:ascii="Times New Roman" w:hAnsi="Times New Roman" w:cs="Times New Roman"/>
          <w:color w:val="000000" w:themeColor="text1"/>
        </w:rPr>
        <w:t>(Horowitz, 2018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9711BC" w:rsidRPr="000B1729">
        <w:rPr>
          <w:rFonts w:ascii="Times New Roman" w:hAnsi="Times New Roman" w:cs="Times New Roman"/>
          <w:color w:val="000000" w:themeColor="text1"/>
        </w:rPr>
        <w:t xml:space="preserve">. </w:t>
      </w:r>
      <w:r w:rsidR="00F830F7" w:rsidRPr="000B1729">
        <w:rPr>
          <w:rFonts w:ascii="Times New Roman" w:hAnsi="Times New Roman" w:cs="Times New Roman"/>
          <w:color w:val="000000" w:themeColor="text1"/>
        </w:rPr>
        <w:t>This s</w:t>
      </w:r>
      <w:r w:rsidR="009711BC" w:rsidRPr="000B1729">
        <w:rPr>
          <w:rFonts w:ascii="Times New Roman" w:hAnsi="Times New Roman" w:cs="Times New Roman"/>
          <w:color w:val="000000" w:themeColor="text1"/>
        </w:rPr>
        <w:t xml:space="preserve">harp increase is the result of </w:t>
      </w:r>
      <w:r w:rsidR="004F6180" w:rsidRPr="000B1729">
        <w:rPr>
          <w:rFonts w:ascii="Times New Roman" w:hAnsi="Times New Roman" w:cs="Times New Roman"/>
          <w:color w:val="000000" w:themeColor="text1"/>
        </w:rPr>
        <w:t>state support for universities</w:t>
      </w:r>
      <w:r w:rsidR="009711BC" w:rsidRPr="000B1729">
        <w:rPr>
          <w:rFonts w:ascii="Times New Roman" w:hAnsi="Times New Roman" w:cs="Times New Roman"/>
          <w:color w:val="000000" w:themeColor="text1"/>
        </w:rPr>
        <w:t>.</w:t>
      </w:r>
      <w:r w:rsidR="00523B93" w:rsidRPr="000B1729">
        <w:rPr>
          <w:rFonts w:ascii="Times New Roman" w:hAnsi="Times New Roman" w:cs="Times New Roman"/>
          <w:color w:val="000000" w:themeColor="text1"/>
        </w:rPr>
        <w:t xml:space="preserve"> Moreover, there are greater monetary returns to education</w:t>
      </w:r>
      <w:r w:rsidR="00B97B05" w:rsidRPr="000B1729">
        <w:rPr>
          <w:rFonts w:ascii="Times New Roman" w:hAnsi="Times New Roman" w:cs="Times New Roman"/>
          <w:color w:val="000000" w:themeColor="text1"/>
        </w:rPr>
        <w:t xml:space="preserve"> that have increased the need for a college education.</w:t>
      </w:r>
      <w:r w:rsidRPr="000B1729">
        <w:rPr>
          <w:rFonts w:ascii="Times New Roman" w:hAnsi="Times New Roman" w:cs="Times New Roman"/>
          <w:color w:val="000000" w:themeColor="text1"/>
        </w:rPr>
        <w:t xml:space="preserve">Fenesi and Sana consider the </w:t>
      </w:r>
      <w:r w:rsidR="00D4363E" w:rsidRPr="000B1729">
        <w:rPr>
          <w:rFonts w:ascii="Times New Roman" w:hAnsi="Times New Roman" w:cs="Times New Roman"/>
          <w:color w:val="000000" w:themeColor="text1"/>
        </w:rPr>
        <w:t xml:space="preserve">postsecondary </w:t>
      </w:r>
      <w:r w:rsidRPr="000B1729">
        <w:rPr>
          <w:rFonts w:ascii="Times New Roman" w:hAnsi="Times New Roman" w:cs="Times New Roman"/>
          <w:color w:val="000000" w:themeColor="text1"/>
        </w:rPr>
        <w:t>degree as an investment in stocks</w:t>
      </w:r>
      <w:r w:rsidR="003241B4" w:rsidRPr="000B1729">
        <w:rPr>
          <w:rFonts w:ascii="Times New Roman" w:hAnsi="Times New Roman" w:cs="Times New Roman"/>
          <w:color w:val="000000" w:themeColor="text1"/>
        </w:rPr>
        <w:t xml:space="preserve">due to its future benefits 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333F2B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g5Tkr40W","properties":{"formattedCitation":"(Fenesi &amp; Sana, 2015)","plainCitation":"(Fenesi &amp; Sana, 2015)","noteIndex":0},"citationItems":[{"id":2227,"uris":["http://zotero.org/users/local/KZl8ZL3A/items/UW3M6RT5"],"uri":["http://zotero.org/users/local/KZl8ZL3A/items/UW3M6RT5"],"itemData":{"id":2227,"type":"article-journal","title":"What Is Your Degree Worth? The Relationship between Post-Secondary Programs and Employment Outcomes.","container-title":"Canadian Journal of Higher Education","page":"383-399","volume":"45","issue":"4","author":[{"family":"Fenesi","given":"Barbara"},{"family":"Sana","given":"Faria"}],"issued":{"date-parts":[["2015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333F2B" w:rsidRPr="000B1729">
        <w:rPr>
          <w:rFonts w:ascii="Times New Roman" w:hAnsi="Times New Roman" w:cs="Times New Roman"/>
          <w:color w:val="000000" w:themeColor="text1"/>
        </w:rPr>
        <w:t>(Fenesi &amp; Sana, 2015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Pr="000B1729">
        <w:rPr>
          <w:rFonts w:ascii="Times New Roman" w:hAnsi="Times New Roman" w:cs="Times New Roman"/>
          <w:color w:val="000000" w:themeColor="text1"/>
        </w:rPr>
        <w:t>.</w:t>
      </w:r>
      <w:r w:rsidR="00DA20A8" w:rsidRPr="000B1729">
        <w:rPr>
          <w:rFonts w:ascii="Times New Roman" w:hAnsi="Times New Roman" w:cs="Times New Roman"/>
          <w:color w:val="000000" w:themeColor="text1"/>
        </w:rPr>
        <w:t>More than 80% of high school graduates are going for p</w:t>
      </w:r>
      <w:r w:rsidR="00E92CC1" w:rsidRPr="000B1729">
        <w:rPr>
          <w:rFonts w:ascii="Times New Roman" w:hAnsi="Times New Roman" w:cs="Times New Roman"/>
          <w:color w:val="000000" w:themeColor="text1"/>
        </w:rPr>
        <w:t xml:space="preserve">ostsecondary education </w:t>
      </w:r>
      <w:r w:rsidR="00DA20A8" w:rsidRPr="000B1729">
        <w:rPr>
          <w:rFonts w:ascii="Times New Roman" w:hAnsi="Times New Roman" w:cs="Times New Roman"/>
          <w:color w:val="000000" w:themeColor="text1"/>
        </w:rPr>
        <w:t xml:space="preserve">as it </w:t>
      </w:r>
      <w:r w:rsidR="00E92CC1" w:rsidRPr="000B1729">
        <w:rPr>
          <w:rFonts w:ascii="Times New Roman" w:hAnsi="Times New Roman" w:cs="Times New Roman"/>
          <w:color w:val="000000" w:themeColor="text1"/>
        </w:rPr>
        <w:t>ensures employment opportunities and income</w:t>
      </w:r>
      <w:r w:rsidR="00DA20A8" w:rsidRPr="000B1729">
        <w:rPr>
          <w:rFonts w:ascii="Times New Roman" w:hAnsi="Times New Roman" w:cs="Times New Roman"/>
          <w:color w:val="000000" w:themeColor="text1"/>
        </w:rPr>
        <w:t xml:space="preserve"> for graduates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1061CE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b96C97zX","properties":{"formattedCitation":"(Fenesi &amp; Sana, 2015)","plainCitation":"(Fenesi &amp; Sana, 2015)","noteIndex":0},"citationItems":[{"id":2227,"uris":["http://zotero.org/users/local/KZl8ZL3A/items/UW3M6RT5"],"uri":["http://zotero.org/users/local/KZl8ZL3A/items/UW3M6RT5"],"itemData":{"id":2227,"type":"article-journal","title":"What Is Your Degree Worth? The Relationship between Post-Secondary Programs and Employment Outcomes.","container-title":"Canadian Journal of Higher Education","page":"383-399","volume":"45","issue":"4","author":[{"family":"Fenesi","given":"Barbara"},{"family":"Sana","given":"Faria"}],"issued":{"date-parts":[["2015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7C72B0" w:rsidRPr="000B1729">
        <w:rPr>
          <w:rFonts w:ascii="Times New Roman" w:hAnsi="Times New Roman" w:cs="Times New Roman"/>
          <w:color w:val="000000" w:themeColor="text1"/>
        </w:rPr>
        <w:t>(Fenesi &amp; Sana, 2015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E839FE" w:rsidRPr="000B1729">
        <w:rPr>
          <w:rFonts w:ascii="Times New Roman" w:hAnsi="Times New Roman" w:cs="Times New Roman"/>
          <w:color w:val="000000" w:themeColor="text1"/>
        </w:rPr>
        <w:t xml:space="preserve">. </w:t>
      </w:r>
      <w:r w:rsidR="00183721" w:rsidRPr="000B1729">
        <w:rPr>
          <w:rFonts w:ascii="Times New Roman" w:hAnsi="Times New Roman" w:cs="Times New Roman"/>
          <w:color w:val="000000" w:themeColor="text1"/>
        </w:rPr>
        <w:t xml:space="preserve">University graduates </w:t>
      </w:r>
      <w:r w:rsidR="007A5FB4" w:rsidRPr="000B1729">
        <w:rPr>
          <w:rFonts w:ascii="Times New Roman" w:hAnsi="Times New Roman" w:cs="Times New Roman"/>
          <w:color w:val="000000" w:themeColor="text1"/>
        </w:rPr>
        <w:t xml:space="preserve">during their careers </w:t>
      </w:r>
      <w:r w:rsidR="00183721" w:rsidRPr="000B1729">
        <w:rPr>
          <w:rFonts w:ascii="Times New Roman" w:hAnsi="Times New Roman" w:cs="Times New Roman"/>
          <w:color w:val="000000" w:themeColor="text1"/>
        </w:rPr>
        <w:t>earn two to three times more</w:t>
      </w:r>
      <w:r w:rsidR="007A5FB4" w:rsidRPr="000B1729">
        <w:rPr>
          <w:rFonts w:ascii="Times New Roman" w:hAnsi="Times New Roman" w:cs="Times New Roman"/>
          <w:color w:val="000000" w:themeColor="text1"/>
        </w:rPr>
        <w:t xml:space="preserve"> as compared to </w:t>
      </w:r>
      <w:r w:rsidR="00183721" w:rsidRPr="000B1729">
        <w:rPr>
          <w:rFonts w:ascii="Times New Roman" w:hAnsi="Times New Roman" w:cs="Times New Roman"/>
          <w:color w:val="000000" w:themeColor="text1"/>
        </w:rPr>
        <w:t>high school graduates</w:t>
      </w:r>
      <w:r w:rsidR="007A5FB4" w:rsidRPr="000B1729">
        <w:rPr>
          <w:rFonts w:ascii="Times New Roman" w:hAnsi="Times New Roman" w:cs="Times New Roman"/>
          <w:color w:val="000000" w:themeColor="text1"/>
        </w:rPr>
        <w:t xml:space="preserve">. Moreover, employment rates for university graduates are </w:t>
      </w:r>
      <w:r w:rsidR="00183721" w:rsidRPr="000B1729">
        <w:rPr>
          <w:rFonts w:ascii="Times New Roman" w:hAnsi="Times New Roman" w:cs="Times New Roman"/>
          <w:color w:val="000000" w:themeColor="text1"/>
        </w:rPr>
        <w:t xml:space="preserve">higher </w:t>
      </w:r>
      <w:r w:rsidR="00BD3D67" w:rsidRPr="000B1729">
        <w:rPr>
          <w:rFonts w:ascii="Times New Roman" w:hAnsi="Times New Roman" w:cs="Times New Roman"/>
          <w:color w:val="000000" w:themeColor="text1"/>
        </w:rPr>
        <w:t>than high school graduates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1061CE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zEtkvpkw","properties":{"formattedCitation":"(Fenesi &amp; Sana, 2015)","plainCitation":"(Fenesi &amp; Sana, 2015)","noteIndex":0},"citationItems":[{"id":2227,"uris":["http://zotero.org/users/local/KZl8ZL3A/items/UW3M6RT5"],"uri":["http://zotero.org/users/local/KZl8ZL3A/items/UW3M6RT5"],"itemData":{"id":2227,"type":"article-journal","title":"What Is Your Degree Worth? The Relationship between Post-Secondary Programs and Employment Outcomes.","container-title":"Canadian Journal of Higher Education","page":"383-399","volume":"45","issue":"4","author":[{"family":"Fenesi","given":"Barbara"},{"family":"Sana","given":"Faria"}],"issued":{"date-parts":[["2015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183721" w:rsidRPr="000B1729">
        <w:rPr>
          <w:rFonts w:ascii="Times New Roman" w:hAnsi="Times New Roman" w:cs="Times New Roman"/>
          <w:color w:val="000000" w:themeColor="text1"/>
        </w:rPr>
        <w:t>(Fenesi &amp; Sana, 2015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183721" w:rsidRPr="000B1729">
        <w:rPr>
          <w:rFonts w:ascii="Times New Roman" w:hAnsi="Times New Roman" w:cs="Times New Roman"/>
          <w:color w:val="000000" w:themeColor="text1"/>
        </w:rPr>
        <w:t xml:space="preserve">. </w:t>
      </w:r>
    </w:p>
    <w:p w:rsidR="00DB0848" w:rsidRPr="000B1729" w:rsidRDefault="008F76AF" w:rsidP="00E07913">
      <w:pPr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 xml:space="preserve">In addition to this, the values of postsecondary degrees also </w:t>
      </w:r>
      <w:r w:rsidR="005A2E76" w:rsidRPr="000B1729">
        <w:rPr>
          <w:rFonts w:ascii="Times New Roman" w:hAnsi="Times New Roman" w:cs="Times New Roman"/>
          <w:color w:val="000000" w:themeColor="text1"/>
        </w:rPr>
        <w:t>vary</w:t>
      </w:r>
      <w:r w:rsidR="00551AF0" w:rsidRPr="000B1729">
        <w:rPr>
          <w:rFonts w:ascii="Times New Roman" w:hAnsi="Times New Roman" w:cs="Times New Roman"/>
          <w:color w:val="000000" w:themeColor="text1"/>
        </w:rPr>
        <w:t xml:space="preserve"> f</w:t>
      </w:r>
      <w:r w:rsidR="007D1D21" w:rsidRPr="000B1729">
        <w:rPr>
          <w:rFonts w:ascii="Times New Roman" w:hAnsi="Times New Roman" w:cs="Times New Roman"/>
          <w:color w:val="000000" w:themeColor="text1"/>
        </w:rPr>
        <w:t>rom program to program.</w:t>
      </w:r>
      <w:r w:rsidR="0065079B" w:rsidRPr="000B1729">
        <w:rPr>
          <w:rFonts w:ascii="Times New Roman" w:hAnsi="Times New Roman" w:cs="Times New Roman"/>
          <w:color w:val="000000" w:themeColor="text1"/>
        </w:rPr>
        <w:t xml:space="preserve"> </w:t>
      </w:r>
      <w:r w:rsidR="00BF2AA0" w:rsidRPr="000B1729">
        <w:rPr>
          <w:rFonts w:ascii="Times New Roman" w:hAnsi="Times New Roman" w:cs="Times New Roman"/>
          <w:color w:val="000000" w:themeColor="text1"/>
        </w:rPr>
        <w:t>All</w:t>
      </w:r>
      <w:r w:rsidR="00100C0B" w:rsidRPr="000B1729">
        <w:rPr>
          <w:rFonts w:ascii="Times New Roman" w:hAnsi="Times New Roman" w:cs="Times New Roman"/>
          <w:color w:val="000000" w:themeColor="text1"/>
        </w:rPr>
        <w:t xml:space="preserve"> postsecondary degrees</w:t>
      </w:r>
      <w:r w:rsidR="0065079B" w:rsidRPr="000B1729">
        <w:rPr>
          <w:rFonts w:ascii="Times New Roman" w:hAnsi="Times New Roman" w:cs="Times New Roman"/>
          <w:color w:val="000000" w:themeColor="text1"/>
        </w:rPr>
        <w:t xml:space="preserve"> and programs </w:t>
      </w:r>
      <w:r w:rsidR="00BF2AA0" w:rsidRPr="000B1729">
        <w:rPr>
          <w:rFonts w:ascii="Times New Roman" w:hAnsi="Times New Roman" w:cs="Times New Roman"/>
          <w:color w:val="000000" w:themeColor="text1"/>
        </w:rPr>
        <w:t>do no</w:t>
      </w:r>
      <w:r w:rsidR="0065079B" w:rsidRPr="000B1729">
        <w:rPr>
          <w:rFonts w:ascii="Times New Roman" w:hAnsi="Times New Roman" w:cs="Times New Roman"/>
          <w:color w:val="000000" w:themeColor="text1"/>
        </w:rPr>
        <w:t>have the same values.</w:t>
      </w:r>
      <w:r w:rsidR="00FD3671" w:rsidRPr="000B1729">
        <w:rPr>
          <w:rFonts w:ascii="Times New Roman" w:hAnsi="Times New Roman" w:cs="Times New Roman"/>
          <w:color w:val="000000" w:themeColor="text1"/>
        </w:rPr>
        <w:t xml:space="preserve"> There are some programs that offer </w:t>
      </w:r>
      <w:r w:rsidR="00100C0B" w:rsidRPr="000B1729">
        <w:rPr>
          <w:rFonts w:ascii="Times New Roman" w:hAnsi="Times New Roman" w:cs="Times New Roman"/>
          <w:color w:val="000000" w:themeColor="text1"/>
        </w:rPr>
        <w:t xml:space="preserve">a high </w:t>
      </w:r>
      <w:r w:rsidR="00FD3671" w:rsidRPr="000B1729">
        <w:rPr>
          <w:rFonts w:ascii="Times New Roman" w:hAnsi="Times New Roman" w:cs="Times New Roman"/>
          <w:color w:val="000000" w:themeColor="text1"/>
        </w:rPr>
        <w:t xml:space="preserve">return and </w:t>
      </w:r>
      <w:r w:rsidR="00100C0B" w:rsidRPr="000B1729">
        <w:rPr>
          <w:rFonts w:ascii="Times New Roman" w:hAnsi="Times New Roman" w:cs="Times New Roman"/>
          <w:color w:val="000000" w:themeColor="text1"/>
        </w:rPr>
        <w:t>employment opportunities</w:t>
      </w:r>
      <w:r w:rsidR="00FD3671" w:rsidRPr="000B1729">
        <w:rPr>
          <w:rFonts w:ascii="Times New Roman" w:hAnsi="Times New Roman" w:cs="Times New Roman"/>
          <w:color w:val="000000" w:themeColor="text1"/>
        </w:rPr>
        <w:t xml:space="preserve"> as compared to others. Additionally</w:t>
      </w:r>
      <w:r w:rsidR="00DF7F6F" w:rsidRPr="000B1729">
        <w:rPr>
          <w:rFonts w:ascii="Times New Roman" w:hAnsi="Times New Roman" w:cs="Times New Roman"/>
          <w:color w:val="000000" w:themeColor="text1"/>
        </w:rPr>
        <w:t xml:space="preserve">, degree value is not even </w:t>
      </w:r>
      <w:r w:rsidR="00D22A9B" w:rsidRPr="000B1729">
        <w:rPr>
          <w:rFonts w:ascii="Times New Roman" w:hAnsi="Times New Roman" w:cs="Times New Roman"/>
          <w:color w:val="000000" w:themeColor="text1"/>
        </w:rPr>
        <w:t>unconditional</w:t>
      </w:r>
      <w:r w:rsidR="00DF7F6F" w:rsidRPr="000B1729">
        <w:rPr>
          <w:rFonts w:ascii="Times New Roman" w:hAnsi="Times New Roman" w:cs="Times New Roman"/>
          <w:color w:val="000000" w:themeColor="text1"/>
        </w:rPr>
        <w:t xml:space="preserve"> but </w:t>
      </w:r>
      <w:r w:rsidR="00E66600" w:rsidRPr="000B1729">
        <w:rPr>
          <w:rFonts w:ascii="Times New Roman" w:hAnsi="Times New Roman" w:cs="Times New Roman"/>
          <w:color w:val="000000" w:themeColor="text1"/>
        </w:rPr>
        <w:t xml:space="preserve">it is taken as </w:t>
      </w:r>
      <w:r w:rsidR="00D22A9B" w:rsidRPr="000B1729">
        <w:rPr>
          <w:rFonts w:ascii="Times New Roman" w:hAnsi="Times New Roman" w:cs="Times New Roman"/>
          <w:color w:val="000000" w:themeColor="text1"/>
        </w:rPr>
        <w:t>comparative</w:t>
      </w:r>
      <w:r w:rsidR="00DF7F6F" w:rsidRPr="000B1729">
        <w:rPr>
          <w:rFonts w:ascii="Times New Roman" w:hAnsi="Times New Roman" w:cs="Times New Roman"/>
          <w:color w:val="000000" w:themeColor="text1"/>
        </w:rPr>
        <w:t xml:space="preserve"> to </w:t>
      </w:r>
      <w:r w:rsidR="00E66600" w:rsidRPr="000B1729">
        <w:rPr>
          <w:rFonts w:ascii="Times New Roman" w:hAnsi="Times New Roman" w:cs="Times New Roman"/>
          <w:color w:val="000000" w:themeColor="text1"/>
        </w:rPr>
        <w:t xml:space="preserve">the </w:t>
      </w:r>
      <w:r w:rsidR="00DF7F6F" w:rsidRPr="000B1729">
        <w:rPr>
          <w:rFonts w:ascii="Times New Roman" w:hAnsi="Times New Roman" w:cs="Times New Roman"/>
          <w:color w:val="000000" w:themeColor="text1"/>
        </w:rPr>
        <w:t xml:space="preserve">education </w:t>
      </w:r>
      <w:r w:rsidR="00E66600" w:rsidRPr="000B1729">
        <w:rPr>
          <w:rFonts w:ascii="Times New Roman" w:hAnsi="Times New Roman" w:cs="Times New Roman"/>
          <w:color w:val="000000" w:themeColor="text1"/>
        </w:rPr>
        <w:t xml:space="preserve">of </w:t>
      </w:r>
      <w:r w:rsidR="006236BB" w:rsidRPr="000B1729">
        <w:rPr>
          <w:rFonts w:ascii="Times New Roman" w:hAnsi="Times New Roman" w:cs="Times New Roman"/>
          <w:color w:val="000000" w:themeColor="text1"/>
        </w:rPr>
        <w:t>one’s peers.</w:t>
      </w:r>
      <w:r w:rsidR="0002716C" w:rsidRPr="000B1729">
        <w:rPr>
          <w:rFonts w:ascii="Times New Roman" w:hAnsi="Times New Roman" w:cs="Times New Roman"/>
          <w:color w:val="000000" w:themeColor="text1"/>
        </w:rPr>
        <w:t xml:space="preserve">Graduates from humanities are at a </w:t>
      </w:r>
      <w:r w:rsidR="00583A08" w:rsidRPr="000B1729">
        <w:rPr>
          <w:rFonts w:ascii="Times New Roman" w:hAnsi="Times New Roman" w:cs="Times New Roman"/>
          <w:color w:val="000000" w:themeColor="text1"/>
        </w:rPr>
        <w:t>substantialdetrimentas compared to graduates from social science and b</w:t>
      </w:r>
      <w:r w:rsidR="00C72D4D" w:rsidRPr="000B1729">
        <w:rPr>
          <w:rFonts w:ascii="Times New Roman" w:hAnsi="Times New Roman" w:cs="Times New Roman"/>
          <w:color w:val="000000" w:themeColor="text1"/>
        </w:rPr>
        <w:t>usiness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1061CE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cTXYkeJQ","properties":{"formattedCitation":"(Fenesi &amp; Sana, 2015)","plainCitation":"(Fenesi &amp; Sana, 2015)","noteIndex":0},"citationItems":[{"id":2227,"uris":["http://zotero.org/users/local/KZl8ZL3A/items/UW3M6RT5"],"uri":["http://zotero.org/users/local/KZl8ZL3A/items/UW3M6RT5"],"itemData":{"id":2227,"type":"article-journal","title":"What Is Your Degree Worth? The Relationship between Post-Secondary Programs and Employment Outcomes.","container-title":"Canadian Journal of Higher Education","page":"383-399","volume":"45","issue":"4","author":[{"family":"Fenesi","given":"Barbara"},{"family":"Sana","given":"Faria"}],"issued":{"date-parts":[["2015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02716C" w:rsidRPr="000B1729">
        <w:rPr>
          <w:rFonts w:ascii="Times New Roman" w:hAnsi="Times New Roman" w:cs="Times New Roman"/>
          <w:color w:val="000000" w:themeColor="text1"/>
        </w:rPr>
        <w:t>(Fenesi &amp; Sana, 2015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02716C" w:rsidRPr="000B1729">
        <w:rPr>
          <w:rFonts w:ascii="Times New Roman" w:hAnsi="Times New Roman" w:cs="Times New Roman"/>
          <w:color w:val="000000" w:themeColor="text1"/>
        </w:rPr>
        <w:t>.</w:t>
      </w:r>
      <w:r w:rsidR="00150F81" w:rsidRPr="000B1729">
        <w:rPr>
          <w:rFonts w:ascii="Times New Roman" w:hAnsi="Times New Roman" w:cs="Times New Roman"/>
          <w:color w:val="000000" w:themeColor="text1"/>
        </w:rPr>
        <w:t>However</w:t>
      </w:r>
      <w:r w:rsidR="006236BB" w:rsidRPr="000B1729">
        <w:rPr>
          <w:rFonts w:ascii="Times New Roman" w:hAnsi="Times New Roman" w:cs="Times New Roman"/>
          <w:color w:val="000000" w:themeColor="text1"/>
        </w:rPr>
        <w:t xml:space="preserve">, these </w:t>
      </w:r>
      <w:r w:rsidR="00150F81" w:rsidRPr="000B1729">
        <w:rPr>
          <w:rFonts w:ascii="Times New Roman" w:hAnsi="Times New Roman" w:cs="Times New Roman"/>
          <w:color w:val="000000" w:themeColor="text1"/>
        </w:rPr>
        <w:t xml:space="preserve">graduates do not have fewer skills and </w:t>
      </w:r>
      <w:r w:rsidR="0044178A" w:rsidRPr="000B1729">
        <w:rPr>
          <w:rFonts w:ascii="Times New Roman" w:hAnsi="Times New Roman" w:cs="Times New Roman"/>
          <w:color w:val="000000" w:themeColor="text1"/>
        </w:rPr>
        <w:t>knowledge</w:t>
      </w:r>
      <w:r w:rsidR="00917CF3" w:rsidRPr="000B1729">
        <w:rPr>
          <w:rFonts w:ascii="Times New Roman" w:hAnsi="Times New Roman" w:cs="Times New Roman"/>
          <w:color w:val="000000" w:themeColor="text1"/>
        </w:rPr>
        <w:t xml:space="preserve">as </w:t>
      </w:r>
      <w:r w:rsidRPr="000B1729">
        <w:rPr>
          <w:rFonts w:ascii="Times New Roman" w:hAnsi="Times New Roman" w:cs="Times New Roman"/>
          <w:color w:val="000000" w:themeColor="text1"/>
        </w:rPr>
        <w:t>humanities graduates</w:t>
      </w:r>
      <w:r w:rsidR="00917CF3" w:rsidRPr="000B1729">
        <w:rPr>
          <w:rFonts w:ascii="Times New Roman" w:hAnsi="Times New Roman" w:cs="Times New Roman"/>
          <w:color w:val="000000" w:themeColor="text1"/>
        </w:rPr>
        <w:t xml:space="preserve"> in research</w:t>
      </w:r>
      <w:r w:rsidR="00354283" w:rsidRPr="000B1729">
        <w:rPr>
          <w:rFonts w:ascii="Times New Roman" w:hAnsi="Times New Roman" w:cs="Times New Roman"/>
          <w:color w:val="000000" w:themeColor="text1"/>
        </w:rPr>
        <w:t xml:space="preserve"> have shown to possess </w:t>
      </w:r>
      <w:r w:rsidRPr="000B1729">
        <w:rPr>
          <w:rFonts w:ascii="Times New Roman" w:hAnsi="Times New Roman" w:cs="Times New Roman"/>
          <w:color w:val="000000" w:themeColor="text1"/>
        </w:rPr>
        <w:t>critical t</w:t>
      </w:r>
      <w:r w:rsidR="00354283" w:rsidRPr="000B1729">
        <w:rPr>
          <w:rFonts w:ascii="Times New Roman" w:hAnsi="Times New Roman" w:cs="Times New Roman"/>
          <w:color w:val="000000" w:themeColor="text1"/>
        </w:rPr>
        <w:t xml:space="preserve">hinking, complex reasoning as well as </w:t>
      </w:r>
      <w:r w:rsidRPr="000B1729">
        <w:rPr>
          <w:rFonts w:ascii="Times New Roman" w:hAnsi="Times New Roman" w:cs="Times New Roman"/>
          <w:color w:val="000000" w:themeColor="text1"/>
        </w:rPr>
        <w:t xml:space="preserve">communication </w:t>
      </w:r>
      <w:r w:rsidR="00354283" w:rsidRPr="000B1729">
        <w:rPr>
          <w:rFonts w:ascii="Times New Roman" w:hAnsi="Times New Roman" w:cs="Times New Roman"/>
          <w:color w:val="000000" w:themeColor="text1"/>
        </w:rPr>
        <w:t>skills.</w:t>
      </w:r>
      <w:r w:rsidR="00E07913" w:rsidRPr="000B1729">
        <w:rPr>
          <w:rFonts w:ascii="Times New Roman" w:hAnsi="Times New Roman" w:cs="Times New Roman"/>
          <w:color w:val="000000" w:themeColor="text1"/>
        </w:rPr>
        <w:t xml:space="preserve"> T</w:t>
      </w:r>
      <w:r w:rsidR="00C45AE1" w:rsidRPr="000B1729">
        <w:rPr>
          <w:rFonts w:ascii="Times New Roman" w:hAnsi="Times New Roman" w:cs="Times New Roman"/>
          <w:color w:val="000000" w:themeColor="text1"/>
        </w:rPr>
        <w:t xml:space="preserve">hey also have a deeper </w:t>
      </w:r>
      <w:r w:rsidR="00E07913" w:rsidRPr="000B1729">
        <w:rPr>
          <w:rFonts w:ascii="Times New Roman" w:hAnsi="Times New Roman" w:cs="Times New Roman"/>
          <w:color w:val="000000" w:themeColor="text1"/>
        </w:rPr>
        <w:t>knowledge</w:t>
      </w:r>
      <w:r w:rsidR="00C45AE1" w:rsidRPr="000B1729">
        <w:rPr>
          <w:rFonts w:ascii="Times New Roman" w:hAnsi="Times New Roman" w:cs="Times New Roman"/>
          <w:color w:val="000000" w:themeColor="text1"/>
        </w:rPr>
        <w:t xml:space="preserve"> of </w:t>
      </w:r>
      <w:r w:rsidR="00E07913" w:rsidRPr="000B1729">
        <w:rPr>
          <w:rFonts w:ascii="Times New Roman" w:hAnsi="Times New Roman" w:cs="Times New Roman"/>
          <w:color w:val="000000" w:themeColor="text1"/>
        </w:rPr>
        <w:t>historical issues in politics and culture that allow them to make more authentic decisions.</w:t>
      </w:r>
      <w:r w:rsidR="00AE7D2C" w:rsidRPr="000B1729">
        <w:rPr>
          <w:rFonts w:ascii="Times New Roman" w:hAnsi="Times New Roman" w:cs="Times New Roman"/>
          <w:color w:val="000000" w:themeColor="text1"/>
        </w:rPr>
        <w:t xml:space="preserve"> Thus, each degree has its </w:t>
      </w:r>
      <w:r w:rsidR="00ED1E71" w:rsidRPr="000B1729">
        <w:rPr>
          <w:rFonts w:ascii="Times New Roman" w:hAnsi="Times New Roman" w:cs="Times New Roman"/>
          <w:color w:val="000000" w:themeColor="text1"/>
        </w:rPr>
        <w:t>ownworth</w:t>
      </w:r>
      <w:r w:rsidR="00AE7D2C" w:rsidRPr="000B1729">
        <w:rPr>
          <w:rFonts w:ascii="Times New Roman" w:hAnsi="Times New Roman" w:cs="Times New Roman"/>
          <w:color w:val="000000" w:themeColor="text1"/>
        </w:rPr>
        <w:t xml:space="preserve"> and market that makes it </w:t>
      </w:r>
      <w:r w:rsidR="00ED1E71" w:rsidRPr="000B1729">
        <w:rPr>
          <w:rFonts w:ascii="Times New Roman" w:hAnsi="Times New Roman" w:cs="Times New Roman"/>
          <w:color w:val="000000" w:themeColor="text1"/>
        </w:rPr>
        <w:t>competitive</w:t>
      </w:r>
      <w:r w:rsidR="00AE7D2C" w:rsidRPr="000B1729">
        <w:rPr>
          <w:rFonts w:ascii="Times New Roman" w:hAnsi="Times New Roman" w:cs="Times New Roman"/>
          <w:color w:val="000000" w:themeColor="text1"/>
        </w:rPr>
        <w:t xml:space="preserve">. </w:t>
      </w:r>
    </w:p>
    <w:p w:rsidR="00D25393" w:rsidRPr="000B1729" w:rsidRDefault="008F76AF" w:rsidP="00276864">
      <w:pPr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 xml:space="preserve">Moreover, </w:t>
      </w:r>
      <w:r w:rsidR="00DC1F76" w:rsidRPr="000B1729">
        <w:rPr>
          <w:rFonts w:ascii="Times New Roman" w:hAnsi="Times New Roman" w:cs="Times New Roman"/>
          <w:color w:val="000000" w:themeColor="text1"/>
        </w:rPr>
        <w:t>Robst has also conducted research about the degree worth in career development.</w:t>
      </w:r>
      <w:r w:rsidR="00871A60" w:rsidRPr="000B1729">
        <w:rPr>
          <w:rFonts w:ascii="Times New Roman" w:hAnsi="Times New Roman" w:cs="Times New Roman"/>
          <w:color w:val="000000" w:themeColor="text1"/>
        </w:rPr>
        <w:t xml:space="preserve"> The focus of the research is to enhance the </w:t>
      </w:r>
      <w:r w:rsidR="00DC1F76" w:rsidRPr="000B1729">
        <w:rPr>
          <w:rFonts w:ascii="Times New Roman" w:hAnsi="Times New Roman" w:cs="Times New Roman"/>
          <w:color w:val="000000" w:themeColor="text1"/>
        </w:rPr>
        <w:t xml:space="preserve">college graduates </w:t>
      </w:r>
      <w:r w:rsidR="00871A60" w:rsidRPr="000B1729">
        <w:rPr>
          <w:rFonts w:ascii="Times New Roman" w:hAnsi="Times New Roman" w:cs="Times New Roman"/>
          <w:color w:val="000000" w:themeColor="text1"/>
        </w:rPr>
        <w:t xml:space="preserve">selection of their field </w:t>
      </w:r>
      <w:r w:rsidR="00871A60" w:rsidRPr="000B1729">
        <w:rPr>
          <w:rFonts w:ascii="Times New Roman" w:hAnsi="Times New Roman" w:cs="Times New Roman"/>
          <w:color w:val="000000" w:themeColor="text1"/>
        </w:rPr>
        <w:lastRenderedPageBreak/>
        <w:t>according to their job types.</w:t>
      </w:r>
      <w:r w:rsidR="00C46A76" w:rsidRPr="000B1729">
        <w:rPr>
          <w:rFonts w:ascii="Times New Roman" w:hAnsi="Times New Roman" w:cs="Times New Roman"/>
          <w:color w:val="000000" w:themeColor="text1"/>
        </w:rPr>
        <w:t xml:space="preserve"> The research is also informing students</w:t>
      </w:r>
      <w:r w:rsidR="00DA309B" w:rsidRPr="000B1729">
        <w:rPr>
          <w:rFonts w:ascii="Times New Roman" w:hAnsi="Times New Roman" w:cs="Times New Roman"/>
          <w:color w:val="000000" w:themeColor="text1"/>
        </w:rPr>
        <w:t xml:space="preserve"> about</w:t>
      </w:r>
      <w:r w:rsidR="00C46A76" w:rsidRPr="000B1729">
        <w:rPr>
          <w:rFonts w:ascii="Times New Roman" w:hAnsi="Times New Roman" w:cs="Times New Roman"/>
          <w:color w:val="000000" w:themeColor="text1"/>
        </w:rPr>
        <w:t xml:space="preserve"> the results of </w:t>
      </w:r>
      <w:r w:rsidR="00DA309B" w:rsidRPr="000B1729">
        <w:rPr>
          <w:rFonts w:ascii="Times New Roman" w:hAnsi="Times New Roman" w:cs="Times New Roman"/>
          <w:color w:val="000000" w:themeColor="text1"/>
        </w:rPr>
        <w:t>mismatch</w:t>
      </w:r>
      <w:r w:rsidR="00C46A76" w:rsidRPr="000B1729">
        <w:rPr>
          <w:rFonts w:ascii="Times New Roman" w:hAnsi="Times New Roman" w:cs="Times New Roman"/>
          <w:color w:val="000000" w:themeColor="text1"/>
        </w:rPr>
        <w:t xml:space="preserve"> of their </w:t>
      </w:r>
      <w:r w:rsidR="00DC1F76" w:rsidRPr="000B1729">
        <w:rPr>
          <w:rFonts w:ascii="Times New Roman" w:hAnsi="Times New Roman" w:cs="Times New Roman"/>
          <w:color w:val="000000" w:themeColor="text1"/>
        </w:rPr>
        <w:t xml:space="preserve">degree fields </w:t>
      </w:r>
      <w:r w:rsidR="00C46A76" w:rsidRPr="000B1729">
        <w:rPr>
          <w:rFonts w:ascii="Times New Roman" w:hAnsi="Times New Roman" w:cs="Times New Roman"/>
          <w:color w:val="000000" w:themeColor="text1"/>
        </w:rPr>
        <w:t xml:space="preserve">and </w:t>
      </w:r>
      <w:r w:rsidR="00DA309B" w:rsidRPr="000B1729">
        <w:rPr>
          <w:rFonts w:ascii="Times New Roman" w:hAnsi="Times New Roman" w:cs="Times New Roman"/>
          <w:color w:val="000000" w:themeColor="text1"/>
        </w:rPr>
        <w:t>relatedconsequences</w:t>
      </w:r>
      <w:r w:rsidR="00C46A76" w:rsidRPr="000B1729">
        <w:rPr>
          <w:rFonts w:ascii="Times New Roman" w:hAnsi="Times New Roman" w:cs="Times New Roman"/>
          <w:color w:val="000000" w:themeColor="text1"/>
        </w:rPr>
        <w:t>.</w:t>
      </w:r>
      <w:r w:rsidR="00985CFB" w:rsidRPr="000B1729">
        <w:rPr>
          <w:rFonts w:ascii="Times New Roman" w:hAnsi="Times New Roman" w:cs="Times New Roman"/>
          <w:color w:val="000000" w:themeColor="text1"/>
        </w:rPr>
        <w:t xml:space="preserve">For </w:t>
      </w:r>
      <w:r w:rsidR="002F6FAB" w:rsidRPr="000B1729">
        <w:rPr>
          <w:rFonts w:ascii="Times New Roman" w:hAnsi="Times New Roman" w:cs="Times New Roman"/>
          <w:color w:val="000000" w:themeColor="text1"/>
        </w:rPr>
        <w:t>example</w:t>
      </w:r>
      <w:r w:rsidR="00985CFB" w:rsidRPr="000B1729">
        <w:rPr>
          <w:rFonts w:ascii="Times New Roman" w:hAnsi="Times New Roman" w:cs="Times New Roman"/>
          <w:color w:val="000000" w:themeColor="text1"/>
        </w:rPr>
        <w:t xml:space="preserve">, the </w:t>
      </w:r>
      <w:r w:rsidR="002F6FAB" w:rsidRPr="000B1729">
        <w:rPr>
          <w:rFonts w:ascii="Times New Roman" w:hAnsi="Times New Roman" w:cs="Times New Roman"/>
          <w:color w:val="000000" w:themeColor="text1"/>
        </w:rPr>
        <w:t>mismatch</w:t>
      </w:r>
      <w:r w:rsidR="00985CFB" w:rsidRPr="000B1729">
        <w:rPr>
          <w:rFonts w:ascii="Times New Roman" w:hAnsi="Times New Roman" w:cs="Times New Roman"/>
          <w:color w:val="000000" w:themeColor="text1"/>
        </w:rPr>
        <w:t xml:space="preserve"> can </w:t>
      </w:r>
      <w:r w:rsidR="002F6FAB" w:rsidRPr="000B1729">
        <w:rPr>
          <w:rFonts w:ascii="Times New Roman" w:hAnsi="Times New Roman" w:cs="Times New Roman"/>
          <w:color w:val="000000" w:themeColor="text1"/>
        </w:rPr>
        <w:t xml:space="preserve">bring different effects over </w:t>
      </w:r>
      <w:r w:rsidR="00985CFB" w:rsidRPr="000B1729">
        <w:rPr>
          <w:rFonts w:ascii="Times New Roman" w:hAnsi="Times New Roman" w:cs="Times New Roman"/>
          <w:color w:val="000000" w:themeColor="text1"/>
        </w:rPr>
        <w:t xml:space="preserve">wages, </w:t>
      </w:r>
      <w:r w:rsidR="00B71F6C" w:rsidRPr="000B1729">
        <w:rPr>
          <w:rFonts w:ascii="Times New Roman" w:hAnsi="Times New Roman" w:cs="Times New Roman"/>
          <w:color w:val="000000" w:themeColor="text1"/>
        </w:rPr>
        <w:t>income</w:t>
      </w:r>
      <w:r w:rsidR="00564E84" w:rsidRPr="000B1729">
        <w:rPr>
          <w:rFonts w:ascii="Times New Roman" w:hAnsi="Times New Roman" w:cs="Times New Roman"/>
          <w:color w:val="000000" w:themeColor="text1"/>
        </w:rPr>
        <w:t xml:space="preserve">, job satisfaction as well as </w:t>
      </w:r>
      <w:r w:rsidR="00985CFB" w:rsidRPr="000B1729">
        <w:rPr>
          <w:rFonts w:ascii="Times New Roman" w:hAnsi="Times New Roman" w:cs="Times New Roman"/>
          <w:color w:val="000000" w:themeColor="text1"/>
        </w:rPr>
        <w:t>productivity</w:t>
      </w:r>
      <w:r w:rsidR="00564E84" w:rsidRPr="000B1729">
        <w:rPr>
          <w:rFonts w:ascii="Times New Roman" w:hAnsi="Times New Roman" w:cs="Times New Roman"/>
          <w:color w:val="000000" w:themeColor="text1"/>
        </w:rPr>
        <w:t>.</w:t>
      </w:r>
      <w:r w:rsidR="009E329F" w:rsidRPr="000B1729">
        <w:rPr>
          <w:rFonts w:ascii="Times New Roman" w:hAnsi="Times New Roman" w:cs="Times New Roman"/>
          <w:color w:val="000000" w:themeColor="text1"/>
        </w:rPr>
        <w:t xml:space="preserve">Therefore, </w:t>
      </w:r>
      <w:r w:rsidRPr="000B1729">
        <w:rPr>
          <w:rFonts w:ascii="Times New Roman" w:hAnsi="Times New Roman" w:cs="Times New Roman"/>
          <w:color w:val="000000" w:themeColor="text1"/>
        </w:rPr>
        <w:t xml:space="preserve">the degree is worthy when employees are not </w:t>
      </w:r>
      <w:r w:rsidR="006E0E09" w:rsidRPr="000B1729">
        <w:rPr>
          <w:rFonts w:ascii="Times New Roman" w:hAnsi="Times New Roman" w:cs="Times New Roman"/>
          <w:color w:val="000000" w:themeColor="text1"/>
        </w:rPr>
        <w:t>over graduates</w:t>
      </w:r>
      <w:r w:rsidRPr="000B1729">
        <w:rPr>
          <w:rFonts w:ascii="Times New Roman" w:hAnsi="Times New Roman" w:cs="Times New Roman"/>
          <w:color w:val="000000" w:themeColor="text1"/>
        </w:rPr>
        <w:t xml:space="preserve"> or </w:t>
      </w:r>
      <w:r w:rsidR="006E0E09" w:rsidRPr="000B1729">
        <w:rPr>
          <w:rFonts w:ascii="Times New Roman" w:hAnsi="Times New Roman" w:cs="Times New Roman"/>
          <w:color w:val="000000" w:themeColor="text1"/>
        </w:rPr>
        <w:t>under graduates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8E2A3C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rg5mNQSS","properties":{"formattedCitation":"(Robst, 2007)","plainCitation":"(Robst, 2007)","noteIndex":0},"citationItems":[{"id":2230,"uris":["http://zotero.org/users/local/KZl8ZL3A/items/HQ5NLXMF"],"uri":["http://zotero.org/users/local/KZl8ZL3A/items/HQ5NLXMF"],"itemData":{"id":2230,"type":"article-journal","title":"Education and job match: The relatedness of college major and work","container-title":"Economics of Education Review","page":"397-407","volume":"26","issue":"4","author":[{"family":"Robst","given":"John"}],"issued":{"date-parts":[["2007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8E2A3C" w:rsidRPr="000B1729">
        <w:rPr>
          <w:rFonts w:ascii="Times New Roman" w:hAnsi="Times New Roman" w:cs="Times New Roman"/>
          <w:color w:val="000000" w:themeColor="text1"/>
        </w:rPr>
        <w:t>(Robst, 2007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6E0E09" w:rsidRPr="000B1729">
        <w:rPr>
          <w:rFonts w:ascii="Times New Roman" w:hAnsi="Times New Roman" w:cs="Times New Roman"/>
          <w:color w:val="000000" w:themeColor="text1"/>
        </w:rPr>
        <w:t>.</w:t>
      </w:r>
      <w:r w:rsidR="00B8009C" w:rsidRPr="000B1729">
        <w:rPr>
          <w:rFonts w:ascii="Times New Roman" w:hAnsi="Times New Roman" w:cs="Times New Roman"/>
          <w:color w:val="000000" w:themeColor="text1"/>
        </w:rPr>
        <w:t xml:space="preserve"> If </w:t>
      </w:r>
      <w:r w:rsidR="003A2F59" w:rsidRPr="000B1729">
        <w:rPr>
          <w:rFonts w:ascii="Times New Roman" w:hAnsi="Times New Roman" w:cs="Times New Roman"/>
          <w:color w:val="000000" w:themeColor="text1"/>
        </w:rPr>
        <w:t>people</w:t>
      </w:r>
      <w:r w:rsidR="00B8009C" w:rsidRPr="000B1729">
        <w:rPr>
          <w:rFonts w:ascii="Times New Roman" w:hAnsi="Times New Roman" w:cs="Times New Roman"/>
          <w:color w:val="000000" w:themeColor="text1"/>
        </w:rPr>
        <w:t xml:space="preserve"> are </w:t>
      </w:r>
      <w:r w:rsidR="003A2F59" w:rsidRPr="000B1729">
        <w:rPr>
          <w:rFonts w:ascii="Times New Roman" w:hAnsi="Times New Roman" w:cs="Times New Roman"/>
          <w:color w:val="000000" w:themeColor="text1"/>
        </w:rPr>
        <w:t>over graduate</w:t>
      </w:r>
      <w:r w:rsidR="00B8009C" w:rsidRPr="000B1729">
        <w:rPr>
          <w:rFonts w:ascii="Times New Roman" w:hAnsi="Times New Roman" w:cs="Times New Roman"/>
          <w:color w:val="000000" w:themeColor="text1"/>
        </w:rPr>
        <w:t xml:space="preserve"> then </w:t>
      </w:r>
      <w:r w:rsidR="003A2F59" w:rsidRPr="000B1729">
        <w:rPr>
          <w:rFonts w:ascii="Times New Roman" w:hAnsi="Times New Roman" w:cs="Times New Roman"/>
          <w:color w:val="000000" w:themeColor="text1"/>
        </w:rPr>
        <w:t xml:space="preserve">this may affect their </w:t>
      </w:r>
      <w:r w:rsidR="00416380" w:rsidRPr="000B1729">
        <w:rPr>
          <w:rFonts w:ascii="Times New Roman" w:hAnsi="Times New Roman" w:cs="Times New Roman"/>
          <w:color w:val="000000" w:themeColor="text1"/>
        </w:rPr>
        <w:t>earned</w:t>
      </w:r>
      <w:r w:rsidR="003A2F59" w:rsidRPr="000B1729">
        <w:rPr>
          <w:rFonts w:ascii="Times New Roman" w:hAnsi="Times New Roman" w:cs="Times New Roman"/>
          <w:color w:val="000000" w:themeColor="text1"/>
        </w:rPr>
        <w:t xml:space="preserve"> wages and </w:t>
      </w:r>
      <w:r w:rsidR="0066230A" w:rsidRPr="000B1729">
        <w:rPr>
          <w:rFonts w:ascii="Times New Roman" w:hAnsi="Times New Roman" w:cs="Times New Roman"/>
          <w:color w:val="000000" w:themeColor="text1"/>
        </w:rPr>
        <w:t xml:space="preserve">their </w:t>
      </w:r>
      <w:r w:rsidR="00B8009C" w:rsidRPr="000B1729">
        <w:rPr>
          <w:rFonts w:ascii="Times New Roman" w:hAnsi="Times New Roman" w:cs="Times New Roman"/>
          <w:color w:val="000000" w:themeColor="text1"/>
        </w:rPr>
        <w:t xml:space="preserve">returns to surplus schooling </w:t>
      </w:r>
      <w:r w:rsidR="0066230A" w:rsidRPr="000B1729">
        <w:rPr>
          <w:rFonts w:ascii="Times New Roman" w:hAnsi="Times New Roman" w:cs="Times New Roman"/>
          <w:color w:val="000000" w:themeColor="text1"/>
        </w:rPr>
        <w:t>get lowered.</w:t>
      </w:r>
      <w:r w:rsidR="000A325C" w:rsidRPr="000B1729">
        <w:rPr>
          <w:rFonts w:ascii="Times New Roman" w:hAnsi="Times New Roman" w:cs="Times New Roman"/>
          <w:color w:val="000000" w:themeColor="text1"/>
        </w:rPr>
        <w:t xml:space="preserve">Different theories can be used to explain </w:t>
      </w:r>
      <w:r w:rsidR="005E5D71" w:rsidRPr="000B1729">
        <w:rPr>
          <w:rFonts w:ascii="Times New Roman" w:hAnsi="Times New Roman" w:cs="Times New Roman"/>
          <w:color w:val="000000" w:themeColor="text1"/>
        </w:rPr>
        <w:t xml:space="preserve">this mismatch such as </w:t>
      </w:r>
      <w:r w:rsidR="000A325C" w:rsidRPr="000B1729">
        <w:rPr>
          <w:rFonts w:ascii="Times New Roman" w:hAnsi="Times New Roman" w:cs="Times New Roman"/>
          <w:color w:val="000000" w:themeColor="text1"/>
        </w:rPr>
        <w:t>capital</w:t>
      </w:r>
      <w:r w:rsidR="005E5D71" w:rsidRPr="000B1729">
        <w:rPr>
          <w:rFonts w:ascii="Times New Roman" w:hAnsi="Times New Roman" w:cs="Times New Roman"/>
          <w:color w:val="000000" w:themeColor="text1"/>
        </w:rPr>
        <w:t xml:space="preserve"> as well as </w:t>
      </w:r>
      <w:r w:rsidR="000A325C" w:rsidRPr="000B1729">
        <w:rPr>
          <w:rFonts w:ascii="Times New Roman" w:hAnsi="Times New Roman" w:cs="Times New Roman"/>
          <w:color w:val="000000" w:themeColor="text1"/>
        </w:rPr>
        <w:t>job search and matching</w:t>
      </w:r>
      <w:r w:rsidR="005E5D71" w:rsidRPr="000B1729">
        <w:rPr>
          <w:rFonts w:ascii="Times New Roman" w:hAnsi="Times New Roman" w:cs="Times New Roman"/>
          <w:color w:val="000000" w:themeColor="text1"/>
        </w:rPr>
        <w:t xml:space="preserve">. </w:t>
      </w:r>
      <w:r w:rsidR="0039144E" w:rsidRPr="000B1729">
        <w:rPr>
          <w:rFonts w:ascii="Times New Roman" w:hAnsi="Times New Roman" w:cs="Times New Roman"/>
          <w:color w:val="000000" w:themeColor="text1"/>
        </w:rPr>
        <w:t xml:space="preserve">According to human capital theory, </w:t>
      </w:r>
      <w:r w:rsidR="00AF3E07" w:rsidRPr="000B1729">
        <w:rPr>
          <w:rFonts w:ascii="Times New Roman" w:hAnsi="Times New Roman" w:cs="Times New Roman"/>
          <w:color w:val="000000" w:themeColor="text1"/>
        </w:rPr>
        <w:t xml:space="preserve">over educationcan substitute the skills. </w:t>
      </w:r>
      <w:r w:rsidR="00276864" w:rsidRPr="000B1729">
        <w:rPr>
          <w:rFonts w:ascii="Times New Roman" w:hAnsi="Times New Roman" w:cs="Times New Roman"/>
          <w:color w:val="000000" w:themeColor="text1"/>
        </w:rPr>
        <w:t>If</w:t>
      </w:r>
      <w:r w:rsidR="00AF3E07" w:rsidRPr="000B1729">
        <w:rPr>
          <w:rFonts w:ascii="Times New Roman" w:hAnsi="Times New Roman" w:cs="Times New Roman"/>
          <w:color w:val="000000" w:themeColor="text1"/>
        </w:rPr>
        <w:t xml:space="preserve"> there is over education, then it shows the </w:t>
      </w:r>
      <w:r w:rsidR="00CA1D5A" w:rsidRPr="000B1729">
        <w:rPr>
          <w:rFonts w:ascii="Times New Roman" w:hAnsi="Times New Roman" w:cs="Times New Roman"/>
          <w:color w:val="000000" w:themeColor="text1"/>
        </w:rPr>
        <w:t>underutilization</w:t>
      </w:r>
      <w:r w:rsidR="00AF3E07" w:rsidRPr="000B1729">
        <w:rPr>
          <w:rFonts w:ascii="Times New Roman" w:hAnsi="Times New Roman" w:cs="Times New Roman"/>
          <w:color w:val="000000" w:themeColor="text1"/>
        </w:rPr>
        <w:t xml:space="preserve"> of </w:t>
      </w:r>
      <w:r w:rsidR="0039144E" w:rsidRPr="000B1729">
        <w:rPr>
          <w:rFonts w:ascii="Times New Roman" w:hAnsi="Times New Roman" w:cs="Times New Roman"/>
          <w:color w:val="000000" w:themeColor="text1"/>
        </w:rPr>
        <w:t>human capital</w:t>
      </w:r>
      <w:r w:rsidR="00276864" w:rsidRPr="000B1729">
        <w:rPr>
          <w:rFonts w:ascii="Times New Roman" w:hAnsi="Times New Roman" w:cs="Times New Roman"/>
          <w:color w:val="000000" w:themeColor="text1"/>
        </w:rPr>
        <w:t xml:space="preserve">. </w:t>
      </w:r>
      <w:r w:rsidR="00E765D9" w:rsidRPr="000B1729">
        <w:rPr>
          <w:rFonts w:ascii="Times New Roman" w:hAnsi="Times New Roman" w:cs="Times New Roman"/>
          <w:color w:val="000000" w:themeColor="text1"/>
        </w:rPr>
        <w:t xml:space="preserve">Education can be considered as a type of investment and with over graduation or selecting </w:t>
      </w:r>
      <w:r w:rsidR="004C685A" w:rsidRPr="000B1729">
        <w:rPr>
          <w:rFonts w:ascii="Times New Roman" w:hAnsi="Times New Roman" w:cs="Times New Roman"/>
          <w:color w:val="000000" w:themeColor="text1"/>
        </w:rPr>
        <w:t>the wrong field, the result can be an economic loss.</w:t>
      </w:r>
    </w:p>
    <w:p w:rsidR="00DC0811" w:rsidRPr="000B1729" w:rsidRDefault="008F76AF" w:rsidP="00DF6F15">
      <w:pPr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 xml:space="preserve">Likewise, </w:t>
      </w:r>
      <w:r w:rsidR="004C366F" w:rsidRPr="000B1729">
        <w:rPr>
          <w:rFonts w:ascii="Times New Roman" w:hAnsi="Times New Roman" w:cs="Times New Roman"/>
          <w:color w:val="000000" w:themeColor="text1"/>
        </w:rPr>
        <w:t>t</w:t>
      </w:r>
      <w:r w:rsidR="00E66600" w:rsidRPr="000B1729">
        <w:rPr>
          <w:rFonts w:ascii="Times New Roman" w:hAnsi="Times New Roman" w:cs="Times New Roman"/>
          <w:color w:val="000000" w:themeColor="text1"/>
        </w:rPr>
        <w:t xml:space="preserve">here is no more value of degree when </w:t>
      </w:r>
      <w:r w:rsidR="00D22A9B" w:rsidRPr="000B1729">
        <w:rPr>
          <w:rFonts w:ascii="Times New Roman" w:hAnsi="Times New Roman" w:cs="Times New Roman"/>
          <w:color w:val="000000" w:themeColor="text1"/>
        </w:rPr>
        <w:t xml:space="preserve">it becomes </w:t>
      </w:r>
      <w:r w:rsidR="00DF7F6F" w:rsidRPr="000B1729">
        <w:rPr>
          <w:rFonts w:ascii="Times New Roman" w:hAnsi="Times New Roman" w:cs="Times New Roman"/>
          <w:color w:val="000000" w:themeColor="text1"/>
        </w:rPr>
        <w:t>common in the labor market</w:t>
      </w:r>
      <w:r w:rsidR="00D22A9B" w:rsidRPr="000B1729">
        <w:rPr>
          <w:rFonts w:ascii="Times New Roman" w:hAnsi="Times New Roman" w:cs="Times New Roman"/>
          <w:color w:val="000000" w:themeColor="text1"/>
        </w:rPr>
        <w:t>.</w:t>
      </w:r>
      <w:r w:rsidR="0019423D" w:rsidRPr="000B1729">
        <w:rPr>
          <w:rFonts w:ascii="Times New Roman" w:hAnsi="Times New Roman" w:cs="Times New Roman"/>
          <w:color w:val="000000" w:themeColor="text1"/>
        </w:rPr>
        <w:t xml:space="preserve"> This competition can be faced effectively by </w:t>
      </w:r>
      <w:r w:rsidR="00D8428B" w:rsidRPr="000B1729">
        <w:rPr>
          <w:rFonts w:ascii="Times New Roman" w:hAnsi="Times New Roman" w:cs="Times New Roman"/>
          <w:color w:val="000000" w:themeColor="text1"/>
        </w:rPr>
        <w:t>getting into a feedback loop that requires each person to acquire more education to remain competitive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CE27E2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LcgvWZVa","properties":{"formattedCitation":"(Horowitz, 2018)","plainCitation":"(Horowitz, 2018)","noteIndex":0},"citationItems":[{"id":2223,"uris":["http://zotero.org/users/local/KZl8ZL3A/items/NTMRKXIK"],"uri":["http://zotero.org/users/local/KZl8ZL3A/items/NTMRKXIK"],"itemData":{"id":2223,"type":"article-journal","title":"Relative Education and the Advantage of a College Degree","container-title":"American sociological review","page":"771-801","volume":"83","issue":"4","author":[{"family":"Horowitz","given":"Jonathan"}],"issued":{"date-parts":[["2018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4A52F8" w:rsidRPr="000B1729">
        <w:rPr>
          <w:rFonts w:ascii="Times New Roman" w:hAnsi="Times New Roman" w:cs="Times New Roman"/>
          <w:color w:val="000000" w:themeColor="text1"/>
        </w:rPr>
        <w:t>(Horowitz, 2018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D8428B" w:rsidRPr="000B1729">
        <w:rPr>
          <w:rFonts w:ascii="Times New Roman" w:hAnsi="Times New Roman" w:cs="Times New Roman"/>
          <w:color w:val="000000" w:themeColor="text1"/>
        </w:rPr>
        <w:t>.</w:t>
      </w:r>
      <w:r w:rsidR="00C671ED" w:rsidRPr="000B1729">
        <w:rPr>
          <w:rFonts w:ascii="Times New Roman" w:hAnsi="Times New Roman" w:cs="Times New Roman"/>
          <w:color w:val="000000" w:themeColor="text1"/>
        </w:rPr>
        <w:t xml:space="preserve"> This helps them in </w:t>
      </w:r>
      <w:r w:rsidR="0096014D" w:rsidRPr="000B1729">
        <w:rPr>
          <w:rFonts w:ascii="Times New Roman" w:hAnsi="Times New Roman" w:cs="Times New Roman"/>
          <w:color w:val="000000" w:themeColor="text1"/>
        </w:rPr>
        <w:t>maintaining</w:t>
      </w:r>
      <w:r w:rsidR="00C671ED" w:rsidRPr="000B1729">
        <w:rPr>
          <w:rFonts w:ascii="Times New Roman" w:hAnsi="Times New Roman" w:cs="Times New Roman"/>
          <w:color w:val="000000" w:themeColor="text1"/>
        </w:rPr>
        <w:t xml:space="preserve"> their </w:t>
      </w:r>
      <w:r w:rsidR="0019423D" w:rsidRPr="000B1729">
        <w:rPr>
          <w:rFonts w:ascii="Times New Roman" w:hAnsi="Times New Roman" w:cs="Times New Roman"/>
          <w:color w:val="000000" w:themeColor="text1"/>
        </w:rPr>
        <w:t>desir</w:t>
      </w:r>
      <w:r w:rsidR="0096014D" w:rsidRPr="000B1729">
        <w:rPr>
          <w:rFonts w:ascii="Times New Roman" w:hAnsi="Times New Roman" w:cs="Times New Roman"/>
          <w:color w:val="000000" w:themeColor="text1"/>
        </w:rPr>
        <w:t>ed position in the labor market. Moreover, t</w:t>
      </w:r>
      <w:r w:rsidR="002F2C06" w:rsidRPr="000B1729">
        <w:rPr>
          <w:rFonts w:ascii="Times New Roman" w:hAnsi="Times New Roman" w:cs="Times New Roman"/>
          <w:color w:val="000000" w:themeColor="text1"/>
        </w:rPr>
        <w:t xml:space="preserve">his dilemma then requires degree holders to have a specific set of skills for the desired </w:t>
      </w:r>
      <w:r w:rsidR="00BE1308" w:rsidRPr="000B1729">
        <w:rPr>
          <w:rFonts w:ascii="Times New Roman" w:hAnsi="Times New Roman" w:cs="Times New Roman"/>
          <w:color w:val="000000" w:themeColor="text1"/>
        </w:rPr>
        <w:t>positions</w:t>
      </w:r>
      <w:r w:rsidR="002F2C06" w:rsidRPr="000B1729">
        <w:rPr>
          <w:rFonts w:ascii="Times New Roman" w:hAnsi="Times New Roman" w:cs="Times New Roman"/>
          <w:color w:val="000000" w:themeColor="text1"/>
        </w:rPr>
        <w:t xml:space="preserve">. Educational qualifications and </w:t>
      </w:r>
      <w:r w:rsidR="00301837" w:rsidRPr="000B1729">
        <w:rPr>
          <w:rFonts w:ascii="Times New Roman" w:hAnsi="Times New Roman" w:cs="Times New Roman"/>
          <w:color w:val="000000" w:themeColor="text1"/>
        </w:rPr>
        <w:t>learning</w:t>
      </w:r>
      <w:r w:rsidR="002F2C06" w:rsidRPr="000B1729">
        <w:rPr>
          <w:rFonts w:ascii="Times New Roman" w:hAnsi="Times New Roman" w:cs="Times New Roman"/>
          <w:color w:val="000000" w:themeColor="text1"/>
        </w:rPr>
        <w:t xml:space="preserve"> skills are highly </w:t>
      </w:r>
      <w:r w:rsidR="00301837" w:rsidRPr="000B1729">
        <w:rPr>
          <w:rFonts w:ascii="Times New Roman" w:hAnsi="Times New Roman" w:cs="Times New Roman"/>
          <w:color w:val="000000" w:themeColor="text1"/>
        </w:rPr>
        <w:t>connected</w:t>
      </w:r>
      <w:r w:rsidR="002F2C06" w:rsidRPr="000B1729">
        <w:rPr>
          <w:rFonts w:ascii="Times New Roman" w:hAnsi="Times New Roman" w:cs="Times New Roman"/>
          <w:color w:val="000000" w:themeColor="text1"/>
        </w:rPr>
        <w:t xml:space="preserve">. </w:t>
      </w:r>
      <w:r w:rsidR="00301837" w:rsidRPr="000B1729">
        <w:rPr>
          <w:rFonts w:ascii="Times New Roman" w:hAnsi="Times New Roman" w:cs="Times New Roman"/>
          <w:color w:val="000000" w:themeColor="text1"/>
        </w:rPr>
        <w:t xml:space="preserve">Educational systems  not only </w:t>
      </w:r>
      <w:r w:rsidR="00F83D9D" w:rsidRPr="000B1729">
        <w:rPr>
          <w:rFonts w:ascii="Times New Roman" w:hAnsi="Times New Roman" w:cs="Times New Roman"/>
          <w:color w:val="000000" w:themeColor="text1"/>
        </w:rPr>
        <w:t>equip</w:t>
      </w:r>
      <w:r w:rsidR="00301837" w:rsidRPr="000B1729">
        <w:rPr>
          <w:rFonts w:ascii="Times New Roman" w:hAnsi="Times New Roman" w:cs="Times New Roman"/>
          <w:color w:val="000000" w:themeColor="text1"/>
        </w:rPr>
        <w:t xml:space="preserve"> students </w:t>
      </w:r>
      <w:r w:rsidR="00F83D9D" w:rsidRPr="000B1729">
        <w:rPr>
          <w:rFonts w:ascii="Times New Roman" w:hAnsi="Times New Roman" w:cs="Times New Roman"/>
          <w:color w:val="000000" w:themeColor="text1"/>
        </w:rPr>
        <w:t xml:space="preserve">with desired competencies but also train them about </w:t>
      </w:r>
      <w:r w:rsidR="00E043B9" w:rsidRPr="000B1729">
        <w:rPr>
          <w:rFonts w:ascii="Times New Roman" w:hAnsi="Times New Roman" w:cs="Times New Roman"/>
          <w:color w:val="000000" w:themeColor="text1"/>
        </w:rPr>
        <w:t xml:space="preserve">the skills </w:t>
      </w:r>
      <w:r w:rsidR="002F2C06" w:rsidRPr="000B1729">
        <w:rPr>
          <w:rFonts w:ascii="Times New Roman" w:hAnsi="Times New Roman" w:cs="Times New Roman"/>
          <w:color w:val="000000" w:themeColor="text1"/>
        </w:rPr>
        <w:t>ne</w:t>
      </w:r>
      <w:r w:rsidR="00E043B9" w:rsidRPr="000B1729">
        <w:rPr>
          <w:rFonts w:ascii="Times New Roman" w:hAnsi="Times New Roman" w:cs="Times New Roman"/>
          <w:color w:val="000000" w:themeColor="text1"/>
        </w:rPr>
        <w:t xml:space="preserve">cessary to take part in society 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2F2C06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3oKRHYhS","properties":{"formattedCitation":"(Massing &amp; Schneider, 2017)","plainCitation":"(Massing &amp; Schneider, 2017)","noteIndex":0},"citationItems":[{"id":2224,"uris":["http://zotero.org/users/local/KZl8ZL3A/items/6UK97JHM"],"uri":["http://zotero.org/users/local/KZl8ZL3A/items/6UK97JHM"],"itemData":{"id":2224,"type":"article-journal","title":"Degrees of competency: the relationship between educational qualifications and adult skills across countries","container-title":"Large-scale Assessments in Education","page":"6","volume":"5","issue":"1","author":[{"family":"Massing","given":"Natascha"},{"family":"Schneider","given":"Silke L."}],"issued":{"date-parts":[["2017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2F2C06" w:rsidRPr="000B1729">
        <w:rPr>
          <w:rFonts w:ascii="Times New Roman" w:hAnsi="Times New Roman" w:cs="Times New Roman"/>
          <w:color w:val="000000" w:themeColor="text1"/>
        </w:rPr>
        <w:t>(Massing &amp; Schneider, 2017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E043B9" w:rsidRPr="000B1729">
        <w:rPr>
          <w:rFonts w:ascii="Times New Roman" w:hAnsi="Times New Roman" w:cs="Times New Roman"/>
          <w:color w:val="000000" w:themeColor="text1"/>
        </w:rPr>
        <w:t xml:space="preserve">. </w:t>
      </w:r>
      <w:r w:rsidR="00786808" w:rsidRPr="000B1729">
        <w:rPr>
          <w:rFonts w:ascii="Times New Roman" w:hAnsi="Times New Roman" w:cs="Times New Roman"/>
          <w:color w:val="000000" w:themeColor="text1"/>
        </w:rPr>
        <w:t xml:space="preserve">Due to this, employers with the degree of education not only expect from potential employees to possess required </w:t>
      </w:r>
      <w:r w:rsidR="00801292" w:rsidRPr="000B1729">
        <w:rPr>
          <w:rFonts w:ascii="Times New Roman" w:hAnsi="Times New Roman" w:cs="Times New Roman"/>
          <w:color w:val="000000" w:themeColor="text1"/>
        </w:rPr>
        <w:t>knowledge</w:t>
      </w:r>
      <w:r w:rsidR="000F7F51" w:rsidRPr="000B1729">
        <w:rPr>
          <w:rFonts w:ascii="Times New Roman" w:hAnsi="Times New Roman" w:cs="Times New Roman"/>
          <w:color w:val="000000" w:themeColor="text1"/>
        </w:rPr>
        <w:t xml:space="preserve"> but also possess a </w:t>
      </w:r>
      <w:r w:rsidR="00554C38" w:rsidRPr="000B1729">
        <w:rPr>
          <w:rFonts w:ascii="Times New Roman" w:hAnsi="Times New Roman" w:cs="Times New Roman"/>
          <w:color w:val="000000" w:themeColor="text1"/>
        </w:rPr>
        <w:t>greater work ethic</w:t>
      </w:r>
      <w:r w:rsidR="000F7F51" w:rsidRPr="000B1729">
        <w:rPr>
          <w:rFonts w:ascii="Times New Roman" w:hAnsi="Times New Roman" w:cs="Times New Roman"/>
          <w:color w:val="000000" w:themeColor="text1"/>
        </w:rPr>
        <w:t xml:space="preserve">. In addition, the degree is also </w:t>
      </w:r>
      <w:r w:rsidR="00F23809" w:rsidRPr="000B1729">
        <w:rPr>
          <w:rFonts w:ascii="Times New Roman" w:hAnsi="Times New Roman" w:cs="Times New Roman"/>
          <w:color w:val="000000" w:themeColor="text1"/>
        </w:rPr>
        <w:t xml:space="preserve">evidence </w:t>
      </w:r>
      <w:r w:rsidR="000F7F51" w:rsidRPr="000B1729">
        <w:rPr>
          <w:rFonts w:ascii="Times New Roman" w:hAnsi="Times New Roman" w:cs="Times New Roman"/>
          <w:color w:val="000000" w:themeColor="text1"/>
        </w:rPr>
        <w:t xml:space="preserve">of </w:t>
      </w:r>
      <w:r w:rsidRPr="000B1729">
        <w:rPr>
          <w:rFonts w:ascii="Times New Roman" w:hAnsi="Times New Roman" w:cs="Times New Roman"/>
          <w:color w:val="000000" w:themeColor="text1"/>
        </w:rPr>
        <w:t>the applicant's future productivity</w:t>
      </w:r>
      <w:r w:rsidR="00F23809" w:rsidRPr="000B1729">
        <w:rPr>
          <w:rFonts w:ascii="Times New Roman" w:hAnsi="Times New Roman" w:cs="Times New Roman"/>
          <w:color w:val="000000" w:themeColor="text1"/>
        </w:rPr>
        <w:t xml:space="preserve"> by signaling its </w:t>
      </w:r>
      <w:r w:rsidRPr="000B1729">
        <w:rPr>
          <w:rFonts w:ascii="Times New Roman" w:hAnsi="Times New Roman" w:cs="Times New Roman"/>
          <w:color w:val="000000" w:themeColor="text1"/>
        </w:rPr>
        <w:t>capacit</w:t>
      </w:r>
      <w:r w:rsidR="00F23809" w:rsidRPr="000B1729">
        <w:rPr>
          <w:rFonts w:ascii="Times New Roman" w:hAnsi="Times New Roman" w:cs="Times New Roman"/>
          <w:color w:val="000000" w:themeColor="text1"/>
        </w:rPr>
        <w:t>ies</w:t>
      </w:r>
      <w:r w:rsidRPr="000B1729">
        <w:rPr>
          <w:rFonts w:ascii="Times New Roman" w:hAnsi="Times New Roman" w:cs="Times New Roman"/>
          <w:color w:val="000000" w:themeColor="text1"/>
        </w:rPr>
        <w:t xml:space="preserve"> to </w:t>
      </w:r>
      <w:r w:rsidR="00F23809" w:rsidRPr="000B1729">
        <w:rPr>
          <w:rFonts w:ascii="Times New Roman" w:hAnsi="Times New Roman" w:cs="Times New Roman"/>
          <w:color w:val="000000" w:themeColor="text1"/>
        </w:rPr>
        <w:t>acquire</w:t>
      </w:r>
      <w:r w:rsidRPr="000B1729">
        <w:rPr>
          <w:rFonts w:ascii="Times New Roman" w:hAnsi="Times New Roman" w:cs="Times New Roman"/>
          <w:color w:val="000000" w:themeColor="text1"/>
        </w:rPr>
        <w:t xml:space="preserve"> new </w:t>
      </w:r>
      <w:r w:rsidR="00F23809" w:rsidRPr="000B1729">
        <w:rPr>
          <w:rFonts w:ascii="Times New Roman" w:hAnsi="Times New Roman" w:cs="Times New Roman"/>
          <w:color w:val="000000" w:themeColor="text1"/>
        </w:rPr>
        <w:t xml:space="preserve">responsibilities 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2F2C06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Z3iEty5E","properties":{"formattedCitation":"(Horowitz, 2018)","plainCitation":"(Horowitz, 2018)","noteIndex":0},"citationItems":[{"id":2223,"uris":["http://zotero.org/users/local/KZl8ZL3A/items/NTMRKXIK"],"uri":["http://zotero.org/users/local/KZl8ZL3A/items/NTMRKXIK"],"itemData":{"id":2223,"type":"article-journal","title":"Relative Education and the Advantage of a College Degree","container-title":"American sociological review","page":"771-801","volume":"83","issue":"4","author":[{"family":"Horowitz","given":"Jonathan"}],"issued":{"date-parts":[["2018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Pr="000B1729">
        <w:rPr>
          <w:rFonts w:ascii="Times New Roman" w:hAnsi="Times New Roman" w:cs="Times New Roman"/>
          <w:color w:val="000000" w:themeColor="text1"/>
        </w:rPr>
        <w:t>(Horowitz, 2018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Pr="000B1729">
        <w:rPr>
          <w:rFonts w:ascii="Times New Roman" w:hAnsi="Times New Roman" w:cs="Times New Roman"/>
          <w:color w:val="000000" w:themeColor="text1"/>
        </w:rPr>
        <w:t xml:space="preserve">.  </w:t>
      </w:r>
    </w:p>
    <w:p w:rsidR="003E7798" w:rsidRPr="000B1729" w:rsidRDefault="008F76AF" w:rsidP="003E7798">
      <w:pPr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 xml:space="preserve">Massing &amp; Schneider have conducted research over 21 countries from the Programme for the International Assessment of Adult Competencies 2012. They have used this data to compare </w:t>
      </w:r>
      <w:r w:rsidRPr="000B1729">
        <w:rPr>
          <w:rFonts w:ascii="Times New Roman" w:hAnsi="Times New Roman" w:cs="Times New Roman"/>
          <w:color w:val="000000" w:themeColor="text1"/>
        </w:rPr>
        <w:lastRenderedPageBreak/>
        <w:t>the literacy skills of adults that have different levels of educational across countries. </w:t>
      </w:r>
      <w:r w:rsidR="00AD165A" w:rsidRPr="000B1729">
        <w:rPr>
          <w:rFonts w:ascii="Times New Roman" w:hAnsi="Times New Roman" w:cs="Times New Roman"/>
          <w:color w:val="000000" w:themeColor="text1"/>
        </w:rPr>
        <w:t>There is a number of factors that affect the acquisition of educational quali</w:t>
      </w:r>
      <w:r w:rsidR="008F579E" w:rsidRPr="000B1729">
        <w:rPr>
          <w:rFonts w:ascii="Times New Roman" w:hAnsi="Times New Roman" w:cs="Times New Roman"/>
          <w:color w:val="000000" w:themeColor="text1"/>
        </w:rPr>
        <w:t>fications and literacy skills. T</w:t>
      </w:r>
      <w:r w:rsidR="00AD165A" w:rsidRPr="000B1729">
        <w:rPr>
          <w:rFonts w:ascii="Times New Roman" w:hAnsi="Times New Roman" w:cs="Times New Roman"/>
          <w:color w:val="000000" w:themeColor="text1"/>
        </w:rPr>
        <w:t xml:space="preserve">hese are </w:t>
      </w:r>
      <w:r w:rsidRPr="000B1729">
        <w:rPr>
          <w:rFonts w:ascii="Times New Roman" w:hAnsi="Times New Roman" w:cs="Times New Roman"/>
          <w:color w:val="000000" w:themeColor="text1"/>
        </w:rPr>
        <w:t>parental education</w:t>
      </w:r>
      <w:r w:rsidR="00DC37B8" w:rsidRPr="000B1729">
        <w:rPr>
          <w:rFonts w:ascii="Times New Roman" w:hAnsi="Times New Roman" w:cs="Times New Roman"/>
          <w:color w:val="000000" w:themeColor="text1"/>
        </w:rPr>
        <w:t>, language</w:t>
      </w:r>
      <w:r w:rsidRPr="000B1729">
        <w:rPr>
          <w:rFonts w:ascii="Times New Roman" w:hAnsi="Times New Roman" w:cs="Times New Roman"/>
          <w:color w:val="000000" w:themeColor="text1"/>
        </w:rPr>
        <w:t xml:space="preserve"> and migration background. </w:t>
      </w:r>
      <w:r w:rsidR="00C474BA" w:rsidRPr="000B1729">
        <w:rPr>
          <w:rFonts w:ascii="Times New Roman" w:hAnsi="Times New Roman" w:cs="Times New Roman"/>
          <w:color w:val="000000" w:themeColor="text1"/>
        </w:rPr>
        <w:t xml:space="preserve"> The results of this research found out a high degree of heterogeneity of skills </w:t>
      </w:r>
      <w:r w:rsidR="00F20F62" w:rsidRPr="000B1729">
        <w:rPr>
          <w:rFonts w:ascii="Times New Roman" w:hAnsi="Times New Roman" w:cs="Times New Roman"/>
          <w:color w:val="000000" w:themeColor="text1"/>
        </w:rPr>
        <w:t xml:space="preserve">among equivalent education categories across the </w:t>
      </w:r>
      <w:r w:rsidR="00397CD5" w:rsidRPr="000B1729">
        <w:rPr>
          <w:rFonts w:ascii="Times New Roman" w:hAnsi="Times New Roman" w:cs="Times New Roman"/>
          <w:color w:val="000000" w:themeColor="text1"/>
        </w:rPr>
        <w:t>population of the study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CE27E2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JI4UZUms","properties":{"formattedCitation":"(Massing &amp; Schneider, 2017)","plainCitation":"(Massing &amp; Schneider, 2017)","noteIndex":0},"citationItems":[{"id":2224,"uris":["http://zotero.org/users/local/KZl8ZL3A/items/6UK97JHM"],"uri":["http://zotero.org/users/local/KZl8ZL3A/items/6UK97JHM"],"itemData":{"id":2224,"type":"article-journal","title":"Degrees of competency: the relationship between educational qualifications and adult skills across countries","container-title":"Large-scale Assessments in Education","page":"6","volume":"5","issue":"1","author":[{"family":"Massing","given":"Natascha"},{"family":"Schneider","given":"Silke L."}],"issued":{"date-parts":[["2017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BA264F" w:rsidRPr="000B1729">
        <w:rPr>
          <w:rFonts w:ascii="Times New Roman" w:hAnsi="Times New Roman" w:cs="Times New Roman"/>
          <w:color w:val="000000" w:themeColor="text1"/>
        </w:rPr>
        <w:t>(Massing &amp; Schneider, 2017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397CD5" w:rsidRPr="000B1729">
        <w:rPr>
          <w:rFonts w:ascii="Times New Roman" w:hAnsi="Times New Roman" w:cs="Times New Roman"/>
          <w:color w:val="000000" w:themeColor="text1"/>
        </w:rPr>
        <w:t>.</w:t>
      </w:r>
      <w:r w:rsidR="00DF6F15" w:rsidRPr="000B1729">
        <w:rPr>
          <w:rFonts w:ascii="Times New Roman" w:hAnsi="Times New Roman" w:cs="Times New Roman"/>
          <w:color w:val="000000" w:themeColor="text1"/>
        </w:rPr>
        <w:t xml:space="preserve"> Moreover, the study also requires the need for harmonization in future adult literacy surveys. </w:t>
      </w:r>
    </w:p>
    <w:p w:rsidR="008D7F95" w:rsidRPr="000B1729" w:rsidRDefault="008F76AF" w:rsidP="004F5FAE">
      <w:pPr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 xml:space="preserve">Degrees have more worth for employment opportunities as compared to </w:t>
      </w:r>
      <w:r w:rsidR="00D156B5" w:rsidRPr="000B1729">
        <w:rPr>
          <w:rFonts w:ascii="Times New Roman" w:hAnsi="Times New Roman" w:cs="Times New Roman"/>
          <w:color w:val="000000" w:themeColor="text1"/>
        </w:rPr>
        <w:t>skills</w:t>
      </w:r>
      <w:r w:rsidR="00EB5AE2" w:rsidRPr="000B1729">
        <w:rPr>
          <w:rFonts w:ascii="Times New Roman" w:hAnsi="Times New Roman" w:cs="Times New Roman"/>
          <w:color w:val="000000" w:themeColor="text1"/>
        </w:rPr>
        <w:t xml:space="preserve"> as these are </w:t>
      </w:r>
      <w:r w:rsidRPr="000B1729">
        <w:rPr>
          <w:rFonts w:ascii="Times New Roman" w:hAnsi="Times New Roman" w:cs="Times New Roman"/>
          <w:color w:val="000000" w:themeColor="text1"/>
        </w:rPr>
        <w:t>readily observable</w:t>
      </w:r>
      <w:r w:rsidR="00EB5AE2" w:rsidRPr="000B1729">
        <w:rPr>
          <w:rFonts w:ascii="Times New Roman" w:hAnsi="Times New Roman" w:cs="Times New Roman"/>
          <w:color w:val="000000" w:themeColor="text1"/>
        </w:rPr>
        <w:t>.</w:t>
      </w:r>
      <w:r w:rsidR="007824D0" w:rsidRPr="000B1729">
        <w:rPr>
          <w:rFonts w:ascii="Times New Roman" w:hAnsi="Times New Roman" w:cs="Times New Roman"/>
          <w:color w:val="000000" w:themeColor="text1"/>
        </w:rPr>
        <w:t xml:space="preserve">Here, human </w:t>
      </w:r>
      <w:r w:rsidR="00C1097B" w:rsidRPr="000B1729">
        <w:rPr>
          <w:rFonts w:ascii="Times New Roman" w:hAnsi="Times New Roman" w:cs="Times New Roman"/>
          <w:color w:val="000000" w:themeColor="text1"/>
        </w:rPr>
        <w:t xml:space="preserve">capital theory aids in </w:t>
      </w:r>
      <w:r w:rsidR="00A14DB3" w:rsidRPr="000B1729">
        <w:rPr>
          <w:rFonts w:ascii="Times New Roman" w:hAnsi="Times New Roman" w:cs="Times New Roman"/>
          <w:color w:val="000000" w:themeColor="text1"/>
        </w:rPr>
        <w:t>understanding</w:t>
      </w:r>
      <w:r w:rsidR="00C1097B" w:rsidRPr="000B1729">
        <w:rPr>
          <w:rFonts w:ascii="Times New Roman" w:hAnsi="Times New Roman" w:cs="Times New Roman"/>
          <w:color w:val="000000" w:themeColor="text1"/>
        </w:rPr>
        <w:t xml:space="preserve"> the </w:t>
      </w:r>
      <w:r w:rsidR="005E218D" w:rsidRPr="000B1729">
        <w:rPr>
          <w:rFonts w:ascii="Times New Roman" w:hAnsi="Times New Roman" w:cs="Times New Roman"/>
          <w:color w:val="000000" w:themeColor="text1"/>
        </w:rPr>
        <w:t xml:space="preserve">relationship between </w:t>
      </w:r>
      <w:r w:rsidR="00810484" w:rsidRPr="000B1729">
        <w:rPr>
          <w:rFonts w:ascii="Times New Roman" w:hAnsi="Times New Roman" w:cs="Times New Roman"/>
          <w:color w:val="000000" w:themeColor="text1"/>
        </w:rPr>
        <w:t>degree and required skills for a job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TjWBh9GS","properties":{"formattedCitation":"(Massing &amp; Schneider, 2017)","plainCitation":"(Massing &amp; Schneider, 2017)","noteIndex":0},"citationItems":[{"id":2224,"uris":["http://zotero.org/users/local/KZl8ZL3A/items/6UK97JHM"],"uri":["http://zotero.org/users/local/KZl8ZL3A/items/6UK97JHM"],"itemData":{"id":2224,"type":"article-journal","title":"Degrees of competency: the relationship between educational qualifications and adult skills across countries","container-title":"Large-scale Assessments in Education","page":"6","volume":"5","issue":"1","author":[{"family":"Massing","given":"Natascha"},{"family":"Schneider","given":"Silke L."}],"issued":{"date-parts":[["2017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D15652" w:rsidRPr="000B1729">
        <w:rPr>
          <w:rFonts w:ascii="Times New Roman" w:hAnsi="Times New Roman" w:cs="Times New Roman"/>
          <w:color w:val="000000" w:themeColor="text1"/>
        </w:rPr>
        <w:t>(Massing &amp; Schneider, 2017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810484" w:rsidRPr="000B1729">
        <w:rPr>
          <w:rFonts w:ascii="Times New Roman" w:hAnsi="Times New Roman" w:cs="Times New Roman"/>
          <w:color w:val="000000" w:themeColor="text1"/>
        </w:rPr>
        <w:t>.</w:t>
      </w:r>
      <w:r w:rsidR="00AD0816" w:rsidRPr="000B1729">
        <w:rPr>
          <w:rFonts w:ascii="Times New Roman" w:hAnsi="Times New Roman" w:cs="Times New Roman"/>
          <w:color w:val="000000" w:themeColor="text1"/>
        </w:rPr>
        <w:t xml:space="preserve"> Degrees also allow employees to get the required set of skills required for certain jobs.</w:t>
      </w:r>
      <w:r w:rsidR="00096A86" w:rsidRPr="000B1729">
        <w:rPr>
          <w:rFonts w:ascii="Times New Roman" w:hAnsi="Times New Roman" w:cs="Times New Roman"/>
          <w:color w:val="000000" w:themeColor="text1"/>
        </w:rPr>
        <w:t>A</w:t>
      </w:r>
      <w:r w:rsidR="00A71E37" w:rsidRPr="000B1729">
        <w:rPr>
          <w:rFonts w:ascii="Times New Roman" w:hAnsi="Times New Roman" w:cs="Times New Roman"/>
          <w:color w:val="000000" w:themeColor="text1"/>
        </w:rPr>
        <w:t xml:space="preserve">nother </w:t>
      </w:r>
      <w:r w:rsidR="00DD651F" w:rsidRPr="000B1729">
        <w:rPr>
          <w:rFonts w:ascii="Times New Roman" w:hAnsi="Times New Roman" w:cs="Times New Roman"/>
          <w:color w:val="000000" w:themeColor="text1"/>
        </w:rPr>
        <w:t>researchconducted</w:t>
      </w:r>
      <w:r w:rsidR="00A71E37" w:rsidRPr="000B1729">
        <w:rPr>
          <w:rFonts w:ascii="Times New Roman" w:hAnsi="Times New Roman" w:cs="Times New Roman"/>
          <w:color w:val="000000" w:themeColor="text1"/>
        </w:rPr>
        <w:t xml:space="preserve"> by</w:t>
      </w:r>
      <w:r w:rsidR="00CE27E2" w:rsidRPr="000B1729">
        <w:rPr>
          <w:rFonts w:ascii="Times New Roman" w:hAnsi="Times New Roman" w:cs="Times New Roman"/>
          <w:color w:val="000000" w:themeColor="text1"/>
        </w:rPr>
        <w:t xml:space="preserve"> Chan in 2016, </w:t>
      </w:r>
      <w:r w:rsidR="0061493F" w:rsidRPr="000B1729">
        <w:rPr>
          <w:rFonts w:ascii="Times New Roman" w:hAnsi="Times New Roman" w:cs="Times New Roman"/>
          <w:color w:val="000000" w:themeColor="text1"/>
        </w:rPr>
        <w:t xml:space="preserve">reviewed </w:t>
      </w:r>
      <w:r w:rsidR="00A71E37" w:rsidRPr="000B1729">
        <w:rPr>
          <w:rFonts w:ascii="Times New Roman" w:hAnsi="Times New Roman" w:cs="Times New Roman"/>
          <w:color w:val="000000" w:themeColor="text1"/>
        </w:rPr>
        <w:t xml:space="preserve">the economic and social </w:t>
      </w:r>
      <w:r w:rsidR="0061493F" w:rsidRPr="000B1729">
        <w:rPr>
          <w:rFonts w:ascii="Times New Roman" w:hAnsi="Times New Roman" w:cs="Times New Roman"/>
          <w:color w:val="000000" w:themeColor="text1"/>
        </w:rPr>
        <w:t xml:space="preserve">benefits of completing a college degree 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61493F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omrloBEg","properties":{"formattedCitation":"(Chan, 2016)","plainCitation":"(Chan, 2016)","noteIndex":0},"citationItems":[{"id":2225,"uris":["http://zotero.org/users/local/KZl8ZL3A/items/E8ZCG3RX"],"uri":["http://zotero.org/users/local/KZl8ZL3A/items/E8ZCG3RX"],"itemData":{"id":2225,"type":"article-journal","title":"Understanding the purpose of higher education: An analysis of the economic and social benefits for completing a college degree","container-title":"Journal of Education Policy, Planning and Administration","page":"1-40","volume":"6","issue":"5","author":[{"family":"Chan","given":"Roy Y."}],"issued":{"date-parts":[["2016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61493F" w:rsidRPr="000B1729">
        <w:rPr>
          <w:rFonts w:ascii="Times New Roman" w:hAnsi="Times New Roman" w:cs="Times New Roman"/>
          <w:color w:val="000000" w:themeColor="text1"/>
        </w:rPr>
        <w:t>(Chan, 2016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61493F" w:rsidRPr="000B1729">
        <w:rPr>
          <w:rFonts w:ascii="Times New Roman" w:hAnsi="Times New Roman" w:cs="Times New Roman"/>
          <w:color w:val="000000" w:themeColor="text1"/>
        </w:rPr>
        <w:t xml:space="preserve">. </w:t>
      </w:r>
      <w:r w:rsidR="00096A86" w:rsidRPr="000B1729">
        <w:rPr>
          <w:rFonts w:ascii="Times New Roman" w:hAnsi="Times New Roman" w:cs="Times New Roman"/>
          <w:color w:val="000000" w:themeColor="text1"/>
        </w:rPr>
        <w:t xml:space="preserve">Moreover, it also examined the role </w:t>
      </w:r>
      <w:r w:rsidR="000E7F6D" w:rsidRPr="000B1729">
        <w:rPr>
          <w:rFonts w:ascii="Times New Roman" w:hAnsi="Times New Roman" w:cs="Times New Roman"/>
          <w:color w:val="000000" w:themeColor="text1"/>
        </w:rPr>
        <w:t>of</w:t>
      </w:r>
      <w:r w:rsidR="00096A86" w:rsidRPr="000B1729">
        <w:rPr>
          <w:rFonts w:ascii="Times New Roman" w:hAnsi="Times New Roman" w:cs="Times New Roman"/>
          <w:color w:val="000000" w:themeColor="text1"/>
        </w:rPr>
        <w:t xml:space="preserve"> higher </w:t>
      </w:r>
      <w:r w:rsidR="000E7F6D" w:rsidRPr="000B1729">
        <w:rPr>
          <w:rFonts w:ascii="Times New Roman" w:hAnsi="Times New Roman" w:cs="Times New Roman"/>
          <w:color w:val="000000" w:themeColor="text1"/>
        </w:rPr>
        <w:t>educationand</w:t>
      </w:r>
      <w:r w:rsidR="00096A86" w:rsidRPr="000B1729">
        <w:rPr>
          <w:rFonts w:ascii="Times New Roman" w:hAnsi="Times New Roman" w:cs="Times New Roman"/>
          <w:color w:val="000000" w:themeColor="text1"/>
        </w:rPr>
        <w:t xml:space="preserve"> its purpose behind the </w:t>
      </w:r>
      <w:r w:rsidR="000E7F6D" w:rsidRPr="000B1729">
        <w:rPr>
          <w:rFonts w:ascii="Times New Roman" w:hAnsi="Times New Roman" w:cs="Times New Roman"/>
          <w:color w:val="000000" w:themeColor="text1"/>
        </w:rPr>
        <w:t>education of individuals in society.</w:t>
      </w:r>
      <w:r w:rsidR="006D24E8" w:rsidRPr="000B1729">
        <w:rPr>
          <w:rFonts w:ascii="Times New Roman" w:hAnsi="Times New Roman" w:cs="Times New Roman"/>
          <w:color w:val="000000" w:themeColor="text1"/>
        </w:rPr>
        <w:t xml:space="preserve"> The purpose of higher education indeed is to prepare a workforce for the economy by equipping them with new knowledge.</w:t>
      </w:r>
      <w:r w:rsidR="009D6250" w:rsidRPr="000B1729">
        <w:rPr>
          <w:rFonts w:ascii="Times New Roman" w:hAnsi="Times New Roman" w:cs="Times New Roman"/>
          <w:color w:val="000000" w:themeColor="text1"/>
        </w:rPr>
        <w:t xml:space="preserve"> However, in today’s competitive environment</w:t>
      </w:r>
      <w:r w:rsidR="00272AC5" w:rsidRPr="000B1729">
        <w:rPr>
          <w:rFonts w:ascii="Times New Roman" w:hAnsi="Times New Roman" w:cs="Times New Roman"/>
          <w:color w:val="000000" w:themeColor="text1"/>
        </w:rPr>
        <w:t xml:space="preserve"> as a result of different economic and social benefits</w:t>
      </w:r>
      <w:r w:rsidR="009D6250" w:rsidRPr="000B1729">
        <w:rPr>
          <w:rFonts w:ascii="Times New Roman" w:hAnsi="Times New Roman" w:cs="Times New Roman"/>
          <w:color w:val="000000" w:themeColor="text1"/>
        </w:rPr>
        <w:t xml:space="preserve">, this purpose has extended. </w:t>
      </w:r>
      <w:r w:rsidR="00C63BC8" w:rsidRPr="000B1729">
        <w:rPr>
          <w:rFonts w:ascii="Times New Roman" w:hAnsi="Times New Roman" w:cs="Times New Roman"/>
          <w:color w:val="000000" w:themeColor="text1"/>
        </w:rPr>
        <w:t xml:space="preserve">This has thus resulted in </w:t>
      </w:r>
      <w:r w:rsidR="006853AE" w:rsidRPr="000B1729">
        <w:rPr>
          <w:rFonts w:ascii="Times New Roman" w:hAnsi="Times New Roman" w:cs="Times New Roman"/>
          <w:color w:val="000000" w:themeColor="text1"/>
        </w:rPr>
        <w:t>shifting higher education worldwide for the sake of private benefit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E1411C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jrF4D0js","properties":{"formattedCitation":"(Chan, 2016)","plainCitation":"(Chan, 2016)","noteIndex":0},"citationItems":[{"id":2225,"uris":["http://zotero.org/users/local/KZl8ZL3A/items/E8ZCG3RX"],"uri":["http://zotero.org/users/local/KZl8ZL3A/items/E8ZCG3RX"],"itemData":{"id":2225,"type":"article-journal","title":"Understanding the purpose of higher education: An analysis of the economic and social benefits for completing a college degree","container-title":"Journal of Education Policy, Planning and Administration","page":"1-40","volume":"6","issue":"5","author":[{"family":"Chan","given":"Roy Y."}],"issued":{"date-parts":[["2016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714A96" w:rsidRPr="000B1729">
        <w:rPr>
          <w:rFonts w:ascii="Times New Roman" w:hAnsi="Times New Roman" w:cs="Times New Roman"/>
          <w:color w:val="000000" w:themeColor="text1"/>
        </w:rPr>
        <w:t>(Chan, 2016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6853AE" w:rsidRPr="000B1729">
        <w:rPr>
          <w:rFonts w:ascii="Times New Roman" w:hAnsi="Times New Roman" w:cs="Times New Roman"/>
          <w:color w:val="000000" w:themeColor="text1"/>
        </w:rPr>
        <w:t>.U</w:t>
      </w:r>
      <w:r w:rsidR="00A722D9" w:rsidRPr="000B1729">
        <w:rPr>
          <w:rFonts w:ascii="Times New Roman" w:hAnsi="Times New Roman" w:cs="Times New Roman"/>
          <w:color w:val="000000" w:themeColor="text1"/>
        </w:rPr>
        <w:t>niversities</w:t>
      </w:r>
      <w:r w:rsidR="006853AE" w:rsidRPr="000B1729">
        <w:rPr>
          <w:rFonts w:ascii="Times New Roman" w:hAnsi="Times New Roman" w:cs="Times New Roman"/>
          <w:color w:val="000000" w:themeColor="text1"/>
        </w:rPr>
        <w:t xml:space="preserve"> are now required to </w:t>
      </w:r>
      <w:r w:rsidR="00A722D9" w:rsidRPr="000B1729">
        <w:rPr>
          <w:rFonts w:ascii="Times New Roman" w:hAnsi="Times New Roman" w:cs="Times New Roman"/>
          <w:color w:val="000000" w:themeColor="text1"/>
        </w:rPr>
        <w:t xml:space="preserve">prepare graduates </w:t>
      </w:r>
      <w:r w:rsidR="007F602D" w:rsidRPr="000B1729">
        <w:rPr>
          <w:rFonts w:ascii="Times New Roman" w:hAnsi="Times New Roman" w:cs="Times New Roman"/>
          <w:color w:val="000000" w:themeColor="text1"/>
        </w:rPr>
        <w:t xml:space="preserve">and equip them with the desired </w:t>
      </w:r>
      <w:r w:rsidR="00A722D9" w:rsidRPr="000B1729">
        <w:rPr>
          <w:rFonts w:ascii="Times New Roman" w:hAnsi="Times New Roman" w:cs="Times New Roman"/>
          <w:color w:val="000000" w:themeColor="text1"/>
        </w:rPr>
        <w:t>knowledge,</w:t>
      </w:r>
      <w:r w:rsidR="007F602D" w:rsidRPr="000B1729">
        <w:rPr>
          <w:rFonts w:ascii="Times New Roman" w:hAnsi="Times New Roman" w:cs="Times New Roman"/>
          <w:color w:val="000000" w:themeColor="text1"/>
        </w:rPr>
        <w:t xml:space="preserve"> skills as well as ethical</w:t>
      </w:r>
      <w:r w:rsidR="00A722D9" w:rsidRPr="000B1729">
        <w:rPr>
          <w:rFonts w:ascii="Times New Roman" w:hAnsi="Times New Roman" w:cs="Times New Roman"/>
          <w:color w:val="000000" w:themeColor="text1"/>
        </w:rPr>
        <w:t xml:space="preserve"> responsibility</w:t>
      </w:r>
      <w:r w:rsidR="007F602D" w:rsidRPr="000B1729">
        <w:rPr>
          <w:rFonts w:ascii="Times New Roman" w:hAnsi="Times New Roman" w:cs="Times New Roman"/>
          <w:color w:val="000000" w:themeColor="text1"/>
        </w:rPr>
        <w:t xml:space="preserve"> so they can fulfill the needs of society.</w:t>
      </w:r>
      <w:r w:rsidR="00E32FF0" w:rsidRPr="000B1729">
        <w:rPr>
          <w:rFonts w:ascii="Times New Roman" w:hAnsi="Times New Roman" w:cs="Times New Roman"/>
          <w:color w:val="000000" w:themeColor="text1"/>
        </w:rPr>
        <w:t>Differentskills</w:t>
      </w:r>
      <w:r w:rsidR="00634D35" w:rsidRPr="000B1729">
        <w:rPr>
          <w:rFonts w:ascii="Times New Roman" w:hAnsi="Times New Roman" w:cs="Times New Roman"/>
          <w:color w:val="000000" w:themeColor="text1"/>
        </w:rPr>
        <w:t xml:space="preserve"> can make them think </w:t>
      </w:r>
      <w:r w:rsidR="00714A96" w:rsidRPr="000B1729">
        <w:rPr>
          <w:rFonts w:ascii="Times New Roman" w:hAnsi="Times New Roman" w:cs="Times New Roman"/>
          <w:color w:val="000000" w:themeColor="text1"/>
        </w:rPr>
        <w:t>logically and</w:t>
      </w:r>
      <w:r w:rsidR="00816CB7" w:rsidRPr="000B1729">
        <w:rPr>
          <w:rFonts w:ascii="Times New Roman" w:hAnsi="Times New Roman" w:cs="Times New Roman"/>
          <w:color w:val="000000" w:themeColor="text1"/>
        </w:rPr>
        <w:t xml:space="preserve"> develop sophisticated values </w:t>
      </w:r>
      <w:r w:rsidR="00714A96" w:rsidRPr="000B1729">
        <w:rPr>
          <w:rFonts w:ascii="Times New Roman" w:hAnsi="Times New Roman" w:cs="Times New Roman"/>
          <w:color w:val="000000" w:themeColor="text1"/>
        </w:rPr>
        <w:t xml:space="preserve">in order to enter into a </w:t>
      </w:r>
      <w:r w:rsidR="00816CB7" w:rsidRPr="000B1729">
        <w:rPr>
          <w:rFonts w:ascii="Times New Roman" w:hAnsi="Times New Roman" w:cs="Times New Roman"/>
          <w:color w:val="000000" w:themeColor="text1"/>
        </w:rPr>
        <w:t>highly competitive global labor market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E1411C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YYSIJdqa","properties":{"formattedCitation":"(Chan, 2016)","plainCitation":"(Chan, 2016)","noteIndex":0},"citationItems":[{"id":2225,"uris":["http://zotero.org/users/local/KZl8ZL3A/items/E8ZCG3RX"],"uri":["http://zotero.org/users/local/KZl8ZL3A/items/E8ZCG3RX"],"itemData":{"id":2225,"type":"article-journal","title":"Understanding the purpose of higher education: An analysis of the economic and social benefits for completing a college degree","container-title":"Journal of Education Policy, Planning and Administration","page":"1-40","volume":"6","issue":"5","author":[{"family":"Chan","given":"Roy Y."}],"issued":{"date-parts":[["2016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714A96" w:rsidRPr="000B1729">
        <w:rPr>
          <w:rFonts w:ascii="Times New Roman" w:hAnsi="Times New Roman" w:cs="Times New Roman"/>
          <w:color w:val="000000" w:themeColor="text1"/>
        </w:rPr>
        <w:t>(Chan, 2016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714A96" w:rsidRPr="000B1729">
        <w:rPr>
          <w:rFonts w:ascii="Times New Roman" w:hAnsi="Times New Roman" w:cs="Times New Roman"/>
          <w:color w:val="000000" w:themeColor="text1"/>
        </w:rPr>
        <w:t>.</w:t>
      </w:r>
      <w:r w:rsidR="006A16F7" w:rsidRPr="000B1729">
        <w:rPr>
          <w:rFonts w:ascii="Times New Roman" w:hAnsi="Times New Roman" w:cs="Times New Roman"/>
          <w:color w:val="000000" w:themeColor="text1"/>
        </w:rPr>
        <w:t>The</w:t>
      </w:r>
      <w:r w:rsidR="003746B5" w:rsidRPr="000B1729">
        <w:rPr>
          <w:rFonts w:ascii="Times New Roman" w:hAnsi="Times New Roman" w:cs="Times New Roman"/>
          <w:color w:val="000000" w:themeColor="text1"/>
        </w:rPr>
        <w:t>re</w:t>
      </w:r>
      <w:r w:rsidR="006A16F7" w:rsidRPr="000B1729">
        <w:rPr>
          <w:rFonts w:ascii="Times New Roman" w:hAnsi="Times New Roman" w:cs="Times New Roman"/>
          <w:color w:val="000000" w:themeColor="text1"/>
        </w:rPr>
        <w:t xml:space="preserve">fore, </w:t>
      </w:r>
      <w:r w:rsidR="003746B5" w:rsidRPr="000B1729">
        <w:rPr>
          <w:rFonts w:ascii="Times New Roman" w:hAnsi="Times New Roman" w:cs="Times New Roman"/>
          <w:color w:val="000000" w:themeColor="text1"/>
        </w:rPr>
        <w:t xml:space="preserve">degrees are taken as the start of </w:t>
      </w:r>
      <w:r w:rsidR="002129EA" w:rsidRPr="000B1729">
        <w:rPr>
          <w:rFonts w:ascii="Times New Roman" w:hAnsi="Times New Roman" w:cs="Times New Roman"/>
          <w:color w:val="000000" w:themeColor="text1"/>
        </w:rPr>
        <w:t>working life and their due place</w:t>
      </w:r>
      <w:r w:rsidR="00FE4089" w:rsidRPr="000B1729">
        <w:rPr>
          <w:rFonts w:ascii="Times New Roman" w:hAnsi="Times New Roman" w:cs="Times New Roman"/>
          <w:color w:val="000000" w:themeColor="text1"/>
        </w:rPr>
        <w:t xml:space="preserve"> is given by work </w:t>
      </w:r>
      <w:r w:rsidR="006A16F7" w:rsidRPr="000B1729">
        <w:rPr>
          <w:rFonts w:ascii="Times New Roman" w:hAnsi="Times New Roman" w:cs="Times New Roman"/>
          <w:color w:val="000000" w:themeColor="text1"/>
        </w:rPr>
        <w:t>experience</w:t>
      </w:r>
      <w:r w:rsidR="00FE4089" w:rsidRPr="000B1729">
        <w:rPr>
          <w:rFonts w:ascii="Times New Roman" w:hAnsi="Times New Roman" w:cs="Times New Roman"/>
          <w:color w:val="000000" w:themeColor="text1"/>
        </w:rPr>
        <w:t xml:space="preserve">. </w:t>
      </w:r>
      <w:r w:rsidR="005F3FF2" w:rsidRPr="000B1729">
        <w:rPr>
          <w:rFonts w:ascii="Times New Roman" w:hAnsi="Times New Roman" w:cs="Times New Roman"/>
          <w:color w:val="000000" w:themeColor="text1"/>
        </w:rPr>
        <w:t>Generally</w:t>
      </w:r>
      <w:r w:rsidR="00E94683" w:rsidRPr="000B1729">
        <w:rPr>
          <w:rFonts w:ascii="Times New Roman" w:hAnsi="Times New Roman" w:cs="Times New Roman"/>
          <w:color w:val="000000" w:themeColor="text1"/>
        </w:rPr>
        <w:t xml:space="preserve"> the </w:t>
      </w:r>
      <w:r w:rsidR="005F3FF2" w:rsidRPr="000B1729">
        <w:rPr>
          <w:rFonts w:ascii="Times New Roman" w:hAnsi="Times New Roman" w:cs="Times New Roman"/>
          <w:color w:val="000000" w:themeColor="text1"/>
        </w:rPr>
        <w:t>written job advertisements by r</w:t>
      </w:r>
      <w:r w:rsidR="00E94683" w:rsidRPr="000B1729">
        <w:rPr>
          <w:rFonts w:ascii="Times New Roman" w:hAnsi="Times New Roman" w:cs="Times New Roman"/>
          <w:color w:val="000000" w:themeColor="text1"/>
        </w:rPr>
        <w:t xml:space="preserve">ecruiters </w:t>
      </w:r>
      <w:r w:rsidR="005F3FF2" w:rsidRPr="000B1729">
        <w:rPr>
          <w:rFonts w:ascii="Times New Roman" w:hAnsi="Times New Roman" w:cs="Times New Roman"/>
          <w:color w:val="000000" w:themeColor="text1"/>
        </w:rPr>
        <w:t>demand the presence of specific degree</w:t>
      </w:r>
      <w:r w:rsidR="00900A03" w:rsidRPr="000B1729">
        <w:rPr>
          <w:rFonts w:ascii="Times New Roman" w:hAnsi="Times New Roman" w:cs="Times New Roman"/>
          <w:color w:val="000000" w:themeColor="text1"/>
        </w:rPr>
        <w:t>s</w:t>
      </w:r>
      <w:r w:rsidR="00C845F4" w:rsidRPr="000B1729">
        <w:rPr>
          <w:rFonts w:ascii="Times New Roman" w:hAnsi="Times New Roman" w:cs="Times New Roman"/>
          <w:color w:val="000000" w:themeColor="text1"/>
        </w:rPr>
        <w:t xml:space="preserve"> as there are now more jobs that require critical thinking as compared to </w:t>
      </w:r>
      <w:r w:rsidR="00E94683" w:rsidRPr="000B1729">
        <w:rPr>
          <w:rFonts w:ascii="Times New Roman" w:hAnsi="Times New Roman" w:cs="Times New Roman"/>
          <w:color w:val="000000" w:themeColor="text1"/>
        </w:rPr>
        <w:t>manual skills.</w:t>
      </w:r>
      <w:r w:rsidR="00A37099" w:rsidRPr="000B1729">
        <w:rPr>
          <w:rFonts w:ascii="Times New Roman" w:hAnsi="Times New Roman" w:cs="Times New Roman"/>
          <w:color w:val="000000" w:themeColor="text1"/>
        </w:rPr>
        <w:t>Having a degree</w:t>
      </w:r>
      <w:r w:rsidR="00225A51" w:rsidRPr="000B1729">
        <w:rPr>
          <w:rFonts w:ascii="Times New Roman" w:hAnsi="Times New Roman" w:cs="Times New Roman"/>
          <w:color w:val="000000" w:themeColor="text1"/>
        </w:rPr>
        <w:t xml:space="preserve"> also </w:t>
      </w:r>
      <w:r w:rsidR="00A37099" w:rsidRPr="000B1729">
        <w:rPr>
          <w:rFonts w:ascii="Times New Roman" w:hAnsi="Times New Roman" w:cs="Times New Roman"/>
          <w:color w:val="000000" w:themeColor="text1"/>
        </w:rPr>
        <w:t xml:space="preserve">allow </w:t>
      </w:r>
      <w:r w:rsidR="00FE4089" w:rsidRPr="000B1729">
        <w:rPr>
          <w:rFonts w:ascii="Times New Roman" w:hAnsi="Times New Roman" w:cs="Times New Roman"/>
          <w:color w:val="000000" w:themeColor="text1"/>
        </w:rPr>
        <w:lastRenderedPageBreak/>
        <w:t>further development of the person.</w:t>
      </w:r>
      <w:r w:rsidR="002310F6" w:rsidRPr="000B1729">
        <w:rPr>
          <w:rFonts w:ascii="Times New Roman" w:hAnsi="Times New Roman" w:cs="Times New Roman"/>
          <w:color w:val="000000" w:themeColor="text1"/>
        </w:rPr>
        <w:t xml:space="preserve"> For </w:t>
      </w:r>
      <w:r w:rsidR="00F34FA7" w:rsidRPr="000B1729">
        <w:rPr>
          <w:rFonts w:ascii="Times New Roman" w:hAnsi="Times New Roman" w:cs="Times New Roman"/>
          <w:color w:val="000000" w:themeColor="text1"/>
        </w:rPr>
        <w:t>example</w:t>
      </w:r>
      <w:r w:rsidR="002310F6" w:rsidRPr="000B1729">
        <w:rPr>
          <w:rFonts w:ascii="Times New Roman" w:hAnsi="Times New Roman" w:cs="Times New Roman"/>
          <w:color w:val="000000" w:themeColor="text1"/>
        </w:rPr>
        <w:t xml:space="preserve">, there is an </w:t>
      </w:r>
      <w:r w:rsidR="00F34FA7" w:rsidRPr="000B1729">
        <w:rPr>
          <w:rFonts w:ascii="Times New Roman" w:hAnsi="Times New Roman" w:cs="Times New Roman"/>
          <w:color w:val="000000" w:themeColor="text1"/>
        </w:rPr>
        <w:t>effect</w:t>
      </w:r>
      <w:r w:rsidR="002310F6" w:rsidRPr="000B1729">
        <w:rPr>
          <w:rFonts w:ascii="Times New Roman" w:hAnsi="Times New Roman" w:cs="Times New Roman"/>
          <w:color w:val="000000" w:themeColor="text1"/>
        </w:rPr>
        <w:t xml:space="preserve"> of </w:t>
      </w:r>
      <w:r w:rsidR="0045199F" w:rsidRPr="000B1729">
        <w:rPr>
          <w:rFonts w:ascii="Times New Roman" w:hAnsi="Times New Roman" w:cs="Times New Roman"/>
          <w:color w:val="000000" w:themeColor="text1"/>
        </w:rPr>
        <w:t xml:space="preserve">education and degree over </w:t>
      </w:r>
      <w:r w:rsidR="002310F6" w:rsidRPr="000B1729">
        <w:rPr>
          <w:rFonts w:ascii="Times New Roman" w:hAnsi="Times New Roman" w:cs="Times New Roman"/>
          <w:color w:val="000000" w:themeColor="text1"/>
        </w:rPr>
        <w:t xml:space="preserve">wages and worker mobility. </w:t>
      </w:r>
      <w:r w:rsidR="00EF7E61" w:rsidRPr="000B1729">
        <w:rPr>
          <w:rFonts w:ascii="Times New Roman" w:hAnsi="Times New Roman" w:cs="Times New Roman"/>
          <w:color w:val="000000" w:themeColor="text1"/>
        </w:rPr>
        <w:t xml:space="preserve"> If a person has more </w:t>
      </w:r>
      <w:r w:rsidR="002310F6" w:rsidRPr="000B1729">
        <w:rPr>
          <w:rFonts w:ascii="Times New Roman" w:hAnsi="Times New Roman" w:cs="Times New Roman"/>
          <w:color w:val="000000" w:themeColor="text1"/>
        </w:rPr>
        <w:t xml:space="preserve">occupational </w:t>
      </w:r>
      <w:r w:rsidR="00076BA7" w:rsidRPr="000B1729">
        <w:rPr>
          <w:rFonts w:ascii="Times New Roman" w:hAnsi="Times New Roman" w:cs="Times New Roman"/>
          <w:color w:val="000000" w:themeColor="text1"/>
        </w:rPr>
        <w:t xml:space="preserve">skills then there is an increase in </w:t>
      </w:r>
      <w:r w:rsidR="002310F6" w:rsidRPr="000B1729">
        <w:rPr>
          <w:rFonts w:ascii="Times New Roman" w:hAnsi="Times New Roman" w:cs="Times New Roman"/>
          <w:color w:val="000000" w:themeColor="text1"/>
        </w:rPr>
        <w:t>wages</w:t>
      </w:r>
      <w:r w:rsidR="00076BA7" w:rsidRPr="000B1729">
        <w:rPr>
          <w:rFonts w:ascii="Times New Roman" w:hAnsi="Times New Roman" w:cs="Times New Roman"/>
          <w:color w:val="000000" w:themeColor="text1"/>
        </w:rPr>
        <w:t>.</w:t>
      </w:r>
      <w:r w:rsidR="0059242D" w:rsidRPr="000B1729">
        <w:rPr>
          <w:rFonts w:ascii="Times New Roman" w:hAnsi="Times New Roman" w:cs="Times New Roman"/>
          <w:color w:val="000000" w:themeColor="text1"/>
        </w:rPr>
        <w:t xml:space="preserve"> For a better career, employees must make the investment and acquire a more and more education to remain competitive. </w:t>
      </w:r>
    </w:p>
    <w:p w:rsidR="00934E61" w:rsidRPr="000B1729" w:rsidRDefault="008F76AF" w:rsidP="00237E90">
      <w:pPr>
        <w:ind w:firstLine="0"/>
        <w:jc w:val="center"/>
        <w:rPr>
          <w:rFonts w:ascii="Times New Roman" w:hAnsi="Times New Roman" w:cs="Times New Roman"/>
          <w:b/>
          <w:color w:val="000000" w:themeColor="text1"/>
        </w:rPr>
      </w:pPr>
      <w:r w:rsidRPr="000B1729">
        <w:rPr>
          <w:rFonts w:ascii="Times New Roman" w:hAnsi="Times New Roman" w:cs="Times New Roman"/>
          <w:b/>
          <w:color w:val="000000" w:themeColor="text1"/>
        </w:rPr>
        <w:t>Conclusion</w:t>
      </w:r>
    </w:p>
    <w:p w:rsidR="008D7F95" w:rsidRPr="000B1729" w:rsidRDefault="008F76AF" w:rsidP="00243BF9">
      <w:pPr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>A</w:t>
      </w:r>
      <w:r w:rsidR="00AE6E4A" w:rsidRPr="000B1729">
        <w:rPr>
          <w:rFonts w:ascii="Times New Roman" w:hAnsi="Times New Roman" w:cs="Times New Roman"/>
          <w:color w:val="000000" w:themeColor="text1"/>
        </w:rPr>
        <w:t>n advanced degree</w:t>
      </w:r>
      <w:r w:rsidRPr="000B1729">
        <w:rPr>
          <w:rFonts w:ascii="Times New Roman" w:hAnsi="Times New Roman" w:cs="Times New Roman"/>
          <w:color w:val="000000" w:themeColor="text1"/>
        </w:rPr>
        <w:t xml:space="preserve"> is an inevitable requirement of today's society in the context of employment opportunities.</w:t>
      </w:r>
      <w:r w:rsidR="004F7D12" w:rsidRPr="000B1729">
        <w:rPr>
          <w:rFonts w:ascii="Times New Roman" w:hAnsi="Times New Roman" w:cs="Times New Roman"/>
          <w:color w:val="000000" w:themeColor="text1"/>
        </w:rPr>
        <w:t>Organizations</w:t>
      </w:r>
      <w:r w:rsidR="00B65F34" w:rsidRPr="000B1729">
        <w:rPr>
          <w:rFonts w:ascii="Times New Roman" w:hAnsi="Times New Roman" w:cs="Times New Roman"/>
          <w:color w:val="000000" w:themeColor="text1"/>
        </w:rPr>
        <w:t xml:space="preserve"> now require </w:t>
      </w:r>
      <w:r w:rsidR="004F7D12" w:rsidRPr="000B1729">
        <w:rPr>
          <w:rFonts w:ascii="Times New Roman" w:hAnsi="Times New Roman" w:cs="Times New Roman"/>
          <w:color w:val="000000" w:themeColor="text1"/>
        </w:rPr>
        <w:t>employees</w:t>
      </w:r>
      <w:r w:rsidR="00B65F34" w:rsidRPr="000B1729">
        <w:rPr>
          <w:rFonts w:ascii="Times New Roman" w:hAnsi="Times New Roman" w:cs="Times New Roman"/>
          <w:color w:val="000000" w:themeColor="text1"/>
        </w:rPr>
        <w:t xml:space="preserve"> to </w:t>
      </w:r>
      <w:r w:rsidR="004F7D12" w:rsidRPr="000B1729">
        <w:rPr>
          <w:rFonts w:ascii="Times New Roman" w:hAnsi="Times New Roman" w:cs="Times New Roman"/>
          <w:color w:val="000000" w:themeColor="text1"/>
        </w:rPr>
        <w:t xml:space="preserve">have at least a </w:t>
      </w:r>
      <w:r w:rsidR="00FC6A80" w:rsidRPr="000B1729">
        <w:rPr>
          <w:rFonts w:ascii="Times New Roman" w:hAnsi="Times New Roman" w:cs="Times New Roman"/>
          <w:color w:val="000000" w:themeColor="text1"/>
        </w:rPr>
        <w:t>college or graduate degree</w:t>
      </w:r>
      <w:r w:rsidR="005A3C61" w:rsidRPr="000B1729">
        <w:rPr>
          <w:rFonts w:ascii="Times New Roman" w:hAnsi="Times New Roman" w:cs="Times New Roman"/>
          <w:color w:val="000000" w:themeColor="text1"/>
        </w:rPr>
        <w:t xml:space="preserve"> as these are the</w:t>
      </w:r>
      <w:r w:rsidR="005F1219" w:rsidRPr="000B1729">
        <w:rPr>
          <w:rFonts w:ascii="Times New Roman" w:hAnsi="Times New Roman" w:cs="Times New Roman"/>
          <w:color w:val="000000" w:themeColor="text1"/>
        </w:rPr>
        <w:t>all-time</w:t>
      </w:r>
      <w:r w:rsidR="00761D01" w:rsidRPr="000B1729">
        <w:rPr>
          <w:rFonts w:ascii="Times New Roman" w:hAnsi="Times New Roman" w:cs="Times New Roman"/>
          <w:color w:val="000000" w:themeColor="text1"/>
        </w:rPr>
        <w:t xml:space="preserve"> s</w:t>
      </w:r>
      <w:r w:rsidR="00FC6A80" w:rsidRPr="000B1729">
        <w:rPr>
          <w:rFonts w:ascii="Times New Roman" w:hAnsi="Times New Roman" w:cs="Times New Roman"/>
          <w:color w:val="000000" w:themeColor="text1"/>
        </w:rPr>
        <w:t xml:space="preserve">tamps of professional </w:t>
      </w:r>
      <w:r w:rsidR="005F1219" w:rsidRPr="000B1729">
        <w:rPr>
          <w:rFonts w:ascii="Times New Roman" w:hAnsi="Times New Roman" w:cs="Times New Roman"/>
          <w:color w:val="000000" w:themeColor="text1"/>
        </w:rPr>
        <w:t>proficiencies</w:t>
      </w:r>
      <w:r w:rsidR="001F3489" w:rsidRPr="000B1729">
        <w:rPr>
          <w:rFonts w:ascii="Times New Roman" w:hAnsi="Times New Roman" w:cs="Times New Roman"/>
          <w:color w:val="000000" w:themeColor="text1"/>
        </w:rPr>
        <w:t xml:space="preserve"> and </w:t>
      </w:r>
      <w:r w:rsidR="00761D01" w:rsidRPr="000B1729">
        <w:rPr>
          <w:rFonts w:ascii="Times New Roman" w:hAnsi="Times New Roman" w:cs="Times New Roman"/>
          <w:color w:val="000000" w:themeColor="text1"/>
        </w:rPr>
        <w:t xml:space="preserve">guarantee financial </w:t>
      </w:r>
      <w:r w:rsidR="001F3489" w:rsidRPr="000B1729">
        <w:rPr>
          <w:rFonts w:ascii="Times New Roman" w:hAnsi="Times New Roman" w:cs="Times New Roman"/>
          <w:color w:val="000000" w:themeColor="text1"/>
        </w:rPr>
        <w:t>payout</w:t>
      </w:r>
      <w:r w:rsidR="00761D01" w:rsidRPr="000B1729">
        <w:rPr>
          <w:rFonts w:ascii="Times New Roman" w:hAnsi="Times New Roman" w:cs="Times New Roman"/>
          <w:color w:val="000000" w:themeColor="text1"/>
        </w:rPr>
        <w:t xml:space="preserve"> in the future.</w:t>
      </w:r>
      <w:r w:rsidR="005A3C61" w:rsidRPr="000B1729">
        <w:rPr>
          <w:rFonts w:ascii="Times New Roman" w:hAnsi="Times New Roman" w:cs="Times New Roman"/>
          <w:color w:val="000000" w:themeColor="text1"/>
        </w:rPr>
        <w:t xml:space="preserve"> Along with </w:t>
      </w:r>
      <w:r w:rsidR="006E64BA" w:rsidRPr="000B1729">
        <w:rPr>
          <w:rFonts w:ascii="Times New Roman" w:hAnsi="Times New Roman" w:cs="Times New Roman"/>
          <w:color w:val="000000" w:themeColor="text1"/>
        </w:rPr>
        <w:t xml:space="preserve">financial payouts these are also a source of </w:t>
      </w:r>
      <w:r w:rsidR="00ED7205" w:rsidRPr="000B1729">
        <w:rPr>
          <w:rFonts w:ascii="Times New Roman" w:hAnsi="Times New Roman" w:cs="Times New Roman"/>
          <w:color w:val="000000" w:themeColor="text1"/>
        </w:rPr>
        <w:t>certain</w:t>
      </w:r>
      <w:r w:rsidR="006E64BA" w:rsidRPr="000B1729">
        <w:rPr>
          <w:rFonts w:ascii="Times New Roman" w:hAnsi="Times New Roman" w:cs="Times New Roman"/>
          <w:color w:val="000000" w:themeColor="text1"/>
        </w:rPr>
        <w:t xml:space="preserve"> other skills </w:t>
      </w:r>
      <w:r w:rsidR="00ED7205" w:rsidRPr="000B1729">
        <w:rPr>
          <w:rFonts w:ascii="Times New Roman" w:hAnsi="Times New Roman" w:cs="Times New Roman"/>
          <w:color w:val="000000" w:themeColor="text1"/>
        </w:rPr>
        <w:t>such</w:t>
      </w:r>
      <w:r w:rsidR="006E64BA" w:rsidRPr="000B1729">
        <w:rPr>
          <w:rFonts w:ascii="Times New Roman" w:hAnsi="Times New Roman" w:cs="Times New Roman"/>
          <w:color w:val="000000" w:themeColor="text1"/>
        </w:rPr>
        <w:t xml:space="preserve"> as </w:t>
      </w:r>
      <w:r w:rsidR="00942C55" w:rsidRPr="000B1729">
        <w:rPr>
          <w:rFonts w:ascii="Times New Roman" w:hAnsi="Times New Roman" w:cs="Times New Roman"/>
          <w:color w:val="000000" w:themeColor="text1"/>
        </w:rPr>
        <w:t xml:space="preserve">ethics, intelligence </w:t>
      </w:r>
      <w:r w:rsidR="000011B0" w:rsidRPr="000B1729">
        <w:rPr>
          <w:rFonts w:ascii="Times New Roman" w:hAnsi="Times New Roman" w:cs="Times New Roman"/>
          <w:color w:val="000000" w:themeColor="text1"/>
        </w:rPr>
        <w:t xml:space="preserve">and multiple tasking. </w:t>
      </w:r>
      <w:r w:rsidR="000F6CA8" w:rsidRPr="000B1729">
        <w:rPr>
          <w:rFonts w:ascii="Times New Roman" w:hAnsi="Times New Roman" w:cs="Times New Roman"/>
          <w:color w:val="000000" w:themeColor="text1"/>
        </w:rPr>
        <w:t xml:space="preserve">Thus, these are </w:t>
      </w:r>
      <w:r w:rsidR="002931EA" w:rsidRPr="000B1729">
        <w:rPr>
          <w:rFonts w:ascii="Times New Roman" w:hAnsi="Times New Roman" w:cs="Times New Roman"/>
          <w:color w:val="000000" w:themeColor="text1"/>
        </w:rPr>
        <w:t>considered</w:t>
      </w:r>
      <w:r w:rsidR="000F6CA8" w:rsidRPr="000B1729">
        <w:rPr>
          <w:rFonts w:ascii="Times New Roman" w:hAnsi="Times New Roman" w:cs="Times New Roman"/>
          <w:color w:val="000000" w:themeColor="text1"/>
        </w:rPr>
        <w:t xml:space="preserve"> as an </w:t>
      </w:r>
      <w:r w:rsidR="00CA1455" w:rsidRPr="000B1729">
        <w:rPr>
          <w:rFonts w:ascii="Times New Roman" w:hAnsi="Times New Roman" w:cs="Times New Roman"/>
          <w:color w:val="000000" w:themeColor="text1"/>
        </w:rPr>
        <w:t>effective path toward</w:t>
      </w:r>
      <w:r w:rsidR="00032847" w:rsidRPr="000B1729">
        <w:rPr>
          <w:rFonts w:ascii="Times New Roman" w:hAnsi="Times New Roman" w:cs="Times New Roman"/>
          <w:color w:val="000000" w:themeColor="text1"/>
        </w:rPr>
        <w:t>s</w:t>
      </w:r>
      <w:r w:rsidR="00CA1455" w:rsidRPr="000B1729">
        <w:rPr>
          <w:rFonts w:ascii="Times New Roman" w:hAnsi="Times New Roman" w:cs="Times New Roman"/>
          <w:color w:val="000000" w:themeColor="text1"/>
        </w:rPr>
        <w:t xml:space="preserve"> economic </w:t>
      </w:r>
      <w:r w:rsidR="00032847" w:rsidRPr="000B1729">
        <w:rPr>
          <w:rFonts w:ascii="Times New Roman" w:hAnsi="Times New Roman" w:cs="Times New Roman"/>
          <w:color w:val="000000" w:themeColor="text1"/>
        </w:rPr>
        <w:t xml:space="preserve">progression 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2F2C06" w:rsidRPr="000B1729">
        <w:rPr>
          <w:rFonts w:ascii="Times New Roman" w:hAnsi="Times New Roman" w:cs="Times New Roman"/>
          <w:color w:val="000000" w:themeColor="text1"/>
        </w:rPr>
        <w:instrText xml:space="preserve"> ADDIN ZOTERO_ITEM CSL_CITATION {"citationID":"YEIInLKy","properties":{"formattedCitation":"(Horowitz, 2018)","plainCitation":"(Horowitz, 2018)","noteIndex":0},"citationItems":[{"id":2223,"uris":["http://zotero.org/users/local/KZl8ZL3A/items/NTMRKXIK"],"uri":["http://zotero.org/users/local/KZl8ZL3A/items/NTMRKXIK"],"itemData":{"id":2223,"type":"article-journal","title":"Relative Education and the Advantage of a College Degree","container-title":"American sociological review","page":"771-801","volume":"83","issue":"4","author":[{"family":"Horowitz","given":"Jonathan"}],"issued":{"date-parts":[["2018"]]}}}],"schema":"https://github.com/citation-style-language/schema/raw/master/csl-citation.json"} </w:instrTex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CA1455" w:rsidRPr="000B1729">
        <w:rPr>
          <w:rFonts w:ascii="Times New Roman" w:hAnsi="Times New Roman" w:cs="Times New Roman"/>
          <w:color w:val="000000" w:themeColor="text1"/>
        </w:rPr>
        <w:t>(Horowitz, 2018)</w:t>
      </w:r>
      <w:r w:rsidR="002607FD" w:rsidRPr="000B1729">
        <w:rPr>
          <w:rFonts w:ascii="Times New Roman" w:hAnsi="Times New Roman" w:cs="Times New Roman"/>
          <w:color w:val="000000" w:themeColor="text1"/>
        </w:rPr>
        <w:fldChar w:fldCharType="end"/>
      </w:r>
      <w:r w:rsidR="00CA1455" w:rsidRPr="000B1729">
        <w:rPr>
          <w:rFonts w:ascii="Times New Roman" w:hAnsi="Times New Roman" w:cs="Times New Roman"/>
          <w:color w:val="000000" w:themeColor="text1"/>
        </w:rPr>
        <w:t>.</w:t>
      </w:r>
      <w:r w:rsidR="00904CB1" w:rsidRPr="000B1729">
        <w:rPr>
          <w:rFonts w:ascii="Times New Roman" w:hAnsi="Times New Roman" w:cs="Times New Roman"/>
          <w:color w:val="000000" w:themeColor="text1"/>
        </w:rPr>
        <w:t xml:space="preserve">Due to these benefits, now there is an increase in the number of students that are enrolling in colleges and </w:t>
      </w:r>
      <w:r w:rsidR="00C04ECF" w:rsidRPr="000B1729">
        <w:rPr>
          <w:rFonts w:ascii="Times New Roman" w:hAnsi="Times New Roman" w:cs="Times New Roman"/>
          <w:color w:val="000000" w:themeColor="text1"/>
        </w:rPr>
        <w:t>universities</w:t>
      </w:r>
      <w:r w:rsidR="00904CB1" w:rsidRPr="000B1729">
        <w:rPr>
          <w:rFonts w:ascii="Times New Roman" w:hAnsi="Times New Roman" w:cs="Times New Roman"/>
          <w:color w:val="000000" w:themeColor="text1"/>
        </w:rPr>
        <w:t>.</w:t>
      </w:r>
      <w:r w:rsidR="00C04ECF" w:rsidRPr="000B1729">
        <w:rPr>
          <w:rFonts w:ascii="Times New Roman" w:hAnsi="Times New Roman" w:cs="Times New Roman"/>
          <w:color w:val="000000" w:themeColor="text1"/>
        </w:rPr>
        <w:t xml:space="preserve"> The benefits of the degree </w:t>
      </w:r>
      <w:r w:rsidR="000C1139" w:rsidRPr="000B1729">
        <w:rPr>
          <w:rFonts w:ascii="Times New Roman" w:hAnsi="Times New Roman" w:cs="Times New Roman"/>
          <w:color w:val="000000" w:themeColor="text1"/>
        </w:rPr>
        <w:t>educationare also</w:t>
      </w:r>
      <w:r w:rsidR="00C04ECF" w:rsidRPr="000B1729">
        <w:rPr>
          <w:rFonts w:ascii="Times New Roman" w:hAnsi="Times New Roman" w:cs="Times New Roman"/>
          <w:color w:val="000000" w:themeColor="text1"/>
        </w:rPr>
        <w:t xml:space="preserve"> insisting </w:t>
      </w:r>
      <w:r w:rsidR="000C1139" w:rsidRPr="000B1729">
        <w:rPr>
          <w:rFonts w:ascii="Times New Roman" w:hAnsi="Times New Roman" w:cs="Times New Roman"/>
          <w:color w:val="000000" w:themeColor="text1"/>
        </w:rPr>
        <w:t>government</w:t>
      </w:r>
      <w:r w:rsidR="00C04ECF" w:rsidRPr="000B1729">
        <w:rPr>
          <w:rFonts w:ascii="Times New Roman" w:hAnsi="Times New Roman" w:cs="Times New Roman"/>
          <w:color w:val="000000" w:themeColor="text1"/>
        </w:rPr>
        <w:t xml:space="preserve"> and </w:t>
      </w:r>
      <w:r w:rsidR="000C1139" w:rsidRPr="000B1729">
        <w:rPr>
          <w:rFonts w:ascii="Times New Roman" w:hAnsi="Times New Roman" w:cs="Times New Roman"/>
          <w:color w:val="000000" w:themeColor="text1"/>
        </w:rPr>
        <w:t>state</w:t>
      </w:r>
      <w:r w:rsidR="00C04ECF" w:rsidRPr="000B1729">
        <w:rPr>
          <w:rFonts w:ascii="Times New Roman" w:hAnsi="Times New Roman" w:cs="Times New Roman"/>
          <w:color w:val="000000" w:themeColor="text1"/>
        </w:rPr>
        <w:t xml:space="preserve"> supports.</w:t>
      </w:r>
      <w:r w:rsidR="000C1139" w:rsidRPr="000B1729">
        <w:rPr>
          <w:rFonts w:ascii="Times New Roman" w:hAnsi="Times New Roman" w:cs="Times New Roman"/>
          <w:color w:val="000000" w:themeColor="text1"/>
        </w:rPr>
        <w:t xml:space="preserve"> They are not only encouraging </w:t>
      </w:r>
      <w:r w:rsidR="00574146" w:rsidRPr="000B1729">
        <w:rPr>
          <w:rFonts w:ascii="Times New Roman" w:hAnsi="Times New Roman" w:cs="Times New Roman"/>
          <w:color w:val="000000" w:themeColor="text1"/>
        </w:rPr>
        <w:t>people and</w:t>
      </w:r>
      <w:r w:rsidR="000C1139" w:rsidRPr="000B1729">
        <w:rPr>
          <w:rFonts w:ascii="Times New Roman" w:hAnsi="Times New Roman" w:cs="Times New Roman"/>
          <w:color w:val="000000" w:themeColor="text1"/>
        </w:rPr>
        <w:t xml:space="preserve"> providing them </w:t>
      </w:r>
      <w:r w:rsidR="00574146" w:rsidRPr="000B1729">
        <w:rPr>
          <w:rFonts w:ascii="Times New Roman" w:hAnsi="Times New Roman" w:cs="Times New Roman"/>
          <w:color w:val="000000" w:themeColor="text1"/>
        </w:rPr>
        <w:t>financialassistance</w:t>
      </w:r>
      <w:r w:rsidR="000C1139" w:rsidRPr="000B1729">
        <w:rPr>
          <w:rFonts w:ascii="Times New Roman" w:hAnsi="Times New Roman" w:cs="Times New Roman"/>
          <w:color w:val="000000" w:themeColor="text1"/>
        </w:rPr>
        <w:t xml:space="preserve"> but are also </w:t>
      </w:r>
      <w:r w:rsidR="00574146" w:rsidRPr="000B1729">
        <w:rPr>
          <w:rFonts w:ascii="Times New Roman" w:hAnsi="Times New Roman" w:cs="Times New Roman"/>
          <w:color w:val="000000" w:themeColor="text1"/>
        </w:rPr>
        <w:t>providing</w:t>
      </w:r>
      <w:r w:rsidR="000C1139" w:rsidRPr="000B1729">
        <w:rPr>
          <w:rFonts w:ascii="Times New Roman" w:hAnsi="Times New Roman" w:cs="Times New Roman"/>
          <w:color w:val="000000" w:themeColor="text1"/>
        </w:rPr>
        <w:t xml:space="preserve"> them </w:t>
      </w:r>
      <w:r w:rsidR="00574146" w:rsidRPr="000B1729">
        <w:rPr>
          <w:rFonts w:ascii="Times New Roman" w:hAnsi="Times New Roman" w:cs="Times New Roman"/>
          <w:color w:val="000000" w:themeColor="text1"/>
        </w:rPr>
        <w:t>guidancerelated</w:t>
      </w:r>
      <w:r w:rsidR="000C1139" w:rsidRPr="000B1729">
        <w:rPr>
          <w:rFonts w:ascii="Times New Roman" w:hAnsi="Times New Roman" w:cs="Times New Roman"/>
          <w:color w:val="000000" w:themeColor="text1"/>
        </w:rPr>
        <w:t xml:space="preserve"> to the </w:t>
      </w:r>
      <w:r w:rsidR="00574146" w:rsidRPr="000B1729">
        <w:rPr>
          <w:rFonts w:ascii="Times New Roman" w:hAnsi="Times New Roman" w:cs="Times New Roman"/>
          <w:color w:val="000000" w:themeColor="text1"/>
        </w:rPr>
        <w:t>selectionoftheir</w:t>
      </w:r>
      <w:r w:rsidR="000C1139" w:rsidRPr="000B1729">
        <w:rPr>
          <w:rFonts w:ascii="Times New Roman" w:hAnsi="Times New Roman" w:cs="Times New Roman"/>
          <w:color w:val="000000" w:themeColor="text1"/>
        </w:rPr>
        <w:t xml:space="preserve"> study </w:t>
      </w:r>
      <w:r w:rsidR="00574146" w:rsidRPr="000B1729">
        <w:rPr>
          <w:rFonts w:ascii="Times New Roman" w:hAnsi="Times New Roman" w:cs="Times New Roman"/>
          <w:color w:val="000000" w:themeColor="text1"/>
        </w:rPr>
        <w:t>programs</w:t>
      </w:r>
      <w:r w:rsidR="000C1139" w:rsidRPr="000B1729">
        <w:rPr>
          <w:rFonts w:ascii="Times New Roman" w:hAnsi="Times New Roman" w:cs="Times New Roman"/>
          <w:color w:val="000000" w:themeColor="text1"/>
        </w:rPr>
        <w:t>.</w:t>
      </w:r>
      <w:bookmarkStart w:id="0" w:name="_GoBack"/>
      <w:r w:rsidR="008E0822" w:rsidRPr="000B1729">
        <w:rPr>
          <w:rFonts w:ascii="Times New Roman" w:hAnsi="Times New Roman" w:cs="Times New Roman"/>
          <w:color w:val="000000" w:themeColor="text1"/>
        </w:rPr>
        <w:t xml:space="preserve">Now degree </w:t>
      </w:r>
      <w:r w:rsidR="00E449CA" w:rsidRPr="000B1729">
        <w:rPr>
          <w:rFonts w:ascii="Times New Roman" w:hAnsi="Times New Roman" w:cs="Times New Roman"/>
          <w:color w:val="000000" w:themeColor="text1"/>
        </w:rPr>
        <w:t>education</w:t>
      </w:r>
      <w:r w:rsidR="008E0822" w:rsidRPr="000B1729">
        <w:rPr>
          <w:rFonts w:ascii="Times New Roman" w:hAnsi="Times New Roman" w:cs="Times New Roman"/>
          <w:color w:val="000000" w:themeColor="text1"/>
        </w:rPr>
        <w:t xml:space="preserve"> is taken as an </w:t>
      </w:r>
      <w:r w:rsidR="00E449CA" w:rsidRPr="000B1729">
        <w:rPr>
          <w:rFonts w:ascii="Times New Roman" w:hAnsi="Times New Roman" w:cs="Times New Roman"/>
          <w:color w:val="000000" w:themeColor="text1"/>
        </w:rPr>
        <w:t xml:space="preserve">investment and all efforts are </w:t>
      </w:r>
      <w:r w:rsidR="008E0822" w:rsidRPr="000B1729">
        <w:rPr>
          <w:rFonts w:ascii="Times New Roman" w:hAnsi="Times New Roman" w:cs="Times New Roman"/>
          <w:color w:val="000000" w:themeColor="text1"/>
        </w:rPr>
        <w:t xml:space="preserve">put to </w:t>
      </w:r>
      <w:r w:rsidR="00E449CA" w:rsidRPr="000B1729">
        <w:rPr>
          <w:rFonts w:ascii="Times New Roman" w:hAnsi="Times New Roman" w:cs="Times New Roman"/>
          <w:color w:val="000000" w:themeColor="text1"/>
        </w:rPr>
        <w:t>earnhuge</w:t>
      </w:r>
      <w:r w:rsidR="008E0822" w:rsidRPr="000B1729">
        <w:rPr>
          <w:rFonts w:ascii="Times New Roman" w:hAnsi="Times New Roman" w:cs="Times New Roman"/>
          <w:color w:val="000000" w:themeColor="text1"/>
        </w:rPr>
        <w:t xml:space="preserve"> profits from </w:t>
      </w:r>
      <w:r w:rsidR="00E449CA" w:rsidRPr="000B1729">
        <w:rPr>
          <w:rFonts w:ascii="Times New Roman" w:hAnsi="Times New Roman" w:cs="Times New Roman"/>
          <w:color w:val="000000" w:themeColor="text1"/>
        </w:rPr>
        <w:t>thisinvestment</w:t>
      </w:r>
      <w:r w:rsidR="008E0822" w:rsidRPr="000B1729">
        <w:rPr>
          <w:rFonts w:ascii="Times New Roman" w:hAnsi="Times New Roman" w:cs="Times New Roman"/>
          <w:color w:val="000000" w:themeColor="text1"/>
        </w:rPr>
        <w:t xml:space="preserve"> both at ind</w:t>
      </w:r>
      <w:r w:rsidR="00E449CA" w:rsidRPr="000B1729">
        <w:rPr>
          <w:rFonts w:ascii="Times New Roman" w:hAnsi="Times New Roman" w:cs="Times New Roman"/>
          <w:color w:val="000000" w:themeColor="text1"/>
        </w:rPr>
        <w:t xml:space="preserve">ividual </w:t>
      </w:r>
      <w:r w:rsidR="008E0822" w:rsidRPr="000B1729">
        <w:rPr>
          <w:rFonts w:ascii="Times New Roman" w:hAnsi="Times New Roman" w:cs="Times New Roman"/>
          <w:color w:val="000000" w:themeColor="text1"/>
        </w:rPr>
        <w:t xml:space="preserve">and </w:t>
      </w:r>
      <w:bookmarkEnd w:id="0"/>
      <w:r w:rsidR="008E0822" w:rsidRPr="000B1729">
        <w:rPr>
          <w:rFonts w:ascii="Times New Roman" w:hAnsi="Times New Roman" w:cs="Times New Roman"/>
          <w:color w:val="000000" w:themeColor="text1"/>
        </w:rPr>
        <w:t>state</w:t>
      </w:r>
      <w:r w:rsidR="00E449CA" w:rsidRPr="000B1729">
        <w:rPr>
          <w:rFonts w:ascii="Times New Roman" w:hAnsi="Times New Roman" w:cs="Times New Roman"/>
          <w:color w:val="000000" w:themeColor="text1"/>
        </w:rPr>
        <w:t xml:space="preserve"> levels</w:t>
      </w:r>
      <w:r w:rsidR="008E0822" w:rsidRPr="000B1729">
        <w:rPr>
          <w:rFonts w:ascii="Times New Roman" w:hAnsi="Times New Roman" w:cs="Times New Roman"/>
          <w:color w:val="000000" w:themeColor="text1"/>
        </w:rPr>
        <w:t>.</w:t>
      </w:r>
      <w:r w:rsidR="00BE4B66" w:rsidRPr="000B1729">
        <w:rPr>
          <w:rFonts w:ascii="Times New Roman" w:hAnsi="Times New Roman" w:cs="Times New Roman"/>
          <w:color w:val="000000" w:themeColor="text1"/>
        </w:rPr>
        <w:t xml:space="preserve"> Without a degree people cannot learn any additional skills required to get success in </w:t>
      </w:r>
      <w:r w:rsidR="00471D8C" w:rsidRPr="000B1729">
        <w:rPr>
          <w:rFonts w:ascii="Times New Roman" w:hAnsi="Times New Roman" w:cs="Times New Roman"/>
          <w:color w:val="000000" w:themeColor="text1"/>
        </w:rPr>
        <w:t xml:space="preserve">their </w:t>
      </w:r>
      <w:r w:rsidR="00BE4B66" w:rsidRPr="000B1729">
        <w:rPr>
          <w:rFonts w:ascii="Times New Roman" w:hAnsi="Times New Roman" w:cs="Times New Roman"/>
          <w:color w:val="000000" w:themeColor="text1"/>
        </w:rPr>
        <w:t xml:space="preserve">careers. </w:t>
      </w:r>
    </w:p>
    <w:p w:rsidR="008E0822" w:rsidRPr="000B1729" w:rsidRDefault="008E0822" w:rsidP="00243BF9">
      <w:pPr>
        <w:rPr>
          <w:rFonts w:ascii="Times New Roman" w:hAnsi="Times New Roman" w:cs="Times New Roman"/>
          <w:color w:val="000000" w:themeColor="text1"/>
        </w:rPr>
      </w:pPr>
    </w:p>
    <w:p w:rsidR="000C1139" w:rsidRPr="000B1729" w:rsidRDefault="000C1139" w:rsidP="00243BF9">
      <w:pPr>
        <w:rPr>
          <w:rFonts w:ascii="Times New Roman" w:hAnsi="Times New Roman" w:cs="Times New Roman"/>
          <w:color w:val="000000" w:themeColor="text1"/>
        </w:rPr>
      </w:pPr>
    </w:p>
    <w:p w:rsidR="00C04ECF" w:rsidRPr="000B1729" w:rsidRDefault="00C04ECF" w:rsidP="00243BF9">
      <w:pPr>
        <w:rPr>
          <w:rFonts w:ascii="Times New Roman" w:hAnsi="Times New Roman" w:cs="Times New Roman"/>
          <w:color w:val="000000" w:themeColor="text1"/>
        </w:rPr>
      </w:pPr>
    </w:p>
    <w:p w:rsidR="00904CB1" w:rsidRPr="000B1729" w:rsidRDefault="00904CB1" w:rsidP="00243BF9">
      <w:pPr>
        <w:rPr>
          <w:rFonts w:ascii="Times New Roman" w:hAnsi="Times New Roman" w:cs="Times New Roman"/>
          <w:color w:val="000000" w:themeColor="text1"/>
        </w:rPr>
      </w:pPr>
    </w:p>
    <w:p w:rsidR="004A458F" w:rsidRPr="000B1729" w:rsidRDefault="004A458F" w:rsidP="00E56282">
      <w:pPr>
        <w:ind w:firstLine="0"/>
        <w:rPr>
          <w:rFonts w:ascii="Times New Roman" w:hAnsi="Times New Roman" w:cs="Times New Roman"/>
          <w:color w:val="000000" w:themeColor="text1"/>
        </w:rPr>
      </w:pPr>
    </w:p>
    <w:p w:rsidR="004A458F" w:rsidRPr="000B1729" w:rsidRDefault="004A458F" w:rsidP="00E56282">
      <w:pPr>
        <w:ind w:firstLine="0"/>
        <w:rPr>
          <w:rFonts w:ascii="Times New Roman" w:hAnsi="Times New Roman" w:cs="Times New Roman"/>
          <w:color w:val="000000" w:themeColor="text1"/>
        </w:rPr>
      </w:pPr>
    </w:p>
    <w:p w:rsidR="004A458F" w:rsidRPr="000B1729" w:rsidRDefault="004A458F" w:rsidP="00E56282">
      <w:pPr>
        <w:ind w:firstLine="0"/>
        <w:rPr>
          <w:rFonts w:ascii="Times New Roman" w:hAnsi="Times New Roman" w:cs="Times New Roman"/>
          <w:color w:val="000000" w:themeColor="text1"/>
        </w:rPr>
      </w:pPr>
    </w:p>
    <w:p w:rsidR="001061CE" w:rsidRPr="000B1729" w:rsidRDefault="001061CE" w:rsidP="00E56282">
      <w:pPr>
        <w:ind w:firstLine="0"/>
        <w:rPr>
          <w:rFonts w:ascii="Times New Roman" w:hAnsi="Times New Roman" w:cs="Times New Roman"/>
          <w:color w:val="000000" w:themeColor="text1"/>
        </w:rPr>
      </w:pPr>
    </w:p>
    <w:p w:rsidR="001061CE" w:rsidRPr="000B1729" w:rsidRDefault="001061CE" w:rsidP="00E56282">
      <w:pPr>
        <w:ind w:firstLine="0"/>
        <w:rPr>
          <w:rFonts w:ascii="Times New Roman" w:hAnsi="Times New Roman" w:cs="Times New Roman"/>
          <w:color w:val="000000" w:themeColor="text1"/>
        </w:rPr>
      </w:pPr>
    </w:p>
    <w:p w:rsidR="001061CE" w:rsidRPr="000B1729" w:rsidRDefault="008F76AF" w:rsidP="001061CE">
      <w:pPr>
        <w:ind w:firstLine="0"/>
        <w:jc w:val="center"/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>References</w:t>
      </w:r>
    </w:p>
    <w:p w:rsidR="008D7F95" w:rsidRPr="000B1729" w:rsidRDefault="002607FD" w:rsidP="008D7F95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fldChar w:fldCharType="begin"/>
      </w:r>
      <w:r w:rsidR="008F76AF" w:rsidRPr="000B1729">
        <w:rPr>
          <w:rFonts w:ascii="Times New Roman" w:hAnsi="Times New Roman" w:cs="Times New Roman"/>
          <w:color w:val="000000" w:themeColor="text1"/>
        </w:rPr>
        <w:instrText xml:space="preserve"> ADDIN ZOTERO_BIBL {"uncited":[],"omitted":[],"custom":[]} CSL_BIBLIOGRAPHY </w:instrText>
      </w:r>
      <w:r w:rsidRPr="000B1729">
        <w:rPr>
          <w:rFonts w:ascii="Times New Roman" w:hAnsi="Times New Roman" w:cs="Times New Roman"/>
          <w:color w:val="000000" w:themeColor="text1"/>
        </w:rPr>
        <w:fldChar w:fldCharType="separate"/>
      </w:r>
      <w:r w:rsidR="008F76AF" w:rsidRPr="000B1729">
        <w:rPr>
          <w:rFonts w:ascii="Times New Roman" w:hAnsi="Times New Roman" w:cs="Times New Roman"/>
          <w:color w:val="000000" w:themeColor="text1"/>
        </w:rPr>
        <w:t xml:space="preserve">Chan, R. Y. (2016). Understanding the purpose of higher education: An analysis of the economic and social benefits for completing a college degree. </w:t>
      </w:r>
      <w:r w:rsidR="008F76AF" w:rsidRPr="000B1729">
        <w:rPr>
          <w:rFonts w:ascii="Times New Roman" w:hAnsi="Times New Roman" w:cs="Times New Roman"/>
          <w:i/>
          <w:iCs/>
          <w:color w:val="000000" w:themeColor="text1"/>
        </w:rPr>
        <w:t>Journal of Education Policy, Planning and Administration</w:t>
      </w:r>
      <w:r w:rsidR="008F76AF" w:rsidRPr="000B1729">
        <w:rPr>
          <w:rFonts w:ascii="Times New Roman" w:hAnsi="Times New Roman" w:cs="Times New Roman"/>
          <w:color w:val="000000" w:themeColor="text1"/>
        </w:rPr>
        <w:t xml:space="preserve">, </w:t>
      </w:r>
      <w:r w:rsidR="008F76AF" w:rsidRPr="000B1729">
        <w:rPr>
          <w:rFonts w:ascii="Times New Roman" w:hAnsi="Times New Roman" w:cs="Times New Roman"/>
          <w:i/>
          <w:iCs/>
          <w:color w:val="000000" w:themeColor="text1"/>
        </w:rPr>
        <w:t>6</w:t>
      </w:r>
      <w:r w:rsidR="008F76AF" w:rsidRPr="000B1729">
        <w:rPr>
          <w:rFonts w:ascii="Times New Roman" w:hAnsi="Times New Roman" w:cs="Times New Roman"/>
          <w:color w:val="000000" w:themeColor="text1"/>
        </w:rPr>
        <w:t>(5), 1–40.</w:t>
      </w:r>
    </w:p>
    <w:p w:rsidR="008D7F95" w:rsidRPr="000B1729" w:rsidRDefault="008F76AF" w:rsidP="008D7F95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 xml:space="preserve">Fenesi, B., &amp; Sana, F. (2015). What Is Your Degree Worth? The Relationship between Post-Secondary Programs and Employment Outcomes. </w:t>
      </w:r>
      <w:r w:rsidRPr="000B1729">
        <w:rPr>
          <w:rFonts w:ascii="Times New Roman" w:hAnsi="Times New Roman" w:cs="Times New Roman"/>
          <w:i/>
          <w:iCs/>
          <w:color w:val="000000" w:themeColor="text1"/>
        </w:rPr>
        <w:t>Canadian Journal of Higher Education</w:t>
      </w:r>
      <w:r w:rsidRPr="000B1729">
        <w:rPr>
          <w:rFonts w:ascii="Times New Roman" w:hAnsi="Times New Roman" w:cs="Times New Roman"/>
          <w:color w:val="000000" w:themeColor="text1"/>
        </w:rPr>
        <w:t xml:space="preserve">, </w:t>
      </w:r>
      <w:r w:rsidRPr="000B1729">
        <w:rPr>
          <w:rFonts w:ascii="Times New Roman" w:hAnsi="Times New Roman" w:cs="Times New Roman"/>
          <w:i/>
          <w:iCs/>
          <w:color w:val="000000" w:themeColor="text1"/>
        </w:rPr>
        <w:t>45</w:t>
      </w:r>
      <w:r w:rsidRPr="000B1729">
        <w:rPr>
          <w:rFonts w:ascii="Times New Roman" w:hAnsi="Times New Roman" w:cs="Times New Roman"/>
          <w:color w:val="000000" w:themeColor="text1"/>
        </w:rPr>
        <w:t>(4), 383–399.</w:t>
      </w:r>
    </w:p>
    <w:p w:rsidR="008D7F95" w:rsidRPr="000B1729" w:rsidRDefault="008F76AF" w:rsidP="008D7F95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 xml:space="preserve">Horowitz, J. (2018). Relative Education and the Advantage of a College Degree. </w:t>
      </w:r>
      <w:r w:rsidRPr="000B1729">
        <w:rPr>
          <w:rFonts w:ascii="Times New Roman" w:hAnsi="Times New Roman" w:cs="Times New Roman"/>
          <w:i/>
          <w:iCs/>
          <w:color w:val="000000" w:themeColor="text1"/>
        </w:rPr>
        <w:t>American Sociological Review</w:t>
      </w:r>
      <w:r w:rsidRPr="000B1729">
        <w:rPr>
          <w:rFonts w:ascii="Times New Roman" w:hAnsi="Times New Roman" w:cs="Times New Roman"/>
          <w:color w:val="000000" w:themeColor="text1"/>
        </w:rPr>
        <w:t xml:space="preserve">, </w:t>
      </w:r>
      <w:r w:rsidRPr="000B1729">
        <w:rPr>
          <w:rFonts w:ascii="Times New Roman" w:hAnsi="Times New Roman" w:cs="Times New Roman"/>
          <w:i/>
          <w:iCs/>
          <w:color w:val="000000" w:themeColor="text1"/>
        </w:rPr>
        <w:t>83</w:t>
      </w:r>
      <w:r w:rsidRPr="000B1729">
        <w:rPr>
          <w:rFonts w:ascii="Times New Roman" w:hAnsi="Times New Roman" w:cs="Times New Roman"/>
          <w:color w:val="000000" w:themeColor="text1"/>
        </w:rPr>
        <w:t>(4), 771–801.</w:t>
      </w:r>
    </w:p>
    <w:p w:rsidR="008D7F95" w:rsidRPr="000B1729" w:rsidRDefault="008F76AF" w:rsidP="008D7F95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 xml:space="preserve">Massing, N., &amp; Schneider, S. L. (2017). Degrees of competency: the relationship between educational qualifications and adult skills across countries. </w:t>
      </w:r>
      <w:r w:rsidRPr="000B1729">
        <w:rPr>
          <w:rFonts w:ascii="Times New Roman" w:hAnsi="Times New Roman" w:cs="Times New Roman"/>
          <w:i/>
          <w:iCs/>
          <w:color w:val="000000" w:themeColor="text1"/>
        </w:rPr>
        <w:t>Large-Scale Assessments in Education</w:t>
      </w:r>
      <w:r w:rsidRPr="000B1729">
        <w:rPr>
          <w:rFonts w:ascii="Times New Roman" w:hAnsi="Times New Roman" w:cs="Times New Roman"/>
          <w:color w:val="000000" w:themeColor="text1"/>
        </w:rPr>
        <w:t xml:space="preserve">, </w:t>
      </w:r>
      <w:r w:rsidRPr="000B1729">
        <w:rPr>
          <w:rFonts w:ascii="Times New Roman" w:hAnsi="Times New Roman" w:cs="Times New Roman"/>
          <w:i/>
          <w:iCs/>
          <w:color w:val="000000" w:themeColor="text1"/>
        </w:rPr>
        <w:t>5</w:t>
      </w:r>
      <w:r w:rsidRPr="000B1729">
        <w:rPr>
          <w:rFonts w:ascii="Times New Roman" w:hAnsi="Times New Roman" w:cs="Times New Roman"/>
          <w:color w:val="000000" w:themeColor="text1"/>
        </w:rPr>
        <w:t>(1), 6.</w:t>
      </w:r>
    </w:p>
    <w:p w:rsidR="008D7F95" w:rsidRPr="000B1729" w:rsidRDefault="008F76AF" w:rsidP="008D7F95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t xml:space="preserve">Robst, J. (2007). Education and job match: The relatedness of college major and work. </w:t>
      </w:r>
      <w:r w:rsidRPr="000B1729">
        <w:rPr>
          <w:rFonts w:ascii="Times New Roman" w:hAnsi="Times New Roman" w:cs="Times New Roman"/>
          <w:i/>
          <w:iCs/>
          <w:color w:val="000000" w:themeColor="text1"/>
        </w:rPr>
        <w:t>Economics of Education Review</w:t>
      </w:r>
      <w:r w:rsidRPr="000B1729">
        <w:rPr>
          <w:rFonts w:ascii="Times New Roman" w:hAnsi="Times New Roman" w:cs="Times New Roman"/>
          <w:color w:val="000000" w:themeColor="text1"/>
        </w:rPr>
        <w:t xml:space="preserve">, </w:t>
      </w:r>
      <w:r w:rsidRPr="000B1729">
        <w:rPr>
          <w:rFonts w:ascii="Times New Roman" w:hAnsi="Times New Roman" w:cs="Times New Roman"/>
          <w:i/>
          <w:iCs/>
          <w:color w:val="000000" w:themeColor="text1"/>
        </w:rPr>
        <w:t>26</w:t>
      </w:r>
      <w:r w:rsidRPr="000B1729">
        <w:rPr>
          <w:rFonts w:ascii="Times New Roman" w:hAnsi="Times New Roman" w:cs="Times New Roman"/>
          <w:color w:val="000000" w:themeColor="text1"/>
        </w:rPr>
        <w:t>(4), 397–407.</w:t>
      </w:r>
    </w:p>
    <w:p w:rsidR="001061CE" w:rsidRPr="00471D8C" w:rsidRDefault="002607FD" w:rsidP="00E56282">
      <w:pPr>
        <w:ind w:firstLine="0"/>
        <w:rPr>
          <w:rFonts w:ascii="Times New Roman" w:hAnsi="Times New Roman" w:cs="Times New Roman"/>
          <w:color w:val="000000" w:themeColor="text1"/>
        </w:rPr>
      </w:pPr>
      <w:r w:rsidRPr="000B1729">
        <w:rPr>
          <w:rFonts w:ascii="Times New Roman" w:hAnsi="Times New Roman" w:cs="Times New Roman"/>
          <w:color w:val="000000" w:themeColor="text1"/>
        </w:rPr>
        <w:fldChar w:fldCharType="end"/>
      </w:r>
    </w:p>
    <w:sectPr w:rsidR="001061CE" w:rsidRPr="00471D8C" w:rsidSect="002607F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694B09C" w15:done="0"/>
  <w15:commentEx w15:paraId="61481E98" w15:done="0"/>
  <w15:commentEx w15:paraId="26CAA9D4" w15:done="0"/>
  <w15:commentEx w15:paraId="47E1E01D" w15:done="0"/>
  <w15:commentEx w15:paraId="3F5F97E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694B09C" w16cid:durableId="209BB336"/>
  <w16cid:commentId w16cid:paraId="61481E98" w16cid:durableId="209BB364"/>
  <w16cid:commentId w16cid:paraId="26CAA9D4" w16cid:durableId="209BB37C"/>
  <w16cid:commentId w16cid:paraId="47E1E01D" w16cid:durableId="209BB3E5"/>
  <w16cid:commentId w16cid:paraId="3F5F97EB" w16cid:durableId="209BB40F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6536E" w:rsidRDefault="0096536E">
      <w:pPr>
        <w:spacing w:line="240" w:lineRule="auto"/>
      </w:pPr>
      <w:r>
        <w:separator/>
      </w:r>
    </w:p>
  </w:endnote>
  <w:endnote w:type="continuationSeparator" w:id="1">
    <w:p w:rsidR="0096536E" w:rsidRDefault="0096536E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6536E" w:rsidRDefault="0096536E">
      <w:pPr>
        <w:spacing w:line="240" w:lineRule="auto"/>
      </w:pPr>
      <w:r>
        <w:separator/>
      </w:r>
    </w:p>
  </w:footnote>
  <w:footnote w:type="continuationSeparator" w:id="1">
    <w:p w:rsidR="0096536E" w:rsidRDefault="0096536E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1F76" w:rsidRPr="0087339A" w:rsidRDefault="008F76AF" w:rsidP="0087339A">
    <w:pPr>
      <w:pStyle w:val="Header"/>
    </w:pPr>
    <w:r>
      <w:rPr>
        <w:rFonts w:ascii="Times New Roman" w:hAnsi="Times New Roman" w:cs="Times New Roman"/>
      </w:rPr>
      <w:t>LITERATURE REVIEW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1F76" w:rsidRPr="008B69FF" w:rsidRDefault="008F76AF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>
      <w:rPr>
        <w:rFonts w:ascii="Times New Roman" w:hAnsi="Times New Roman" w:cs="Times New Roman"/>
      </w:rPr>
      <w:t>LITERATURE REVIEW</w:t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 xml:space="preserve">      1</w:t>
    </w:r>
  </w:p>
  <w:p w:rsidR="00DC1F76" w:rsidRPr="008B69FF" w:rsidRDefault="00DC1F76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YA">
    <w15:presenceInfo w15:providerId="None" w15:userId="MAY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6"/>
  <w:defaultTabStop w:val="720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IzMbKwNDUxsTQ3szRQ0lEKTi0uzszPAykwrwUA7JKy+SwAAAA="/>
  </w:docVars>
  <w:rsids>
    <w:rsidRoot w:val="005C39B5"/>
    <w:rsid w:val="000011B0"/>
    <w:rsid w:val="0002716C"/>
    <w:rsid w:val="00032847"/>
    <w:rsid w:val="000345C4"/>
    <w:rsid w:val="00052796"/>
    <w:rsid w:val="00054E59"/>
    <w:rsid w:val="0005796B"/>
    <w:rsid w:val="000716CB"/>
    <w:rsid w:val="0007514D"/>
    <w:rsid w:val="00076BA7"/>
    <w:rsid w:val="000902A2"/>
    <w:rsid w:val="00090FF3"/>
    <w:rsid w:val="00091431"/>
    <w:rsid w:val="00096A86"/>
    <w:rsid w:val="000A325C"/>
    <w:rsid w:val="000A40AE"/>
    <w:rsid w:val="000A6F0E"/>
    <w:rsid w:val="000B1729"/>
    <w:rsid w:val="000B321F"/>
    <w:rsid w:val="000C1139"/>
    <w:rsid w:val="000D3F41"/>
    <w:rsid w:val="000D6BA0"/>
    <w:rsid w:val="000E3802"/>
    <w:rsid w:val="000E7F6D"/>
    <w:rsid w:val="000F6CA8"/>
    <w:rsid w:val="000F7F51"/>
    <w:rsid w:val="00100C0B"/>
    <w:rsid w:val="00104473"/>
    <w:rsid w:val="001061CE"/>
    <w:rsid w:val="001274B1"/>
    <w:rsid w:val="00135435"/>
    <w:rsid w:val="00150F81"/>
    <w:rsid w:val="00183721"/>
    <w:rsid w:val="0019423D"/>
    <w:rsid w:val="001A3E73"/>
    <w:rsid w:val="001A3EF5"/>
    <w:rsid w:val="001A721D"/>
    <w:rsid w:val="001F3489"/>
    <w:rsid w:val="00202A06"/>
    <w:rsid w:val="002129EA"/>
    <w:rsid w:val="00225A51"/>
    <w:rsid w:val="002310F6"/>
    <w:rsid w:val="00237E90"/>
    <w:rsid w:val="00243BF9"/>
    <w:rsid w:val="00254EDD"/>
    <w:rsid w:val="002607FD"/>
    <w:rsid w:val="002678E0"/>
    <w:rsid w:val="00272AC5"/>
    <w:rsid w:val="00276864"/>
    <w:rsid w:val="00277DB5"/>
    <w:rsid w:val="002931EA"/>
    <w:rsid w:val="00295819"/>
    <w:rsid w:val="002A797B"/>
    <w:rsid w:val="002D6F1B"/>
    <w:rsid w:val="002E7A1A"/>
    <w:rsid w:val="002F170D"/>
    <w:rsid w:val="002F2C06"/>
    <w:rsid w:val="002F6FAB"/>
    <w:rsid w:val="00301837"/>
    <w:rsid w:val="0030188A"/>
    <w:rsid w:val="003079E0"/>
    <w:rsid w:val="00307F1D"/>
    <w:rsid w:val="003241B4"/>
    <w:rsid w:val="00325707"/>
    <w:rsid w:val="00333F2B"/>
    <w:rsid w:val="00345809"/>
    <w:rsid w:val="00354283"/>
    <w:rsid w:val="00355DCA"/>
    <w:rsid w:val="003746B5"/>
    <w:rsid w:val="00390966"/>
    <w:rsid w:val="0039144E"/>
    <w:rsid w:val="00397CD5"/>
    <w:rsid w:val="003A10EF"/>
    <w:rsid w:val="003A2F59"/>
    <w:rsid w:val="003B5824"/>
    <w:rsid w:val="003B61B2"/>
    <w:rsid w:val="003C2CF3"/>
    <w:rsid w:val="003C6AA4"/>
    <w:rsid w:val="003D3885"/>
    <w:rsid w:val="003E7798"/>
    <w:rsid w:val="0040249E"/>
    <w:rsid w:val="00416380"/>
    <w:rsid w:val="004213FF"/>
    <w:rsid w:val="0042442B"/>
    <w:rsid w:val="0043215F"/>
    <w:rsid w:val="00435461"/>
    <w:rsid w:val="0044178A"/>
    <w:rsid w:val="004458DC"/>
    <w:rsid w:val="0045199F"/>
    <w:rsid w:val="00471D8C"/>
    <w:rsid w:val="004724D7"/>
    <w:rsid w:val="0049671A"/>
    <w:rsid w:val="004A458F"/>
    <w:rsid w:val="004A52F8"/>
    <w:rsid w:val="004C366F"/>
    <w:rsid w:val="004C685A"/>
    <w:rsid w:val="004D0EEB"/>
    <w:rsid w:val="004E31CC"/>
    <w:rsid w:val="004F2178"/>
    <w:rsid w:val="004F5FAE"/>
    <w:rsid w:val="004F6180"/>
    <w:rsid w:val="004F7D12"/>
    <w:rsid w:val="0051485B"/>
    <w:rsid w:val="005211E4"/>
    <w:rsid w:val="00523B93"/>
    <w:rsid w:val="005247C1"/>
    <w:rsid w:val="00537840"/>
    <w:rsid w:val="00551A02"/>
    <w:rsid w:val="00551AF0"/>
    <w:rsid w:val="005534FA"/>
    <w:rsid w:val="00553686"/>
    <w:rsid w:val="00554C38"/>
    <w:rsid w:val="0056096C"/>
    <w:rsid w:val="00564E84"/>
    <w:rsid w:val="00566FBC"/>
    <w:rsid w:val="00572A0E"/>
    <w:rsid w:val="00574146"/>
    <w:rsid w:val="00574B6E"/>
    <w:rsid w:val="005821AE"/>
    <w:rsid w:val="00583A08"/>
    <w:rsid w:val="0059242D"/>
    <w:rsid w:val="005A2E76"/>
    <w:rsid w:val="005A3C61"/>
    <w:rsid w:val="005B27F0"/>
    <w:rsid w:val="005B3A43"/>
    <w:rsid w:val="005B6F3D"/>
    <w:rsid w:val="005C39B5"/>
    <w:rsid w:val="005D3A03"/>
    <w:rsid w:val="005E218D"/>
    <w:rsid w:val="005E5D71"/>
    <w:rsid w:val="005F1219"/>
    <w:rsid w:val="005F3FF2"/>
    <w:rsid w:val="0061493F"/>
    <w:rsid w:val="00616893"/>
    <w:rsid w:val="006236BB"/>
    <w:rsid w:val="00634D35"/>
    <w:rsid w:val="0065079B"/>
    <w:rsid w:val="00662166"/>
    <w:rsid w:val="0066230A"/>
    <w:rsid w:val="0068032B"/>
    <w:rsid w:val="006853AE"/>
    <w:rsid w:val="00692D73"/>
    <w:rsid w:val="006A16F7"/>
    <w:rsid w:val="006C1B20"/>
    <w:rsid w:val="006C7577"/>
    <w:rsid w:val="006D1029"/>
    <w:rsid w:val="006D24E8"/>
    <w:rsid w:val="006E0E09"/>
    <w:rsid w:val="006E4508"/>
    <w:rsid w:val="006E5393"/>
    <w:rsid w:val="006E64BA"/>
    <w:rsid w:val="00707CDB"/>
    <w:rsid w:val="00714A96"/>
    <w:rsid w:val="0075615E"/>
    <w:rsid w:val="00761D01"/>
    <w:rsid w:val="007824D0"/>
    <w:rsid w:val="00786808"/>
    <w:rsid w:val="00792A4E"/>
    <w:rsid w:val="007A2648"/>
    <w:rsid w:val="007A5FB4"/>
    <w:rsid w:val="007C72B0"/>
    <w:rsid w:val="007D1D21"/>
    <w:rsid w:val="007F064E"/>
    <w:rsid w:val="007F602D"/>
    <w:rsid w:val="008002C0"/>
    <w:rsid w:val="00801292"/>
    <w:rsid w:val="00810484"/>
    <w:rsid w:val="00816CB7"/>
    <w:rsid w:val="008620CE"/>
    <w:rsid w:val="008716CB"/>
    <w:rsid w:val="00871A60"/>
    <w:rsid w:val="0087339A"/>
    <w:rsid w:val="00893A33"/>
    <w:rsid w:val="008B69FF"/>
    <w:rsid w:val="008C0981"/>
    <w:rsid w:val="008C5323"/>
    <w:rsid w:val="008D348F"/>
    <w:rsid w:val="008D477A"/>
    <w:rsid w:val="008D7F95"/>
    <w:rsid w:val="008E0822"/>
    <w:rsid w:val="008E2A3C"/>
    <w:rsid w:val="008E437B"/>
    <w:rsid w:val="008F49F5"/>
    <w:rsid w:val="008F579E"/>
    <w:rsid w:val="008F76AF"/>
    <w:rsid w:val="00900A03"/>
    <w:rsid w:val="00904CB1"/>
    <w:rsid w:val="00916867"/>
    <w:rsid w:val="00917CF3"/>
    <w:rsid w:val="00934E61"/>
    <w:rsid w:val="00936058"/>
    <w:rsid w:val="00942C55"/>
    <w:rsid w:val="00945687"/>
    <w:rsid w:val="0096014D"/>
    <w:rsid w:val="0096536E"/>
    <w:rsid w:val="009711BC"/>
    <w:rsid w:val="00985CFB"/>
    <w:rsid w:val="00994E07"/>
    <w:rsid w:val="009A15B4"/>
    <w:rsid w:val="009A6A3B"/>
    <w:rsid w:val="009B4B00"/>
    <w:rsid w:val="009D6250"/>
    <w:rsid w:val="009E329F"/>
    <w:rsid w:val="00A02461"/>
    <w:rsid w:val="00A14DB3"/>
    <w:rsid w:val="00A23C3F"/>
    <w:rsid w:val="00A27561"/>
    <w:rsid w:val="00A33598"/>
    <w:rsid w:val="00A34C00"/>
    <w:rsid w:val="00A37099"/>
    <w:rsid w:val="00A44057"/>
    <w:rsid w:val="00A56954"/>
    <w:rsid w:val="00A579D6"/>
    <w:rsid w:val="00A62093"/>
    <w:rsid w:val="00A71E37"/>
    <w:rsid w:val="00A7206D"/>
    <w:rsid w:val="00A722D9"/>
    <w:rsid w:val="00A76C24"/>
    <w:rsid w:val="00AA41D3"/>
    <w:rsid w:val="00AC76FA"/>
    <w:rsid w:val="00AD0816"/>
    <w:rsid w:val="00AD165A"/>
    <w:rsid w:val="00AD7CD9"/>
    <w:rsid w:val="00AE6E4A"/>
    <w:rsid w:val="00AE7D2C"/>
    <w:rsid w:val="00AE7D4F"/>
    <w:rsid w:val="00AF3E07"/>
    <w:rsid w:val="00B02434"/>
    <w:rsid w:val="00B16D34"/>
    <w:rsid w:val="00B21BE6"/>
    <w:rsid w:val="00B303CC"/>
    <w:rsid w:val="00B42FE1"/>
    <w:rsid w:val="00B65F34"/>
    <w:rsid w:val="00B71F6C"/>
    <w:rsid w:val="00B8009C"/>
    <w:rsid w:val="00B823AA"/>
    <w:rsid w:val="00B91F5F"/>
    <w:rsid w:val="00B97B05"/>
    <w:rsid w:val="00BA05A6"/>
    <w:rsid w:val="00BA264F"/>
    <w:rsid w:val="00BA45DB"/>
    <w:rsid w:val="00BB07BF"/>
    <w:rsid w:val="00BB7D70"/>
    <w:rsid w:val="00BD3D67"/>
    <w:rsid w:val="00BD6A80"/>
    <w:rsid w:val="00BE1308"/>
    <w:rsid w:val="00BE4B66"/>
    <w:rsid w:val="00BF2AA0"/>
    <w:rsid w:val="00BF4184"/>
    <w:rsid w:val="00C0134F"/>
    <w:rsid w:val="00C04ECF"/>
    <w:rsid w:val="00C05000"/>
    <w:rsid w:val="00C0601E"/>
    <w:rsid w:val="00C06428"/>
    <w:rsid w:val="00C1097B"/>
    <w:rsid w:val="00C23D47"/>
    <w:rsid w:val="00C31D30"/>
    <w:rsid w:val="00C44749"/>
    <w:rsid w:val="00C45AE1"/>
    <w:rsid w:val="00C46A76"/>
    <w:rsid w:val="00C474BA"/>
    <w:rsid w:val="00C5405E"/>
    <w:rsid w:val="00C6130D"/>
    <w:rsid w:val="00C63BC8"/>
    <w:rsid w:val="00C64042"/>
    <w:rsid w:val="00C66290"/>
    <w:rsid w:val="00C671ED"/>
    <w:rsid w:val="00C72D4D"/>
    <w:rsid w:val="00C845F4"/>
    <w:rsid w:val="00C95C69"/>
    <w:rsid w:val="00CA1455"/>
    <w:rsid w:val="00CA1D5A"/>
    <w:rsid w:val="00CA5FB1"/>
    <w:rsid w:val="00CC2FD6"/>
    <w:rsid w:val="00CC793B"/>
    <w:rsid w:val="00CD1EF5"/>
    <w:rsid w:val="00CD6E39"/>
    <w:rsid w:val="00CE27E2"/>
    <w:rsid w:val="00CF0CA4"/>
    <w:rsid w:val="00CF6E91"/>
    <w:rsid w:val="00D00385"/>
    <w:rsid w:val="00D05E05"/>
    <w:rsid w:val="00D15652"/>
    <w:rsid w:val="00D156B5"/>
    <w:rsid w:val="00D201B6"/>
    <w:rsid w:val="00D22A9B"/>
    <w:rsid w:val="00D25393"/>
    <w:rsid w:val="00D4363E"/>
    <w:rsid w:val="00D4402C"/>
    <w:rsid w:val="00D65802"/>
    <w:rsid w:val="00D82EB4"/>
    <w:rsid w:val="00D8428B"/>
    <w:rsid w:val="00D8597C"/>
    <w:rsid w:val="00D85B68"/>
    <w:rsid w:val="00D9758C"/>
    <w:rsid w:val="00DA20A8"/>
    <w:rsid w:val="00DA309B"/>
    <w:rsid w:val="00DB0848"/>
    <w:rsid w:val="00DB6B80"/>
    <w:rsid w:val="00DC0811"/>
    <w:rsid w:val="00DC1F76"/>
    <w:rsid w:val="00DC37B8"/>
    <w:rsid w:val="00DD2A3C"/>
    <w:rsid w:val="00DD651F"/>
    <w:rsid w:val="00DF0829"/>
    <w:rsid w:val="00DF6F15"/>
    <w:rsid w:val="00DF787F"/>
    <w:rsid w:val="00DF7F6F"/>
    <w:rsid w:val="00E043B9"/>
    <w:rsid w:val="00E0732B"/>
    <w:rsid w:val="00E07913"/>
    <w:rsid w:val="00E1411C"/>
    <w:rsid w:val="00E3112C"/>
    <w:rsid w:val="00E32FF0"/>
    <w:rsid w:val="00E44478"/>
    <w:rsid w:val="00E449CA"/>
    <w:rsid w:val="00E56282"/>
    <w:rsid w:val="00E5707B"/>
    <w:rsid w:val="00E6004D"/>
    <w:rsid w:val="00E6143C"/>
    <w:rsid w:val="00E6647B"/>
    <w:rsid w:val="00E66600"/>
    <w:rsid w:val="00E765D9"/>
    <w:rsid w:val="00E81978"/>
    <w:rsid w:val="00E839FE"/>
    <w:rsid w:val="00E92CC1"/>
    <w:rsid w:val="00E94683"/>
    <w:rsid w:val="00E960F9"/>
    <w:rsid w:val="00EA68E9"/>
    <w:rsid w:val="00EB5AE2"/>
    <w:rsid w:val="00EC221E"/>
    <w:rsid w:val="00ED1E71"/>
    <w:rsid w:val="00ED5C24"/>
    <w:rsid w:val="00ED7205"/>
    <w:rsid w:val="00EE35C0"/>
    <w:rsid w:val="00EE5314"/>
    <w:rsid w:val="00EE542A"/>
    <w:rsid w:val="00EF7E61"/>
    <w:rsid w:val="00F077D4"/>
    <w:rsid w:val="00F11DE1"/>
    <w:rsid w:val="00F20F62"/>
    <w:rsid w:val="00F23809"/>
    <w:rsid w:val="00F34FA7"/>
    <w:rsid w:val="00F379B7"/>
    <w:rsid w:val="00F525FA"/>
    <w:rsid w:val="00F830F7"/>
    <w:rsid w:val="00F83D9D"/>
    <w:rsid w:val="00FA6452"/>
    <w:rsid w:val="00FC44B1"/>
    <w:rsid w:val="00FC6A80"/>
    <w:rsid w:val="00FD3671"/>
    <w:rsid w:val="00FE4089"/>
    <w:rsid w:val="00FF20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2607FD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2607FD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2607FD"/>
    <w:rPr>
      <w:kern w:val="24"/>
    </w:rPr>
  </w:style>
  <w:style w:type="character" w:styleId="Strong">
    <w:name w:val="Strong"/>
    <w:basedOn w:val="DefaultParagraphFont"/>
    <w:uiPriority w:val="22"/>
    <w:unhideWhenUsed/>
    <w:qFormat/>
    <w:rsid w:val="002607FD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rsid w:val="002607FD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sid w:val="002607FD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sid w:val="002607FD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rsid w:val="002607FD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sid w:val="002607F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rsid w:val="002607FD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rsid w:val="002607FD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07FD"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607FD"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07FD"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07FD"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07FD"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07FD"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07FD"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07FD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07FD"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07FD"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07FD"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607FD"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07FD"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07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07FD"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07FD"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sid w:val="002607FD"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07FD"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07FD"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607FD"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rsid w:val="002607FD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rsid w:val="002607FD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2607FD"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07FD"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07FD"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07FD"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07FD"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07FD"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07FD"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07FD"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07FD"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07FD"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07FD"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07FD"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07FD"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07FD"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rsid w:val="002607FD"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rsid w:val="002607FD"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rsid w:val="002607FD"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rsid w:val="002607FD"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rsid w:val="002607FD"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rsid w:val="002607FD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607FD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07FD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2607FD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2607FD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2607FD"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07FD"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07FD"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07FD"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07FD"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rsid w:val="002607FD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607FD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07FD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2607FD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rsid w:val="002607FD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2607FD"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07F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07FD"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2607FD"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2607FD"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07FD"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07FD"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607FD"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607FD"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07FD"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07FD"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607FD"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07FD"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07FD"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07FD"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rsid w:val="002607FD"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607FD"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07FD"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07FD"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07FD"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07FD"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07FD"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sid w:val="002607FD"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sid w:val="002607FD"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rsid w:val="002607FD"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paragraph" w:customStyle="1" w:styleId="para">
    <w:name w:val="para"/>
    <w:basedOn w:val="Normal"/>
    <w:rsid w:val="00945687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citationref">
    <w:name w:val="citationref"/>
    <w:basedOn w:val="DefaultParagraphFont"/>
    <w:rsid w:val="00BA264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640</Words>
  <Characters>20754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Daud</cp:lastModifiedBy>
  <cp:revision>2</cp:revision>
  <dcterms:created xsi:type="dcterms:W3CDTF">2019-05-31T09:33:00Z</dcterms:created>
  <dcterms:modified xsi:type="dcterms:W3CDTF">2019-05-31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q58i0PWn"/&gt;&lt;style id="http://www.zotero.org/styles/apa" locale="en-US" hasBibliography="1" bibliographyStyleHasBeenSet="1"/&gt;&lt;prefs&gt;&lt;pref name="fieldType" value="Field"/&gt;&lt;/prefs&gt;&lt;/data&gt;</vt:lpwstr>
  </property>
</Properties>
</file>